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A5CBF" w14:textId="12D672EA" w:rsidR="00AF03D9" w:rsidRDefault="00007CBC" w:rsidP="00AF03D9">
      <w:pPr>
        <w:rPr>
          <w:rFonts w:ascii="Arial" w:hAnsi="Arial" w:cs="Arial"/>
          <w:sz w:val="28"/>
          <w:szCs w:val="28"/>
          <w:lang w:val="en-US"/>
        </w:rPr>
      </w:pPr>
      <w:r w:rsidRPr="00D43D29">
        <w:rPr>
          <w:rFonts w:ascii="Arial" w:hAnsi="Arial" w:cs="Arial"/>
          <w:b/>
          <w:bCs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972643" behindDoc="0" locked="0" layoutInCell="1" allowOverlap="1" wp14:anchorId="4803426A" wp14:editId="2435A3BF">
                <wp:simplePos x="0" y="0"/>
                <wp:positionH relativeFrom="column">
                  <wp:posOffset>-277149</wp:posOffset>
                </wp:positionH>
                <wp:positionV relativeFrom="paragraph">
                  <wp:posOffset>-129540</wp:posOffset>
                </wp:positionV>
                <wp:extent cx="5938982" cy="840509"/>
                <wp:effectExtent l="0" t="0" r="17780" b="10795"/>
                <wp:wrapNone/>
                <wp:docPr id="1795" name="Text Box 17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8982" cy="840509"/>
                        </a:xfrm>
                        <a:prstGeom prst="rect">
                          <a:avLst/>
                        </a:prstGeom>
                        <a:solidFill>
                          <a:srgbClr val="823689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1881C4" w14:textId="77777777" w:rsidR="00007CBC" w:rsidRPr="00A81005" w:rsidRDefault="00007CBC" w:rsidP="00007CBC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br/>
                            </w: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Women With Disabilities Australia </w:t>
                            </w:r>
                          </w:p>
                          <w:p w14:paraId="653717C4" w14:textId="77777777" w:rsidR="00007CBC" w:rsidRDefault="00007CBC" w:rsidP="00007CBC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wwda.org.au</w:t>
                            </w:r>
                          </w:p>
                          <w:p w14:paraId="0D97A9B3" w14:textId="77777777" w:rsidR="00007CBC" w:rsidRPr="00A81005" w:rsidRDefault="00007CBC" w:rsidP="00007CBC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br/>
                            </w: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03426A" id="_x0000_t202" coordsize="21600,21600" o:spt="202" path="m,l,21600r21600,l21600,xe">
                <v:stroke joinstyle="miter"/>
                <v:path gradientshapeok="t" o:connecttype="rect"/>
              </v:shapetype>
              <v:shape id="Text Box 1795" o:spid="_x0000_s1026" type="#_x0000_t202" alt="&quot;&quot;" style="position:absolute;margin-left:-21.8pt;margin-top:-10.2pt;width:467.65pt;height:66.2pt;z-index:2519726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" fillcolor="#823689" strokeweight=".5pt">
                <v:textbox>
                  <w:txbxContent>
                    <w:p w14:paraId="361881C4" w14:textId="77777777" w:rsidR="00007CBC" w:rsidRPr="00A81005" w:rsidRDefault="00007CBC" w:rsidP="00007CBC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br/>
                      </w: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Women With Disabilities Australia </w:t>
                      </w:r>
                    </w:p>
                    <w:p w14:paraId="653717C4" w14:textId="77777777" w:rsidR="00007CBC" w:rsidRDefault="00007CBC" w:rsidP="00007CBC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>wwda.org.au</w:t>
                      </w:r>
                    </w:p>
                    <w:p w14:paraId="0D97A9B3" w14:textId="77777777" w:rsidR="00007CBC" w:rsidRPr="00A81005" w:rsidRDefault="00007CBC" w:rsidP="00007CBC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br/>
                      </w: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8C4BFD7" w14:textId="3F491466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1F005447" w14:textId="71A05728" w:rsidR="00AF03D9" w:rsidRDefault="009318C7" w:rsidP="00AF03D9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566080" behindDoc="0" locked="0" layoutInCell="1" allowOverlap="1" wp14:anchorId="569A4B48" wp14:editId="250187B5">
                <wp:simplePos x="0" y="0"/>
                <wp:positionH relativeFrom="column">
                  <wp:posOffset>609600</wp:posOffset>
                </wp:positionH>
                <wp:positionV relativeFrom="paragraph">
                  <wp:posOffset>269875</wp:posOffset>
                </wp:positionV>
                <wp:extent cx="4658883" cy="3938667"/>
                <wp:effectExtent l="0" t="0" r="2540" b="0"/>
                <wp:wrapNone/>
                <wp:docPr id="57" name="Group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58883" cy="3938667"/>
                          <a:chOff x="617145" y="67758"/>
                          <a:chExt cx="4660311" cy="3939106"/>
                        </a:xfrm>
                      </wpg:grpSpPr>
                      <pic:pic xmlns:pic="http://schemas.openxmlformats.org/drawingml/2006/picture">
                        <pic:nvPicPr>
                          <pic:cNvPr id="33" name="Picture 3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51754" y="67758"/>
                            <a:ext cx="1725684" cy="2160241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8" name="Group 38"/>
                        <wpg:cNvGrpSpPr/>
                        <wpg:grpSpPr>
                          <a:xfrm>
                            <a:off x="617145" y="2844343"/>
                            <a:ext cx="1946930" cy="1100959"/>
                            <a:chOff x="17070" y="348793"/>
                            <a:chExt cx="1946930" cy="1100959"/>
                          </a:xfrm>
                        </wpg:grpSpPr>
                        <pic:pic xmlns:pic="http://schemas.openxmlformats.org/drawingml/2006/picture">
                          <pic:nvPicPr>
                            <pic:cNvPr id="40" name="Picture 4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941015" y="348793"/>
                              <a:ext cx="1022985" cy="10795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45" name="Group 45"/>
                          <wpg:cNvGrpSpPr/>
                          <wpg:grpSpPr>
                            <a:xfrm>
                              <a:off x="17070" y="419782"/>
                              <a:ext cx="776605" cy="1029970"/>
                              <a:chOff x="13311" y="217906"/>
                              <a:chExt cx="605155" cy="734695"/>
                            </a:xfrm>
                          </wpg:grpSpPr>
                          <wps:wsp>
                            <wps:cNvPr id="46" name="Rectangle 18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311" y="217906"/>
                                <a:ext cx="605155" cy="7194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7" name="Picture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email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203811" y="322681"/>
                                <a:ext cx="410210" cy="62992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g:grpSp>
                            <wpg:cNvPr id="49" name="Group 181"/>
                            <wpg:cNvGrpSpPr>
                              <a:grpSpLocks/>
                            </wpg:cNvGrpSpPr>
                            <wpg:grpSpPr bwMode="auto">
                              <a:xfrm>
                                <a:off x="74295" y="341630"/>
                                <a:ext cx="91440" cy="546735"/>
                                <a:chOff x="2179" y="14593"/>
                                <a:chExt cx="144" cy="861"/>
                              </a:xfrm>
                            </wpg:grpSpPr>
                            <wps:wsp>
                              <wps:cNvPr id="50" name="Rectangle 18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79" y="14593"/>
                                  <a:ext cx="143" cy="2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50021"/>
                                </a:solidFill>
                                <a:ln w="9525">
                                  <a:solidFill>
                                    <a:srgbClr val="A5002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" name="Rectangle 18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79" y="14938"/>
                                  <a:ext cx="143" cy="2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ln w="9525">
                                  <a:solidFill>
                                    <a:sysClr val="windowText" lastClr="000000">
                                      <a:lumMod val="100000"/>
                                      <a:lumOff val="0"/>
                                    </a:sysClr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" name="Rectangle 18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80" y="15244"/>
                                  <a:ext cx="143" cy="2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 w="9525">
                                  <a:solidFill>
                                    <a:srgbClr val="00B0F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</wpg:grpSp>
                      <pic:pic xmlns:pic="http://schemas.openxmlformats.org/drawingml/2006/picture">
                        <pic:nvPicPr>
                          <pic:cNvPr id="55" name="Picture 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8771" y="2504454"/>
                            <a:ext cx="2178685" cy="15024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22DB15" id="Group 57" o:spid="_x0000_s1026" alt="&quot;&quot;" style="position:absolute;margin-left:48pt;margin-top:21.25pt;width:366.85pt;height:310.15pt;z-index:251566080;mso-width-relative:margin;mso-height-relative:margin" coordorigin="6171,677" coordsize="46603,3939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3" o:spid="_x0000_s1027" type="#_x0000_t75" alt="&quot;&quot;" style="position:absolute;left:35517;top:677;width:17257;height:2160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">
                  <v:imagedata r:id="rId13" o:title=""/>
                </v:shape>
                <v:group id="Group 38" o:spid="_x0000_s1028" style="position:absolute;left:6171;top:28443;width:19469;height:11010" coordorigin="170,3487" coordsize="19469,110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">
                  <v:shape id="Picture 40" o:spid="_x0000_s1029" type="#_x0000_t75" alt="&quot;&quot;" style="position:absolute;left:9410;top:3487;width:10230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">
                    <v:imagedata r:id="rId14" o:title="" croptop="4917f" cropbottom="4572f" cropleft="5900f" cropright="6539f"/>
                  </v:shape>
                  <v:group id="Group 45" o:spid="_x0000_s1030" style="position:absolute;left:170;top:4197;width:7766;height:10300" coordorigin="133,2179" coordsize="6051,73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">
                    <v:rect id="Rectangle 185" o:spid="_x0000_s1031" style="position:absolute;left:133;top:2179;width:6051;height:71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"/>
                    <v:shape id="Picture 47" o:spid="_x0000_s1032" type="#_x0000_t75" alt="&quot;&quot;" style="position:absolute;left:2038;top:3226;width:4102;height:6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">
                      <v:imagedata r:id="rId15" o:title="" croptop="6391f" cropbottom="5555f" cropleft="24582f" cropright="6048f"/>
                    </v:shape>
                    <v:group id="Group 181" o:spid="_x0000_s1033" style="position:absolute;left:742;top:3416;width:915;height:5467" coordorigin="2179,14593" coordsize="144,8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">
                      <v:rect id="Rectangle 182" o:spid="_x0000_s1034" style="position:absolute;left:2179;top:14593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" fillcolor="#a50021" strokecolor="#a50021"/>
                      <v:rect id="Rectangle 183" o:spid="_x0000_s1035" style="position:absolute;left:2179;top:14938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" fillcolor="#0d0d0d"/>
                      <v:rect id="Rectangle 184" o:spid="_x0000_s1036" style="position:absolute;left:2180;top:15244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" fillcolor="#00b0f0" strokecolor="#00b0f0"/>
                    </v:group>
                  </v:group>
                </v:group>
                <v:shape id="Picture 55" o:spid="_x0000_s1037" type="#_x0000_t75" alt="&quot;&quot;" style="position:absolute;left:30987;top:25044;width:21787;height:150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">
                  <v:imagedata r:id="rId16" o:title=""/>
                </v:shape>
              </v:group>
            </w:pict>
          </mc:Fallback>
        </mc:AlternateContent>
      </w:r>
    </w:p>
    <w:p w14:paraId="6AADF1F8" w14:textId="33DB10EF" w:rsidR="00AF03D9" w:rsidRDefault="009318C7" w:rsidP="00AF03D9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700224" behindDoc="0" locked="0" layoutInCell="1" allowOverlap="1" wp14:anchorId="7D79B861" wp14:editId="7D2DEB4D">
            <wp:simplePos x="0" y="0"/>
            <wp:positionH relativeFrom="column">
              <wp:posOffset>353524</wp:posOffset>
            </wp:positionH>
            <wp:positionV relativeFrom="paragraph">
              <wp:posOffset>233274</wp:posOffset>
            </wp:positionV>
            <wp:extent cx="2386614" cy="1600200"/>
            <wp:effectExtent l="0" t="0" r="0" b="0"/>
            <wp:wrapNone/>
            <wp:docPr id="1856" name="Picture 18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" name="Picture 18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614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8B08E" w14:textId="6AD1F9B6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6A09FBEB" w14:textId="40CD712E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1C125963" w14:textId="0AA22D62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06FBFDD7" w14:textId="32FE4596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0C45D08A" w14:textId="42C9CBF4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6D5DF0C8" w14:textId="4E7559E3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07063E19" w14:textId="77777777" w:rsidR="009318C7" w:rsidRDefault="009318C7" w:rsidP="00AF03D9">
      <w:pPr>
        <w:rPr>
          <w:rFonts w:ascii="Arial" w:hAnsi="Arial" w:cs="Arial"/>
          <w:sz w:val="28"/>
          <w:szCs w:val="28"/>
          <w:lang w:val="en-US"/>
        </w:rPr>
      </w:pPr>
    </w:p>
    <w:p w14:paraId="47EB20C4" w14:textId="24DD009F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2254DFA3" w14:textId="7ACE5DCA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2D14414A" w14:textId="20B69B59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7D197BE3" w14:textId="77777777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55B2A2A8" w14:textId="77777777" w:rsidR="00AF03D9" w:rsidRDefault="00AF03D9" w:rsidP="00AF03D9">
      <w:pPr>
        <w:rPr>
          <w:rFonts w:ascii="Arial" w:hAnsi="Arial" w:cs="Arial"/>
          <w:sz w:val="28"/>
          <w:szCs w:val="28"/>
          <w:lang w:val="en-US"/>
        </w:rPr>
      </w:pPr>
    </w:p>
    <w:p w14:paraId="40033EE7" w14:textId="0571070E" w:rsidR="004C0676" w:rsidRDefault="004C0676" w:rsidP="00917E40">
      <w:pPr>
        <w:spacing w:after="0" w:line="480" w:lineRule="auto"/>
        <w:ind w:left="851"/>
        <w:rPr>
          <w:rFonts w:ascii="Arial" w:hAnsi="Arial" w:cs="Arial"/>
          <w:b/>
          <w:bCs/>
          <w:sz w:val="72"/>
          <w:szCs w:val="72"/>
          <w:lang w:val="en-US"/>
        </w:rPr>
      </w:pPr>
      <w:bookmarkStart w:id="0" w:name="_Hlk82787074"/>
      <w:bookmarkStart w:id="1" w:name="_Hlk82786675"/>
      <w:r>
        <w:rPr>
          <w:rFonts w:ascii="Arial" w:hAnsi="Arial" w:cs="Arial"/>
          <w:b/>
          <w:bCs/>
          <w:sz w:val="72"/>
          <w:szCs w:val="72"/>
          <w:lang w:val="en-US"/>
        </w:rPr>
        <w:t>Our report to the DRC.</w:t>
      </w:r>
    </w:p>
    <w:p w14:paraId="3DFEAACC" w14:textId="34D2328E" w:rsidR="009318C7" w:rsidRPr="009318C7" w:rsidRDefault="009318C7" w:rsidP="009318C7">
      <w:pPr>
        <w:spacing w:after="0" w:line="480" w:lineRule="auto"/>
        <w:ind w:left="851"/>
        <w:rPr>
          <w:rFonts w:ascii="Arial" w:hAnsi="Arial" w:cs="Arial"/>
          <w:b/>
          <w:bCs/>
          <w:sz w:val="68"/>
          <w:szCs w:val="68"/>
          <w:lang w:val="en-US"/>
        </w:rPr>
      </w:pPr>
      <w:r>
        <w:rPr>
          <w:rFonts w:ascii="Arial" w:hAnsi="Arial" w:cs="Arial"/>
          <w:b/>
          <w:bCs/>
          <w:sz w:val="68"/>
          <w:szCs w:val="68"/>
          <w:lang w:val="en-US"/>
        </w:rPr>
        <w:t>B</w:t>
      </w:r>
      <w:r w:rsidR="004C0676" w:rsidRPr="004C0676">
        <w:rPr>
          <w:rFonts w:ascii="Arial" w:hAnsi="Arial" w:cs="Arial"/>
          <w:b/>
          <w:bCs/>
          <w:sz w:val="68"/>
          <w:szCs w:val="68"/>
          <w:lang w:val="en-US"/>
        </w:rPr>
        <w:t>ig p</w:t>
      </w:r>
      <w:r w:rsidR="00B92C85" w:rsidRPr="004C0676">
        <w:rPr>
          <w:rFonts w:ascii="Arial" w:hAnsi="Arial" w:cs="Arial"/>
          <w:b/>
          <w:bCs/>
          <w:sz w:val="68"/>
          <w:szCs w:val="68"/>
          <w:lang w:val="en-US"/>
        </w:rPr>
        <w:t>roblems</w:t>
      </w:r>
      <w:bookmarkEnd w:id="0"/>
      <w:r w:rsidR="00EF25BF" w:rsidRPr="004C0676">
        <w:rPr>
          <w:rFonts w:ascii="Arial" w:hAnsi="Arial" w:cs="Arial"/>
          <w:b/>
          <w:bCs/>
          <w:sz w:val="68"/>
          <w:szCs w:val="68"/>
          <w:lang w:val="en-US"/>
        </w:rPr>
        <w:t>.</w:t>
      </w:r>
    </w:p>
    <w:p w14:paraId="3D0F4D43" w14:textId="77777777" w:rsidR="009318C7" w:rsidRPr="009318C7" w:rsidRDefault="009318C7" w:rsidP="00917E40">
      <w:pPr>
        <w:spacing w:after="0" w:line="480" w:lineRule="auto"/>
        <w:ind w:left="851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C7DA75F" w14:textId="7EEA3BD6" w:rsidR="009318C7" w:rsidRDefault="009318C7" w:rsidP="00037B4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bookmarkStart w:id="2" w:name="_Hlk82786945"/>
      <w:bookmarkEnd w:id="1"/>
      <w:r>
        <w:rPr>
          <w:noProof/>
        </w:rPr>
        <w:drawing>
          <wp:anchor distT="0" distB="0" distL="114300" distR="114300" simplePos="0" relativeHeight="251692032" behindDoc="0" locked="0" layoutInCell="1" allowOverlap="1" wp14:anchorId="2A409256" wp14:editId="06201E96">
            <wp:simplePos x="0" y="0"/>
            <wp:positionH relativeFrom="column">
              <wp:posOffset>697653</wp:posOffset>
            </wp:positionH>
            <wp:positionV relativeFrom="paragraph">
              <wp:posOffset>31750</wp:posOffset>
            </wp:positionV>
            <wp:extent cx="4331812" cy="1219012"/>
            <wp:effectExtent l="0" t="0" r="0" b="635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12" cy="12190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3B24C" w14:textId="528BF3A9" w:rsidR="009318C7" w:rsidRDefault="009318C7" w:rsidP="00037B4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5E0F835E" w14:textId="77777777" w:rsidR="009318C7" w:rsidRDefault="009318C7" w:rsidP="00037B4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5EA19B06" w14:textId="656DB31F" w:rsidR="00277D72" w:rsidRPr="00277D72" w:rsidRDefault="004B2A04" w:rsidP="00037B4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574272" behindDoc="0" locked="0" layoutInCell="1" allowOverlap="1" wp14:anchorId="5E377922" wp14:editId="194211F3">
            <wp:simplePos x="0" y="0"/>
            <wp:positionH relativeFrom="column">
              <wp:posOffset>-502454</wp:posOffset>
            </wp:positionH>
            <wp:positionV relativeFrom="paragraph">
              <wp:posOffset>-171450</wp:posOffset>
            </wp:positionV>
            <wp:extent cx="2239346" cy="1028700"/>
            <wp:effectExtent l="0" t="0" r="889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34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7D72" w:rsidRPr="00277D72">
        <w:rPr>
          <w:rFonts w:ascii="Arial" w:hAnsi="Arial" w:cs="Arial"/>
          <w:bCs/>
          <w:sz w:val="28"/>
          <w:szCs w:val="28"/>
          <w:lang w:val="en-US"/>
        </w:rPr>
        <w:t xml:space="preserve">We are Women with Disabilities Australia. </w:t>
      </w:r>
    </w:p>
    <w:p w14:paraId="78C50CEB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277D72">
        <w:rPr>
          <w:rFonts w:ascii="Arial" w:hAnsi="Arial" w:cs="Arial"/>
          <w:bCs/>
          <w:sz w:val="28"/>
          <w:szCs w:val="28"/>
          <w:lang w:val="en-US"/>
        </w:rPr>
        <w:t xml:space="preserve">We write </w:t>
      </w:r>
      <w:r w:rsidRPr="00277D72">
        <w:rPr>
          <w:rFonts w:ascii="Arial" w:hAnsi="Arial" w:cs="Arial"/>
          <w:b/>
          <w:sz w:val="28"/>
          <w:szCs w:val="28"/>
          <w:lang w:val="en-US"/>
        </w:rPr>
        <w:t>WWDA</w:t>
      </w:r>
      <w:r w:rsidRPr="00277D72">
        <w:rPr>
          <w:rFonts w:ascii="Arial" w:hAnsi="Arial" w:cs="Arial"/>
          <w:bCs/>
          <w:sz w:val="28"/>
          <w:szCs w:val="28"/>
          <w:lang w:val="en-US"/>
        </w:rPr>
        <w:t xml:space="preserve"> when we talk about us.</w:t>
      </w:r>
    </w:p>
    <w:p w14:paraId="3A8D881C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62AB7402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68E68C2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055DA3C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8A1D7A8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535360" behindDoc="0" locked="0" layoutInCell="1" allowOverlap="1" wp14:anchorId="2DFC41E9" wp14:editId="46C00352">
                <wp:simplePos x="0" y="0"/>
                <wp:positionH relativeFrom="column">
                  <wp:posOffset>129540</wp:posOffset>
                </wp:positionH>
                <wp:positionV relativeFrom="paragraph">
                  <wp:posOffset>34182</wp:posOffset>
                </wp:positionV>
                <wp:extent cx="1619885" cy="1519555"/>
                <wp:effectExtent l="0" t="0" r="0" b="4445"/>
                <wp:wrapNone/>
                <wp:docPr id="23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519555"/>
                          <a:chOff x="0" y="0"/>
                          <a:chExt cx="1619885" cy="1519555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519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7175" y="76200"/>
                            <a:ext cx="1155065" cy="8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6" name="Oval 26"/>
                        <wps:cNvSpPr/>
                        <wps:spPr>
                          <a:xfrm>
                            <a:off x="238125" y="409575"/>
                            <a:ext cx="317474" cy="165099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5E7F1C" id="Group 23" o:spid="_x0000_s1026" alt="&quot;&quot;" style="position:absolute;margin-left:10.2pt;margin-top:2.7pt;width:127.55pt;height:119.65pt;z-index:251535360" coordsize="16198,151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">
                <v:shape id="Picture 24" o:spid="_x0000_s1027" type="#_x0000_t75" alt="A computer monitor with a keyboard&#10;&#10;Description automatically generated with medium confidence" style="position:absolute;width:16198;height:15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">
                  <v:imagedata r:id="rId22" o:title="A computer monitor with a keyboard&#10;&#10;Description automatically generated with medium confidence"/>
                </v:shape>
                <v:shape id="Picture 25" o:spid="_x0000_s1028" type="#_x0000_t75" alt="&quot;&quot;" style="position:absolute;left:2571;top:762;width:11551;height:899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">
                  <v:imagedata r:id="rId23" o:title="" croptop="4067f" cropbottom="5609f" cropleft="15411f" cropright="1111f"/>
                </v:shape>
                <v:oval id="Oval 26" o:spid="_x0000_s1029" style="position:absolute;left:2381;top:4095;width:3174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" filled="f" strokecolor="#00b050" strokeweight="5pt">
                  <v:stroke joinstyle="miter"/>
                </v:oval>
              </v:group>
            </w:pict>
          </mc:Fallback>
        </mc:AlternateContent>
      </w:r>
      <w:r w:rsidRPr="00277D72">
        <w:rPr>
          <w:rFonts w:ascii="Arial" w:hAnsi="Arial" w:cs="Arial"/>
          <w:sz w:val="28"/>
          <w:szCs w:val="28"/>
          <w:lang w:val="en-US"/>
        </w:rPr>
        <w:t>You want to know more about WWDA.</w:t>
      </w:r>
    </w:p>
    <w:p w14:paraId="73DB3A25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>Go to</w:t>
      </w:r>
      <w:r w:rsidRPr="00277D72">
        <w:rPr>
          <w:rFonts w:ascii="Arial" w:hAnsi="Arial" w:cs="Arial"/>
          <w:sz w:val="28"/>
          <w:szCs w:val="28"/>
          <w:lang w:val="en-US"/>
        </w:rPr>
        <w:tab/>
      </w:r>
      <w:r w:rsidRPr="00277D72">
        <w:rPr>
          <w:rFonts w:ascii="Arial" w:hAnsi="Arial" w:cs="Arial"/>
          <w:sz w:val="28"/>
          <w:szCs w:val="28"/>
          <w:lang w:val="en-US"/>
        </w:rPr>
        <w:tab/>
        <w:t>www.wwda.org.au</w:t>
      </w:r>
    </w:p>
    <w:p w14:paraId="3C529E3E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Click the </w:t>
      </w:r>
      <w:r w:rsidRPr="00277D72">
        <w:rPr>
          <w:rFonts w:ascii="Arial" w:hAnsi="Arial" w:cs="Arial"/>
          <w:b/>
          <w:bCs/>
          <w:sz w:val="28"/>
          <w:szCs w:val="28"/>
          <w:lang w:val="en-US"/>
        </w:rPr>
        <w:t>About us</w:t>
      </w:r>
      <w:r w:rsidRPr="00277D72"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488D93A7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A66536B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29B2356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277D72">
        <w:rPr>
          <w:rFonts w:ascii="Arial" w:hAnsi="Arial" w:cs="Arial"/>
          <w:b/>
          <w:bCs/>
          <w:sz w:val="28"/>
          <w:szCs w:val="28"/>
          <w:lang w:val="en-US"/>
        </w:rPr>
        <w:t>Now.</w:t>
      </w:r>
    </w:p>
    <w:p w14:paraId="54A770A2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43552" behindDoc="0" locked="0" layoutInCell="1" allowOverlap="1" wp14:anchorId="64A6F15E" wp14:editId="100F278C">
            <wp:simplePos x="0" y="0"/>
            <wp:positionH relativeFrom="column">
              <wp:posOffset>279400</wp:posOffset>
            </wp:positionH>
            <wp:positionV relativeFrom="paragraph">
              <wp:posOffset>221615</wp:posOffset>
            </wp:positionV>
            <wp:extent cx="1466916" cy="1472565"/>
            <wp:effectExtent l="0" t="0" r="6350" b="635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67522" cy="1473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98E140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551744" behindDoc="0" locked="0" layoutInCell="1" allowOverlap="1" wp14:anchorId="0EAE6B73" wp14:editId="306CE9F8">
                <wp:simplePos x="0" y="0"/>
                <wp:positionH relativeFrom="column">
                  <wp:posOffset>622278</wp:posOffset>
                </wp:positionH>
                <wp:positionV relativeFrom="paragraph">
                  <wp:posOffset>269875</wp:posOffset>
                </wp:positionV>
                <wp:extent cx="508021" cy="304800"/>
                <wp:effectExtent l="38100" t="38100" r="38100" b="38100"/>
                <wp:wrapNone/>
                <wp:docPr id="27" name="Oval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21" cy="304800"/>
                        </a:xfrm>
                        <a:prstGeom prst="ellipse">
                          <a:avLst/>
                        </a:prstGeom>
                        <a:noFill/>
                        <a:ln w="76200" cap="flat" cmpd="sng" algn="ctr">
                          <a:solidFill>
                            <a:srgbClr val="00B05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2E4CFC" id="Oval 27" o:spid="_x0000_s1026" alt="&quot;&quot;" style="position:absolute;margin-left:49pt;margin-top:21.25pt;width:40pt;height:24pt;z-index: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" filled="f" strokecolor="#00b050" strokeweight="6pt"/>
            </w:pict>
          </mc:Fallback>
        </mc:AlternateContent>
      </w:r>
    </w:p>
    <w:p w14:paraId="22062B65" w14:textId="2A7D84CF" w:rsidR="00277D72" w:rsidRPr="00277D72" w:rsidRDefault="009501A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Click</w:t>
      </w:r>
      <w:r w:rsidR="00277D72" w:rsidRPr="00277D72">
        <w:rPr>
          <w:rFonts w:ascii="Arial" w:hAnsi="Arial" w:cs="Arial"/>
          <w:sz w:val="28"/>
          <w:szCs w:val="28"/>
          <w:lang w:val="en-US"/>
        </w:rPr>
        <w:t xml:space="preserve"> the </w:t>
      </w:r>
      <w:r w:rsidR="00277D72" w:rsidRPr="00277D72">
        <w:rPr>
          <w:rFonts w:ascii="Arial" w:hAnsi="Arial" w:cs="Arial"/>
          <w:b/>
          <w:bCs/>
          <w:sz w:val="28"/>
          <w:szCs w:val="28"/>
          <w:lang w:val="en-US"/>
        </w:rPr>
        <w:t xml:space="preserve">About WWDA </w:t>
      </w:r>
      <w:r w:rsidR="00277D72" w:rsidRPr="00277D72">
        <w:rPr>
          <w:rFonts w:ascii="Arial" w:hAnsi="Arial" w:cs="Arial"/>
          <w:sz w:val="28"/>
          <w:szCs w:val="28"/>
          <w:lang w:val="en-US"/>
        </w:rPr>
        <w:t>button.</w:t>
      </w:r>
      <w:r w:rsidR="00277D72" w:rsidRPr="00277D72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61BB7EAE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F7D3DE" w14:textId="44034248" w:rsid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C12B021" w14:textId="4853F948" w:rsidR="00EF25BF" w:rsidRDefault="00EF25B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9E8F6A0" w14:textId="588F1CE4" w:rsidR="00EF25BF" w:rsidRPr="00277D72" w:rsidRDefault="00CA558E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464D230" wp14:editId="4F4C2F17">
                <wp:simplePos x="0" y="0"/>
                <wp:positionH relativeFrom="column">
                  <wp:posOffset>526415</wp:posOffset>
                </wp:positionH>
                <wp:positionV relativeFrom="paragraph">
                  <wp:posOffset>123825</wp:posOffset>
                </wp:positionV>
                <wp:extent cx="1169670" cy="1619885"/>
                <wp:effectExtent l="0" t="0" r="11430" b="18415"/>
                <wp:wrapNone/>
                <wp:docPr id="1857" name="Group 1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9670" cy="1619885"/>
                          <a:chOff x="0" y="0"/>
                          <a:chExt cx="1170000" cy="1620000"/>
                        </a:xfrm>
                      </wpg:grpSpPr>
                      <wps:wsp>
                        <wps:cNvPr id="1870" name="Rectangle 1870"/>
                        <wps:cNvSpPr/>
                        <wps:spPr>
                          <a:xfrm>
                            <a:off x="0" y="0"/>
                            <a:ext cx="1170000" cy="16200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71" name="Picture 18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" y="28575"/>
                            <a:ext cx="1101090" cy="15836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E69273" id="Group 1857" o:spid="_x0000_s1026" alt="&quot;&quot;" style="position:absolute;margin-left:41.45pt;margin-top:9.75pt;width:92.1pt;height:127.55pt;z-index:251701248" coordsize="11700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">
                <v:rect id="Rectangle 1870" o:spid="_x0000_s1027" style="position:absolute;width:11700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" filled="f" strokecolor="windowText" strokeweight="1pt"/>
                <v:shape id="Picture 1871" o:spid="_x0000_s1028" type="#_x0000_t75" alt="&quot;&quot;" style="position:absolute;left:381;top:285;width:11010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">
                  <v:imagedata r:id="rId26" o:title=""/>
                </v:shape>
              </v:group>
            </w:pict>
          </mc:Fallback>
        </mc:AlternateContent>
      </w:r>
    </w:p>
    <w:p w14:paraId="6E87D2BF" w14:textId="5DB43238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AEB12E0" w14:textId="0AF98B23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Read </w:t>
      </w:r>
      <w:r w:rsidRPr="00277D72">
        <w:rPr>
          <w:rFonts w:ascii="Arial" w:hAnsi="Arial" w:cs="Arial"/>
          <w:b/>
          <w:bCs/>
          <w:sz w:val="28"/>
          <w:szCs w:val="28"/>
          <w:lang w:val="en-US"/>
        </w:rPr>
        <w:t xml:space="preserve">About us. </w:t>
      </w:r>
      <w:r w:rsidRPr="00277D72">
        <w:rPr>
          <w:rFonts w:ascii="Arial" w:hAnsi="Arial" w:cs="Arial"/>
          <w:sz w:val="28"/>
          <w:szCs w:val="28"/>
          <w:lang w:val="en-US"/>
        </w:rPr>
        <w:t>It is in Easy English.</w:t>
      </w:r>
    </w:p>
    <w:p w14:paraId="274006D3" w14:textId="437537E6" w:rsid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FFB78B5" w14:textId="228B19BC" w:rsidR="007C727D" w:rsidRDefault="009A1151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936803" behindDoc="0" locked="0" layoutInCell="1" allowOverlap="1" wp14:anchorId="4D6703C2" wp14:editId="2DF98320">
                <wp:simplePos x="0" y="0"/>
                <wp:positionH relativeFrom="column">
                  <wp:posOffset>533400</wp:posOffset>
                </wp:positionH>
                <wp:positionV relativeFrom="paragraph">
                  <wp:posOffset>57150</wp:posOffset>
                </wp:positionV>
                <wp:extent cx="1173600" cy="1620000"/>
                <wp:effectExtent l="0" t="0" r="26670" b="18415"/>
                <wp:wrapNone/>
                <wp:docPr id="1877" name="Group 18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600" cy="1620000"/>
                          <a:chOff x="0" y="0"/>
                          <a:chExt cx="1173600" cy="1620000"/>
                        </a:xfrm>
                      </wpg:grpSpPr>
                      <pic:pic xmlns:pic="http://schemas.openxmlformats.org/drawingml/2006/picture">
                        <pic:nvPicPr>
                          <pic:cNvPr id="1872" name="Picture 187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8575" y="28575"/>
                            <a:ext cx="1137920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75" name="Rectangle 1875"/>
                        <wps:cNvSpPr/>
                        <wps:spPr>
                          <a:xfrm>
                            <a:off x="0" y="0"/>
                            <a:ext cx="11736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0D3DC7" id="Group 1877" o:spid="_x0000_s1026" alt="&quot;&quot;" style="position:absolute;margin-left:42pt;margin-top:4.5pt;width:92.4pt;height:127.55pt;z-index:251936803" coordsize="11736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">
                <v:shape id="Picture 1872" o:spid="_x0000_s1027" type="#_x0000_t75" style="position:absolute;left:285;top:285;width:11379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">
                  <v:imagedata r:id="rId28" o:title="" cropleft="1493f"/>
                </v:shape>
                <v:rect id="Rectangle 1875" o:spid="_x0000_s1028" style="position:absolute;width:11736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" filled="f" strokecolor="black [3213]" strokeweight="1pt"/>
              </v:group>
            </w:pict>
          </mc:Fallback>
        </mc:AlternateContent>
      </w:r>
      <w:r w:rsidR="007C727D">
        <w:rPr>
          <w:rFonts w:ascii="Arial" w:hAnsi="Arial" w:cs="Arial"/>
          <w:sz w:val="28"/>
          <w:szCs w:val="28"/>
          <w:lang w:val="en-US"/>
        </w:rPr>
        <w:t xml:space="preserve">Some things are in all parts of your life. </w:t>
      </w:r>
    </w:p>
    <w:p w14:paraId="189BECDC" w14:textId="19A9E9D3" w:rsidR="007C727D" w:rsidRDefault="007C727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e </w:t>
      </w:r>
      <w:r w:rsidR="009A1151">
        <w:rPr>
          <w:rFonts w:ascii="Arial" w:hAnsi="Arial" w:cs="Arial"/>
          <w:sz w:val="28"/>
          <w:szCs w:val="28"/>
          <w:lang w:val="en-US"/>
        </w:rPr>
        <w:t>told the Disability Royal Commission.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6719D22B" w14:textId="77777777" w:rsidR="00075BC8" w:rsidRDefault="00075BC8" w:rsidP="00075BC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e write </w:t>
      </w:r>
      <w:r>
        <w:rPr>
          <w:rFonts w:ascii="Arial" w:hAnsi="Arial" w:cs="Arial"/>
          <w:b/>
          <w:bCs/>
          <w:sz w:val="28"/>
          <w:szCs w:val="28"/>
          <w:lang w:val="en-US"/>
        </w:rPr>
        <w:t>DRC</w:t>
      </w:r>
      <w:r>
        <w:rPr>
          <w:rFonts w:ascii="Arial" w:hAnsi="Arial" w:cs="Arial"/>
          <w:sz w:val="28"/>
          <w:szCs w:val="28"/>
          <w:lang w:val="en-US"/>
        </w:rPr>
        <w:t xml:space="preserve"> when we talk about the </w:t>
      </w:r>
    </w:p>
    <w:p w14:paraId="64A0B048" w14:textId="77777777" w:rsidR="00075BC8" w:rsidRDefault="00075BC8" w:rsidP="00075BC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Disability Royal Commission.</w:t>
      </w:r>
    </w:p>
    <w:p w14:paraId="35484317" w14:textId="36875DF0" w:rsidR="00EF25BF" w:rsidRDefault="00EF25B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62E15D7" w14:textId="78D6F7FA" w:rsidR="00EF25BF" w:rsidRDefault="00EF25B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29B240F" w14:textId="77777777" w:rsidR="00EF25BF" w:rsidRDefault="00EF25B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A8B7125" w14:textId="77777777" w:rsidR="00EF25BF" w:rsidRDefault="00EF25B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EF61A3D" w14:textId="48C04CF6" w:rsidR="00277D72" w:rsidRPr="00277D72" w:rsidRDefault="00EF25B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bookmarkStart w:id="3" w:name="_Hlk82615958"/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591680" behindDoc="0" locked="0" layoutInCell="1" allowOverlap="1" wp14:anchorId="15E817E1" wp14:editId="5828374B">
            <wp:simplePos x="0" y="0"/>
            <wp:positionH relativeFrom="column">
              <wp:posOffset>266848</wp:posOffset>
            </wp:positionH>
            <wp:positionV relativeFrom="paragraph">
              <wp:posOffset>60960</wp:posOffset>
            </wp:positionV>
            <wp:extent cx="1440000" cy="965679"/>
            <wp:effectExtent l="0" t="0" r="8255" b="6350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656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727D">
        <w:rPr>
          <w:rFonts w:ascii="Arial" w:hAnsi="Arial" w:cs="Arial"/>
          <w:noProof/>
          <w:sz w:val="28"/>
          <w:szCs w:val="28"/>
          <w:lang w:val="en-US"/>
        </w:rPr>
        <w:t>The</w:t>
      </w:r>
      <w:r w:rsidR="009A1151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 w:rsidR="00075BC8">
        <w:rPr>
          <w:rFonts w:ascii="Arial" w:hAnsi="Arial" w:cs="Arial"/>
          <w:noProof/>
          <w:sz w:val="28"/>
          <w:szCs w:val="28"/>
          <w:lang w:val="en-US"/>
        </w:rPr>
        <w:t xml:space="preserve">big </w:t>
      </w:r>
      <w:r w:rsidR="009A1151">
        <w:rPr>
          <w:rFonts w:ascii="Arial" w:hAnsi="Arial" w:cs="Arial"/>
          <w:noProof/>
          <w:sz w:val="28"/>
          <w:szCs w:val="28"/>
          <w:lang w:val="en-US"/>
        </w:rPr>
        <w:t>problems</w:t>
      </w:r>
      <w:r w:rsidR="007C727D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 w:rsidR="00277D72" w:rsidRPr="00277D72">
        <w:rPr>
          <w:rFonts w:ascii="Arial" w:hAnsi="Arial" w:cs="Arial"/>
          <w:sz w:val="28"/>
          <w:szCs w:val="28"/>
          <w:lang w:val="en-US"/>
        </w:rPr>
        <w:t xml:space="preserve">in all parts of </w:t>
      </w:r>
      <w:r w:rsidR="00E91098">
        <w:rPr>
          <w:rFonts w:ascii="Arial" w:hAnsi="Arial" w:cs="Arial"/>
          <w:sz w:val="28"/>
          <w:szCs w:val="28"/>
          <w:lang w:val="en-US"/>
        </w:rPr>
        <w:t>y</w:t>
      </w:r>
      <w:r w:rsidR="00277D72" w:rsidRPr="00277D72">
        <w:rPr>
          <w:rFonts w:ascii="Arial" w:hAnsi="Arial" w:cs="Arial"/>
          <w:sz w:val="28"/>
          <w:szCs w:val="28"/>
          <w:lang w:val="en-US"/>
        </w:rPr>
        <w:t>our li</w:t>
      </w:r>
      <w:r w:rsidR="009A1151">
        <w:rPr>
          <w:rFonts w:ascii="Arial" w:hAnsi="Arial" w:cs="Arial"/>
          <w:sz w:val="28"/>
          <w:szCs w:val="28"/>
          <w:lang w:val="en-US"/>
        </w:rPr>
        <w:t>fe</w:t>
      </w:r>
      <w:r w:rsidR="00277D72" w:rsidRPr="00277D72">
        <w:rPr>
          <w:rFonts w:ascii="Arial" w:hAnsi="Arial" w:cs="Arial"/>
          <w:sz w:val="28"/>
          <w:szCs w:val="28"/>
          <w:lang w:val="en-US"/>
        </w:rPr>
        <w:t xml:space="preserve">. </w:t>
      </w:r>
      <w:bookmarkEnd w:id="3"/>
      <w:r w:rsidR="00277D72" w:rsidRPr="00277D72">
        <w:rPr>
          <w:rFonts w:ascii="Arial" w:hAnsi="Arial" w:cs="Arial"/>
          <w:sz w:val="28"/>
          <w:szCs w:val="28"/>
          <w:lang w:val="en-US"/>
        </w:rPr>
        <w:t>Like</w:t>
      </w:r>
    </w:p>
    <w:p w14:paraId="2259880E" w14:textId="699BA9D8" w:rsidR="00277D72" w:rsidRDefault="007C727D" w:rsidP="00070234">
      <w:pPr>
        <w:numPr>
          <w:ilvl w:val="0"/>
          <w:numId w:val="1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v</w:t>
      </w:r>
      <w:r w:rsidR="00277D72" w:rsidRPr="00277D72">
        <w:rPr>
          <w:rFonts w:ascii="Arial" w:hAnsi="Arial" w:cs="Arial"/>
          <w:sz w:val="28"/>
          <w:szCs w:val="28"/>
          <w:lang w:val="en-US"/>
        </w:rPr>
        <w:t>iolence</w:t>
      </w:r>
    </w:p>
    <w:p w14:paraId="72A9BB9E" w14:textId="77777777" w:rsidR="007C727D" w:rsidRPr="00277D72" w:rsidRDefault="007C727D" w:rsidP="007C727D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5FC53828" w14:textId="5B87C52D" w:rsidR="00277D72" w:rsidRDefault="007C727D" w:rsidP="00070234">
      <w:pPr>
        <w:numPr>
          <w:ilvl w:val="0"/>
          <w:numId w:val="1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01920" behindDoc="0" locked="0" layoutInCell="1" allowOverlap="1" wp14:anchorId="4DA0D60D" wp14:editId="19DE1BD4">
            <wp:simplePos x="0" y="0"/>
            <wp:positionH relativeFrom="column">
              <wp:posOffset>267335</wp:posOffset>
            </wp:positionH>
            <wp:positionV relativeFrom="paragraph">
              <wp:posOffset>83820</wp:posOffset>
            </wp:positionV>
            <wp:extent cx="1440000" cy="952207"/>
            <wp:effectExtent l="0" t="0" r="8255" b="635"/>
            <wp:wrapNone/>
            <wp:docPr id="1811" name="Picture 18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" name="Picture 18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522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7D72" w:rsidRPr="00277D72">
        <w:rPr>
          <w:rFonts w:ascii="Arial" w:hAnsi="Arial" w:cs="Arial"/>
          <w:sz w:val="28"/>
          <w:szCs w:val="28"/>
          <w:lang w:val="en-US"/>
        </w:rPr>
        <w:t>money</w:t>
      </w:r>
    </w:p>
    <w:p w14:paraId="4BFB9BB8" w14:textId="2A35FE2E" w:rsidR="00EF25BF" w:rsidRDefault="00EF25BF" w:rsidP="00070234">
      <w:pPr>
        <w:numPr>
          <w:ilvl w:val="0"/>
          <w:numId w:val="1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NDIS.</w:t>
      </w:r>
    </w:p>
    <w:p w14:paraId="662EB900" w14:textId="62FBBCAB" w:rsidR="00EF25BF" w:rsidRDefault="00EF25BF" w:rsidP="00EF25BF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1C8503E7" w14:textId="001180F2" w:rsidR="00EF25BF" w:rsidRDefault="00EF25BF" w:rsidP="00EF25BF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3A65ED52" w14:textId="447A2E77" w:rsidR="00EF25BF" w:rsidRDefault="00EF25BF" w:rsidP="00EF25BF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576B8BAE" w14:textId="187FA9EE" w:rsidR="00EF25BF" w:rsidRDefault="00EF25BF" w:rsidP="00EF25BF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7E3097BA" w14:textId="22E793A7" w:rsidR="00EF25BF" w:rsidRPr="00277D72" w:rsidRDefault="00075BC8" w:rsidP="00EF25B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781155" behindDoc="0" locked="0" layoutInCell="1" allowOverlap="1" wp14:anchorId="29182E55" wp14:editId="78DE56D9">
            <wp:simplePos x="0" y="0"/>
            <wp:positionH relativeFrom="column">
              <wp:posOffset>448310</wp:posOffset>
            </wp:positionH>
            <wp:positionV relativeFrom="paragraph">
              <wp:posOffset>32435</wp:posOffset>
            </wp:positionV>
            <wp:extent cx="1260000" cy="1512712"/>
            <wp:effectExtent l="0" t="0" r="0" b="0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512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25BF">
        <w:rPr>
          <w:rFonts w:ascii="Arial" w:hAnsi="Arial" w:cs="Arial"/>
          <w:noProof/>
          <w:sz w:val="28"/>
          <w:szCs w:val="28"/>
          <w:lang w:val="en-US"/>
        </w:rPr>
        <w:t>Other</w:t>
      </w:r>
      <w:r w:rsidR="00EF25BF" w:rsidRPr="00277D72">
        <w:rPr>
          <w:rFonts w:ascii="Arial" w:hAnsi="Arial" w:cs="Arial"/>
          <w:sz w:val="28"/>
          <w:szCs w:val="28"/>
          <w:lang w:val="en-US"/>
        </w:rPr>
        <w:t xml:space="preserve"> </w:t>
      </w:r>
      <w:r w:rsidR="00FB4F98">
        <w:rPr>
          <w:rFonts w:ascii="Arial" w:hAnsi="Arial" w:cs="Arial"/>
          <w:sz w:val="28"/>
          <w:szCs w:val="28"/>
          <w:lang w:val="en-US"/>
        </w:rPr>
        <w:t xml:space="preserve">big </w:t>
      </w:r>
      <w:r w:rsidR="00EF25BF" w:rsidRPr="00277D72">
        <w:rPr>
          <w:rFonts w:ascii="Arial" w:hAnsi="Arial" w:cs="Arial"/>
          <w:sz w:val="28"/>
          <w:szCs w:val="28"/>
          <w:lang w:val="en-US"/>
        </w:rPr>
        <w:t xml:space="preserve">problems in all parts of </w:t>
      </w:r>
      <w:r w:rsidR="00E91098">
        <w:rPr>
          <w:rFonts w:ascii="Arial" w:hAnsi="Arial" w:cs="Arial"/>
          <w:sz w:val="28"/>
          <w:szCs w:val="28"/>
          <w:lang w:val="en-US"/>
        </w:rPr>
        <w:t>y</w:t>
      </w:r>
      <w:r w:rsidR="00EF25BF" w:rsidRPr="00277D72">
        <w:rPr>
          <w:rFonts w:ascii="Arial" w:hAnsi="Arial" w:cs="Arial"/>
          <w:sz w:val="28"/>
          <w:szCs w:val="28"/>
          <w:lang w:val="en-US"/>
        </w:rPr>
        <w:t>our li</w:t>
      </w:r>
      <w:r w:rsidR="009A1151">
        <w:rPr>
          <w:rFonts w:ascii="Arial" w:hAnsi="Arial" w:cs="Arial"/>
          <w:sz w:val="28"/>
          <w:szCs w:val="28"/>
          <w:lang w:val="en-US"/>
        </w:rPr>
        <w:t>fe</w:t>
      </w:r>
      <w:r w:rsidR="00EF25BF">
        <w:rPr>
          <w:rFonts w:ascii="Arial" w:hAnsi="Arial" w:cs="Arial"/>
          <w:sz w:val="28"/>
          <w:szCs w:val="28"/>
          <w:lang w:val="en-US"/>
        </w:rPr>
        <w:t xml:space="preserve"> are</w:t>
      </w:r>
    </w:p>
    <w:p w14:paraId="42A84A3A" w14:textId="481CA0F6" w:rsidR="00EF25BF" w:rsidRDefault="00277D72" w:rsidP="00070234">
      <w:pPr>
        <w:numPr>
          <w:ilvl w:val="0"/>
          <w:numId w:val="1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how </w:t>
      </w:r>
      <w:r w:rsidR="00FB4F98">
        <w:rPr>
          <w:rFonts w:ascii="Arial" w:hAnsi="Arial" w:cs="Arial"/>
          <w:sz w:val="28"/>
          <w:szCs w:val="28"/>
          <w:lang w:val="en-US"/>
        </w:rPr>
        <w:t>you</w:t>
      </w:r>
      <w:r w:rsidRPr="00277D72">
        <w:rPr>
          <w:rFonts w:ascii="Arial" w:hAnsi="Arial" w:cs="Arial"/>
          <w:sz w:val="28"/>
          <w:szCs w:val="28"/>
          <w:lang w:val="en-US"/>
        </w:rPr>
        <w:t xml:space="preserve"> see </w:t>
      </w:r>
      <w:r w:rsidR="00FB4F98">
        <w:rPr>
          <w:rFonts w:ascii="Arial" w:hAnsi="Arial" w:cs="Arial"/>
          <w:sz w:val="28"/>
          <w:szCs w:val="28"/>
          <w:lang w:val="en-US"/>
        </w:rPr>
        <w:t>yourself</w:t>
      </w:r>
    </w:p>
    <w:p w14:paraId="45F3A1E8" w14:textId="7A8E8996" w:rsidR="00EF25BF" w:rsidRPr="00075BC8" w:rsidRDefault="00EF25BF" w:rsidP="00295F0C">
      <w:pPr>
        <w:numPr>
          <w:ilvl w:val="0"/>
          <w:numId w:val="1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075BC8">
        <w:rPr>
          <w:rFonts w:ascii="Arial" w:hAnsi="Arial" w:cs="Arial"/>
          <w:sz w:val="28"/>
          <w:szCs w:val="28"/>
          <w:lang w:val="en-US"/>
        </w:rPr>
        <w:t>the right to choose</w:t>
      </w:r>
    </w:p>
    <w:p w14:paraId="2C0843C7" w14:textId="7C69EBFF" w:rsidR="00277D72" w:rsidRPr="00277D72" w:rsidRDefault="00EF25BF" w:rsidP="00070234">
      <w:pPr>
        <w:numPr>
          <w:ilvl w:val="0"/>
          <w:numId w:val="1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access to information</w:t>
      </w:r>
      <w:r w:rsidR="00277D72" w:rsidRPr="00277D72">
        <w:rPr>
          <w:rFonts w:ascii="Arial" w:hAnsi="Arial" w:cs="Arial"/>
          <w:sz w:val="28"/>
          <w:szCs w:val="28"/>
          <w:lang w:val="en-US"/>
        </w:rPr>
        <w:t xml:space="preserve">. </w:t>
      </w:r>
    </w:p>
    <w:bookmarkEnd w:id="2"/>
    <w:p w14:paraId="1E47C1C8" w14:textId="418174CE" w:rsidR="00277D72" w:rsidRPr="0070752B" w:rsidRDefault="00277D72" w:rsidP="00037B48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 w:rsidRPr="0070752B">
        <w:rPr>
          <w:rFonts w:ascii="Arial" w:hAnsi="Arial" w:cs="Arial"/>
          <w:noProof/>
          <w:sz w:val="40"/>
          <w:szCs w:val="40"/>
        </w:rPr>
        <w:lastRenderedPageBreak/>
        <w:drawing>
          <wp:anchor distT="0" distB="0" distL="114300" distR="114300" simplePos="0" relativeHeight="251552768" behindDoc="1" locked="0" layoutInCell="1" allowOverlap="1" wp14:anchorId="4AA94EED" wp14:editId="04B6C3F0">
            <wp:simplePos x="0" y="0"/>
            <wp:positionH relativeFrom="column">
              <wp:posOffset>437506</wp:posOffset>
            </wp:positionH>
            <wp:positionV relativeFrom="paragraph">
              <wp:posOffset>-631313</wp:posOffset>
            </wp:positionV>
            <wp:extent cx="1443600" cy="1800000"/>
            <wp:effectExtent l="171450" t="133350" r="156845" b="124460"/>
            <wp:wrapNone/>
            <wp:docPr id="1818" name="Picture 1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" name="Picture 1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40000">
                      <a:off x="0" y="0"/>
                      <a:ext cx="14436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752B">
        <w:rPr>
          <w:rFonts w:ascii="Arial" w:hAnsi="Arial" w:cs="Arial"/>
          <w:b/>
          <w:bCs/>
          <w:sz w:val="40"/>
          <w:szCs w:val="40"/>
          <w:lang w:val="en-US"/>
        </w:rPr>
        <w:t>Rules</w:t>
      </w:r>
    </w:p>
    <w:p w14:paraId="41E1CA8E" w14:textId="4301DACB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E248C92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316E7E" w14:textId="1793B0D1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268AD1E" w14:textId="0D7C9936" w:rsidR="00277D72" w:rsidRPr="00277D72" w:rsidRDefault="008E682E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786275" behindDoc="1" locked="0" layoutInCell="1" allowOverlap="1" wp14:anchorId="123B81EA" wp14:editId="72878076">
                <wp:simplePos x="0" y="0"/>
                <wp:positionH relativeFrom="column">
                  <wp:posOffset>438150</wp:posOffset>
                </wp:positionH>
                <wp:positionV relativeFrom="paragraph">
                  <wp:posOffset>326390</wp:posOffset>
                </wp:positionV>
                <wp:extent cx="1381125" cy="1656000"/>
                <wp:effectExtent l="152400" t="133350" r="161925" b="135255"/>
                <wp:wrapNone/>
                <wp:docPr id="242" name="Group 2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1656000"/>
                          <a:chOff x="0" y="0"/>
                          <a:chExt cx="1295400" cy="1619885"/>
                        </a:xfrm>
                      </wpg:grpSpPr>
                      <pic:pic xmlns:pic="http://schemas.openxmlformats.org/drawingml/2006/picture">
                        <pic:nvPicPr>
                          <pic:cNvPr id="1819" name="Picture 1819" descr="Text, whitebo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940000">
                            <a:off x="0" y="0"/>
                            <a:ext cx="1295400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1" name="Picture 241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304800" y="200025"/>
                            <a:ext cx="676910" cy="571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B42B2D" id="Group 242" o:spid="_x0000_s1026" alt="&quot;&quot;" style="position:absolute;margin-left:34.5pt;margin-top:25.7pt;width:108.75pt;height:130.4pt;z-index:-251530205;mso-width-relative:margin;mso-height-relative:margin" coordsize="12954,1619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">
                <v:shape id="Picture 1819" o:spid="_x0000_s1027" type="#_x0000_t75" alt="Text, whiteboard&#10;&#10;Description automatically generated" style="position:absolute;width:12954;height:16198;rotation:-1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">
                  <v:imagedata r:id="rId34" o:title="Text, whiteboard&#10;&#10;Description automatically generated"/>
                </v:shape>
                <v:shape id="Picture 241" o:spid="_x0000_s1028" type="#_x0000_t75" style="position:absolute;left:3048;top:2000;width:6769;height:5715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">
                  <v:imagedata r:id="rId35" o:title=""/>
                </v:shape>
              </v:group>
            </w:pict>
          </mc:Fallback>
        </mc:AlternateContent>
      </w:r>
    </w:p>
    <w:p w14:paraId="24C62D78" w14:textId="1D9022D2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11143" behindDoc="1" locked="0" layoutInCell="1" allowOverlap="1" wp14:anchorId="3BE305D0" wp14:editId="6CBABF1F">
                <wp:simplePos x="0" y="0"/>
                <wp:positionH relativeFrom="column">
                  <wp:posOffset>828675</wp:posOffset>
                </wp:positionH>
                <wp:positionV relativeFrom="paragraph">
                  <wp:posOffset>381000</wp:posOffset>
                </wp:positionV>
                <wp:extent cx="752475" cy="285750"/>
                <wp:effectExtent l="0" t="0" r="9525" b="0"/>
                <wp:wrapNone/>
                <wp:docPr id="224" name="Rectangle: Rounded Corners 2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" cy="2857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926C181" id="Rectangle: Rounded Corners 224" o:spid="_x0000_s1026" alt="&quot;&quot;" style="position:absolute;margin-left:65.25pt;margin-top:30pt;width:59.25pt;height:22.5pt;z-index:-2517053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" fillcolor="window" stroked="f" strokeweight="1pt">
                <v:stroke joinstyle="miter"/>
              </v:roundrect>
            </w:pict>
          </mc:Fallback>
        </mc:AlternateContent>
      </w:r>
      <w:r w:rsidRPr="00277D72">
        <w:rPr>
          <w:rFonts w:ascii="Arial" w:hAnsi="Arial" w:cs="Arial"/>
          <w:sz w:val="28"/>
          <w:szCs w:val="28"/>
          <w:lang w:val="en-US"/>
        </w:rPr>
        <w:t>There are laws about people with disability.</w:t>
      </w:r>
    </w:p>
    <w:p w14:paraId="61CB18B4" w14:textId="7D28C114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They say we have the right to </w:t>
      </w:r>
    </w:p>
    <w:p w14:paraId="477F8F80" w14:textId="1A3BD349" w:rsidR="00277D72" w:rsidRPr="00277D72" w:rsidRDefault="00277D72" w:rsidP="00070234">
      <w:pPr>
        <w:numPr>
          <w:ilvl w:val="0"/>
          <w:numId w:val="1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be in </w:t>
      </w:r>
      <w:r w:rsidR="00B04E78">
        <w:rPr>
          <w:rFonts w:ascii="Arial" w:hAnsi="Arial" w:cs="Arial"/>
          <w:sz w:val="28"/>
          <w:szCs w:val="28"/>
          <w:lang w:val="en-US"/>
        </w:rPr>
        <w:t xml:space="preserve">lots of </w:t>
      </w:r>
      <w:r w:rsidRPr="00277D72">
        <w:rPr>
          <w:rFonts w:ascii="Arial" w:hAnsi="Arial" w:cs="Arial"/>
          <w:sz w:val="28"/>
          <w:szCs w:val="28"/>
          <w:lang w:val="en-US"/>
        </w:rPr>
        <w:t>communities</w:t>
      </w:r>
    </w:p>
    <w:p w14:paraId="03B100BD" w14:textId="122CBD79" w:rsidR="00277D72" w:rsidRPr="00277D72" w:rsidRDefault="00277D72" w:rsidP="00070234">
      <w:pPr>
        <w:numPr>
          <w:ilvl w:val="0"/>
          <w:numId w:val="1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>be safe</w:t>
      </w:r>
    </w:p>
    <w:p w14:paraId="387600F7" w14:textId="77777777" w:rsidR="00277D72" w:rsidRPr="00277D72" w:rsidRDefault="00277D72" w:rsidP="00070234">
      <w:pPr>
        <w:numPr>
          <w:ilvl w:val="0"/>
          <w:numId w:val="1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>have money.</w:t>
      </w:r>
    </w:p>
    <w:p w14:paraId="220FE750" w14:textId="2B470AA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729AAE6" w14:textId="12B79865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48E144A" w14:textId="436BD23C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9AD59D1" w14:textId="11CCF753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A5B4F03" w14:textId="495B33F0" w:rsidR="00277D72" w:rsidRPr="00277D72" w:rsidRDefault="00B04E7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27AC1350" wp14:editId="53582A7F">
                <wp:simplePos x="0" y="0"/>
                <wp:positionH relativeFrom="column">
                  <wp:posOffset>438150</wp:posOffset>
                </wp:positionH>
                <wp:positionV relativeFrom="paragraph">
                  <wp:posOffset>14605</wp:posOffset>
                </wp:positionV>
                <wp:extent cx="1252855" cy="1619885"/>
                <wp:effectExtent l="0" t="0" r="4445" b="0"/>
                <wp:wrapNone/>
                <wp:docPr id="1884" name="Group 18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2855" cy="1619885"/>
                          <a:chOff x="0" y="0"/>
                          <a:chExt cx="1253102" cy="1620000"/>
                        </a:xfrm>
                      </wpg:grpSpPr>
                      <wpg:grpSp>
                        <wpg:cNvPr id="62" name="Group 62"/>
                        <wpg:cNvGrpSpPr/>
                        <wpg:grpSpPr>
                          <a:xfrm>
                            <a:off x="0" y="0"/>
                            <a:ext cx="1253102" cy="1620000"/>
                            <a:chOff x="0" y="0"/>
                            <a:chExt cx="1253102" cy="1620000"/>
                          </a:xfrm>
                        </wpg:grpSpPr>
                        <pic:pic xmlns:pic="http://schemas.openxmlformats.org/drawingml/2006/picture">
                          <pic:nvPicPr>
                            <pic:cNvPr id="63" name="Picture 6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3102" cy="16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91" name="Picture 189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7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266700" y="38100"/>
                              <a:ext cx="720051" cy="6692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892" name="Picture 189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680" y="815381"/>
                            <a:ext cx="275672" cy="64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6" name="Picture 189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51" y="828675"/>
                            <a:ext cx="540038" cy="63471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6148E57" id="Group 1884" o:spid="_x0000_s1026" alt="&quot;&quot;" style="position:absolute;margin-left:34.5pt;margin-top:1.15pt;width:98.65pt;height:127.55pt;z-index:251705344" coordsize="12531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">
                <v:group id="Group 62" o:spid="_x0000_s1027" style="position:absolute;width:12531;height:16200" coordsize="12531,16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RqEE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">
                  <v:shape id="Picture 63" o:spid="_x0000_s1028" type="#_x0000_t75" style="position:absolute;width:12531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">
                    <v:imagedata r:id="rId40" o:title=""/>
                  </v:shape>
                  <v:shape id="Picture 1891" o:spid="_x0000_s1029" type="#_x0000_t75" style="position:absolute;left:2667;top:381;width:7200;height:66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">
                    <v:imagedata r:id="rId41" o:title="" croptop="1768f" cropbottom="8965f" cropleft="6326f" cropright="5776f"/>
                  </v:shape>
                </v:group>
                <v:shape id="Picture 1892" o:spid="_x0000_s1030" type="#_x0000_t75" style="position:absolute;left:5876;top:8153;width:2757;height:64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">
                  <v:imagedata r:id="rId42" o:title=""/>
                </v:shape>
                <v:shape id="Picture 1896" o:spid="_x0000_s1031" type="#_x0000_t75" style="position:absolute;left:476;top:8286;width:5400;height:63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">
                  <v:imagedata r:id="rId43" o:title=""/>
                </v:shape>
              </v:group>
            </w:pict>
          </mc:Fallback>
        </mc:AlternateContent>
      </w:r>
      <w:r w:rsidR="00277D72" w:rsidRPr="00277D72">
        <w:rPr>
          <w:rFonts w:ascii="Arial" w:hAnsi="Arial" w:cs="Arial"/>
          <w:sz w:val="28"/>
          <w:szCs w:val="28"/>
          <w:lang w:val="en-US"/>
        </w:rPr>
        <w:t>Like The United Nations Convention on the Rights of Persons with Disabilities.</w:t>
      </w:r>
    </w:p>
    <w:p w14:paraId="7BF306BE" w14:textId="680690F8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We write </w:t>
      </w:r>
      <w:r w:rsidRPr="00277D72">
        <w:rPr>
          <w:rFonts w:ascii="Arial" w:hAnsi="Arial" w:cs="Arial"/>
          <w:b/>
          <w:bCs/>
          <w:sz w:val="28"/>
          <w:szCs w:val="28"/>
          <w:lang w:val="en-US"/>
        </w:rPr>
        <w:t>CRPD</w:t>
      </w:r>
      <w:r w:rsidRPr="00277D72">
        <w:rPr>
          <w:rFonts w:ascii="Arial" w:hAnsi="Arial" w:cs="Arial"/>
          <w:sz w:val="28"/>
          <w:szCs w:val="28"/>
          <w:lang w:val="en-US"/>
        </w:rPr>
        <w:t xml:space="preserve"> to talk about it.</w:t>
      </w:r>
    </w:p>
    <w:p w14:paraId="3556B35D" w14:textId="66BC707A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A2BD8DD" w14:textId="75293821" w:rsid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4CD182" w14:textId="4B855960" w:rsidR="00070234" w:rsidRPr="00277D72" w:rsidRDefault="0007023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F2B8D92" w14:textId="59093911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E2FA79" w14:textId="728B2FD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2AFC508" w14:textId="5A696694" w:rsidR="00277D72" w:rsidRPr="00277D72" w:rsidRDefault="00B04E7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5157F2B2" wp14:editId="78633F3F">
                <wp:simplePos x="0" y="0"/>
                <wp:positionH relativeFrom="column">
                  <wp:posOffset>491490</wp:posOffset>
                </wp:positionH>
                <wp:positionV relativeFrom="paragraph">
                  <wp:posOffset>5715</wp:posOffset>
                </wp:positionV>
                <wp:extent cx="1252855" cy="1619885"/>
                <wp:effectExtent l="0" t="0" r="4445" b="0"/>
                <wp:wrapNone/>
                <wp:docPr id="1897" name="Group 18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2855" cy="1619885"/>
                          <a:chOff x="0" y="0"/>
                          <a:chExt cx="1253102" cy="1620000"/>
                        </a:xfrm>
                      </wpg:grpSpPr>
                      <wpg:grpSp>
                        <wpg:cNvPr id="1898" name="Group 1898"/>
                        <wpg:cNvGrpSpPr/>
                        <wpg:grpSpPr>
                          <a:xfrm>
                            <a:off x="0" y="0"/>
                            <a:ext cx="1253102" cy="1620000"/>
                            <a:chOff x="0" y="0"/>
                            <a:chExt cx="1253102" cy="1620000"/>
                          </a:xfrm>
                        </wpg:grpSpPr>
                        <pic:pic xmlns:pic="http://schemas.openxmlformats.org/drawingml/2006/picture">
                          <pic:nvPicPr>
                            <pic:cNvPr id="1899" name="Picture 18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3102" cy="16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00" name="Picture 190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7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266700" y="38100"/>
                              <a:ext cx="720051" cy="6692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902" name="Picture 190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680" y="815381"/>
                            <a:ext cx="275672" cy="64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51" y="828675"/>
                            <a:ext cx="540038" cy="63471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EAF991" id="Group 1897" o:spid="_x0000_s1026" alt="&quot;&quot;" style="position:absolute;margin-left:38.7pt;margin-top:.45pt;width:98.65pt;height:127.55pt;z-index:251709440" coordsize="12531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">
                <v:group id="Group 1898" o:spid="_x0000_s1027" style="position:absolute;width:12531;height:16200" coordsize="12531,16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">
                  <v:shape id="Picture 1899" o:spid="_x0000_s1028" type="#_x0000_t75" style="position:absolute;width:12531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">
                    <v:imagedata r:id="rId40" o:title=""/>
                  </v:shape>
                  <v:shape id="Picture 1900" o:spid="_x0000_s1029" type="#_x0000_t75" style="position:absolute;left:2667;top:381;width:7200;height:66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">
                    <v:imagedata r:id="rId41" o:title="" croptop="1768f" cropbottom="8965f" cropleft="6326f" cropright="5776f"/>
                  </v:shape>
                </v:group>
                <v:shape id="Picture 1902" o:spid="_x0000_s1030" type="#_x0000_t75" style="position:absolute;left:5876;top:8153;width:2757;height:64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">
                  <v:imagedata r:id="rId42" o:title=""/>
                </v:shape>
                <v:shape id="Picture 1903" o:spid="_x0000_s1031" type="#_x0000_t75" style="position:absolute;left:476;top:8286;width:5400;height:63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">
                  <v:imagedata r:id="rId43" o:title=""/>
                </v:shape>
              </v:group>
            </w:pict>
          </mc:Fallback>
        </mc:AlternateContent>
      </w:r>
      <w:r w:rsidR="00277D72" w:rsidRPr="00277D72">
        <w:rPr>
          <w:rFonts w:ascii="Arial" w:hAnsi="Arial" w:cs="Arial"/>
          <w:sz w:val="28"/>
          <w:szCs w:val="28"/>
          <w:lang w:val="en-US"/>
        </w:rPr>
        <w:t xml:space="preserve">The CRPD are rules for the whole world. </w:t>
      </w:r>
    </w:p>
    <w:p w14:paraId="1C268BEA" w14:textId="2C432FF9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It tells us about the rights of </w:t>
      </w:r>
    </w:p>
    <w:p w14:paraId="0DD258D7" w14:textId="2230CB26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all people with disability. </w:t>
      </w:r>
    </w:p>
    <w:p w14:paraId="59A6F8DC" w14:textId="31364FEB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5A5F812" w14:textId="67559CB3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B2AB6CF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0B40F2C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6B6DB16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277D72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11150" behindDoc="0" locked="0" layoutInCell="1" allowOverlap="1" wp14:anchorId="41E381D7" wp14:editId="12DFEE84">
                <wp:simplePos x="0" y="0"/>
                <wp:positionH relativeFrom="column">
                  <wp:posOffset>-95250</wp:posOffset>
                </wp:positionH>
                <wp:positionV relativeFrom="paragraph">
                  <wp:posOffset>52070</wp:posOffset>
                </wp:positionV>
                <wp:extent cx="998855" cy="1259840"/>
                <wp:effectExtent l="0" t="0" r="0" b="0"/>
                <wp:wrapNone/>
                <wp:docPr id="1792" name="Group 1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8855" cy="1259840"/>
                          <a:chOff x="0" y="0"/>
                          <a:chExt cx="998855" cy="1259840"/>
                        </a:xfrm>
                      </wpg:grpSpPr>
                      <pic:pic xmlns:pic="http://schemas.openxmlformats.org/drawingml/2006/picture">
                        <pic:nvPicPr>
                          <pic:cNvPr id="1793" name="Picture 1793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998855" cy="12598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94" name="Rectangle 1794"/>
                        <wps:cNvSpPr/>
                        <wps:spPr>
                          <a:xfrm>
                            <a:off x="171450" y="57150"/>
                            <a:ext cx="730885" cy="110490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96" name="Picture 179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3350" y="841375"/>
                            <a:ext cx="755650" cy="354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98" name="Picture 179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95250" y="57150"/>
                            <a:ext cx="776605" cy="755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390888" id="Group 1792" o:spid="_x0000_s1026" alt="&quot;&quot;" style="position:absolute;margin-left:-7.5pt;margin-top:4.1pt;width:78.65pt;height:99.2pt;z-index:251611150;mso-width-relative:margin;mso-height-relative:margin" coordsize="9988,1259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">
                <v:shape id="Picture 1793" o:spid="_x0000_s1027" type="#_x0000_t75" style="position:absolute;width:9988;height:12598;flip:y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">
                  <v:imagedata r:id="rId47" o:title=""/>
                </v:shape>
                <v:rect id="Rectangle 1794" o:spid="_x0000_s1028" style="position:absolute;left:1714;top:571;width:7309;height:1104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" fillcolor="window" stroked="f" strokeweight="1pt"/>
                <v:shape id="Picture 1796" o:spid="_x0000_s1029" type="#_x0000_t75" style="position:absolute;left:1333;top:8413;width:7557;height:355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">
                  <v:imagedata r:id="rId48" o:title="" croptop="19787f" cropbottom="19140f" cropleft="15700f" cropright="3378f"/>
                </v:shape>
                <v:shape id="Picture 1798" o:spid="_x0000_s1030" type="#_x0000_t75" style="position:absolute;left:952;top:571;width:7766;height:755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">
                  <v:imagedata r:id="rId49" o:title="" croptop="1737f" cropbottom="9535f" cropleft="5589f" cropright="4701f"/>
                </v:shape>
              </v:group>
            </w:pict>
          </mc:Fallback>
        </mc:AlternateContent>
      </w:r>
      <w:r w:rsidRPr="00277D72">
        <w:rPr>
          <w:rFonts w:ascii="Arial" w:hAnsi="Arial" w:cs="Arial"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11146" behindDoc="0" locked="0" layoutInCell="1" allowOverlap="1" wp14:anchorId="1C526752" wp14:editId="127E506C">
            <wp:simplePos x="0" y="0"/>
            <wp:positionH relativeFrom="column">
              <wp:posOffset>940435</wp:posOffset>
            </wp:positionH>
            <wp:positionV relativeFrom="paragraph">
              <wp:posOffset>16427</wp:posOffset>
            </wp:positionV>
            <wp:extent cx="830476" cy="950015"/>
            <wp:effectExtent l="0" t="0" r="8255" b="2540"/>
            <wp:wrapNone/>
            <wp:docPr id="1885" name="Picture 18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" name="Picture 18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476" cy="95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7D72">
        <w:rPr>
          <w:rFonts w:ascii="Arial" w:hAnsi="Arial" w:cs="Arial"/>
          <w:bCs/>
          <w:sz w:val="28"/>
          <w:szCs w:val="28"/>
          <w:lang w:val="en-US"/>
        </w:rPr>
        <w:t>The Australian Government signed the CRPD.</w:t>
      </w:r>
    </w:p>
    <w:p w14:paraId="2FFF9523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277D72">
        <w:rPr>
          <w:rFonts w:ascii="Arial" w:hAnsi="Arial" w:cs="Arial"/>
          <w:bCs/>
          <w:sz w:val="28"/>
          <w:szCs w:val="28"/>
          <w:lang w:val="en-US"/>
        </w:rPr>
        <w:t>They agree to follow these rules.</w:t>
      </w:r>
    </w:p>
    <w:p w14:paraId="7B0937C1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ACD15D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FE8A624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B3A8640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F3D108D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1147" behindDoc="0" locked="0" layoutInCell="1" allowOverlap="1" wp14:anchorId="17034D05" wp14:editId="33CE0908">
            <wp:simplePos x="0" y="0"/>
            <wp:positionH relativeFrom="column">
              <wp:posOffset>68580</wp:posOffset>
            </wp:positionH>
            <wp:positionV relativeFrom="paragraph">
              <wp:posOffset>13970</wp:posOffset>
            </wp:positionV>
            <wp:extent cx="1619885" cy="1366520"/>
            <wp:effectExtent l="0" t="0" r="0" b="5080"/>
            <wp:wrapNone/>
            <wp:docPr id="7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19885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7D72">
        <w:rPr>
          <w:rFonts w:ascii="Arial" w:hAnsi="Arial" w:cs="Arial"/>
          <w:sz w:val="28"/>
          <w:szCs w:val="28"/>
          <w:lang w:val="en-US"/>
        </w:rPr>
        <w:t xml:space="preserve">Australia agrees people with disability must be part of their community. </w:t>
      </w:r>
    </w:p>
    <w:p w14:paraId="74B0E01D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092B225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6C907C9" w14:textId="0F7EDA1C" w:rsidR="00277D72" w:rsidRPr="00277D72" w:rsidRDefault="008E682E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2179" behindDoc="0" locked="0" layoutInCell="1" allowOverlap="1" wp14:anchorId="65F582F4" wp14:editId="023D51E6">
            <wp:simplePos x="0" y="0"/>
            <wp:positionH relativeFrom="column">
              <wp:posOffset>715010</wp:posOffset>
            </wp:positionH>
            <wp:positionV relativeFrom="paragraph">
              <wp:posOffset>262890</wp:posOffset>
            </wp:positionV>
            <wp:extent cx="988695" cy="1403985"/>
            <wp:effectExtent l="19050" t="19050" r="20955" b="24765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 w14:paraId="25305757" w14:textId="51A4E8FD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A9373CE" w14:textId="792BA615" w:rsidR="00277D72" w:rsidRPr="0070752B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77D72">
        <w:rPr>
          <w:rFonts w:ascii="Arial" w:hAnsi="Arial" w:cs="Arial"/>
          <w:sz w:val="28"/>
          <w:szCs w:val="28"/>
          <w:lang w:val="en-US"/>
        </w:rPr>
        <w:t xml:space="preserve">Learn more about the CRPD. Go to </w:t>
      </w:r>
      <w:proofErr w:type="gramStart"/>
      <w:r w:rsidRPr="00277D72">
        <w:rPr>
          <w:rFonts w:ascii="Arial" w:hAnsi="Arial" w:cs="Arial"/>
          <w:sz w:val="28"/>
          <w:szCs w:val="28"/>
          <w:lang w:val="en-US"/>
        </w:rPr>
        <w:t xml:space="preserve">page  </w:t>
      </w:r>
      <w:r w:rsidR="0070752B" w:rsidRPr="0070752B">
        <w:rPr>
          <w:rFonts w:ascii="Arial" w:hAnsi="Arial" w:cs="Arial"/>
          <w:sz w:val="28"/>
          <w:szCs w:val="28"/>
          <w:lang w:val="en-US"/>
        </w:rPr>
        <w:t>25</w:t>
      </w:r>
      <w:proofErr w:type="gramEnd"/>
      <w:r w:rsidRPr="0070752B">
        <w:rPr>
          <w:rFonts w:ascii="Arial" w:hAnsi="Arial" w:cs="Arial"/>
          <w:sz w:val="28"/>
          <w:szCs w:val="28"/>
          <w:lang w:val="en-US"/>
        </w:rPr>
        <w:t>.</w:t>
      </w:r>
    </w:p>
    <w:p w14:paraId="15CE7F74" w14:textId="77777777" w:rsidR="00277D72" w:rsidRPr="00277D72" w:rsidRDefault="00277D7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CDA4EF0" w14:textId="7C53A4A9" w:rsidR="00B57618" w:rsidRDefault="00B57618" w:rsidP="00037B48">
      <w:pPr>
        <w:spacing w:after="0" w:line="480" w:lineRule="auto"/>
        <w:ind w:left="3119" w:hanging="284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noProof/>
          <w:sz w:val="40"/>
          <w:szCs w:val="40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11151" behindDoc="0" locked="0" layoutInCell="1" allowOverlap="1" wp14:anchorId="09C02E52" wp14:editId="2442C3BB">
                <wp:simplePos x="0" y="0"/>
                <wp:positionH relativeFrom="column">
                  <wp:posOffset>162024</wp:posOffset>
                </wp:positionH>
                <wp:positionV relativeFrom="paragraph">
                  <wp:posOffset>38100</wp:posOffset>
                </wp:positionV>
                <wp:extent cx="1440000" cy="2129747"/>
                <wp:effectExtent l="0" t="0" r="8255" b="4445"/>
                <wp:wrapNone/>
                <wp:docPr id="48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2129747"/>
                          <a:chOff x="219174" y="-66675"/>
                          <a:chExt cx="1440000" cy="2129747"/>
                        </a:xfrm>
                      </wpg:grpSpPr>
                      <pic:pic xmlns:pic="http://schemas.openxmlformats.org/drawingml/2006/picture">
                        <pic:nvPicPr>
                          <pic:cNvPr id="41" name="Picture 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7977" t="3694" b="5380"/>
                          <a:stretch/>
                        </pic:blipFill>
                        <pic:spPr bwMode="auto">
                          <a:xfrm flipH="1">
                            <a:off x="399041" y="-66675"/>
                            <a:ext cx="1260000" cy="727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Picture 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9174" y="962024"/>
                            <a:ext cx="1440000" cy="110104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3CB821" id="Group 48" o:spid="_x0000_s1026" alt="&quot;&quot;" style="position:absolute;margin-left:12.75pt;margin-top:3pt;width:113.4pt;height:167.7pt;z-index:251611151;mso-width-relative:margin;mso-height-relative:margin" coordorigin="2191,-666" coordsize="14400,21297" o:gfxdata="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">
                <v:shape id="Picture 41" o:spid="_x0000_s1027" type="#_x0000_t75" alt="&quot;&quot;" style="position:absolute;left:3990;top:-666;width:12600;height:7277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">
                  <v:imagedata r:id="rId55" o:title="" croptop="2421f" cropbottom="3526f" cropleft="5228f"/>
                </v:shape>
                <v:shape id="Picture 43" o:spid="_x0000_s1028" type="#_x0000_t75" alt="&quot;&quot;" style="position:absolute;left:2191;top:9620;width:14400;height:1101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">
                  <v:imagedata r:id="rId56" o:title=""/>
                </v:shape>
              </v:group>
            </w:pict>
          </mc:Fallback>
        </mc:AlternateContent>
      </w:r>
      <w:r w:rsidRPr="005978F5">
        <w:rPr>
          <w:rFonts w:ascii="Arial" w:hAnsi="Arial" w:cs="Arial"/>
          <w:b/>
          <w:bCs/>
          <w:sz w:val="40"/>
          <w:szCs w:val="40"/>
          <w:lang w:val="en-US"/>
        </w:rPr>
        <w:t xml:space="preserve">Violence. </w:t>
      </w:r>
      <w:r>
        <w:rPr>
          <w:rFonts w:ascii="Arial" w:hAnsi="Arial" w:cs="Arial"/>
          <w:b/>
          <w:bCs/>
          <w:sz w:val="40"/>
          <w:szCs w:val="40"/>
          <w:lang w:val="en-US"/>
        </w:rPr>
        <w:t>A</w:t>
      </w:r>
      <w:r w:rsidRPr="005978F5">
        <w:rPr>
          <w:rFonts w:ascii="Arial" w:hAnsi="Arial" w:cs="Arial"/>
          <w:b/>
          <w:bCs/>
          <w:sz w:val="40"/>
          <w:szCs w:val="40"/>
          <w:lang w:val="en-US"/>
        </w:rPr>
        <w:t>buse</w:t>
      </w:r>
    </w:p>
    <w:p w14:paraId="607BB216" w14:textId="56CA72F7" w:rsidR="00FB4F9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People with disability say there are lots of bad things in </w:t>
      </w:r>
      <w:r w:rsidR="00FB4F98">
        <w:rPr>
          <w:rFonts w:ascii="Arial" w:hAnsi="Arial" w:cs="Arial"/>
          <w:sz w:val="28"/>
          <w:szCs w:val="28"/>
          <w:lang w:val="en-US"/>
        </w:rPr>
        <w:t>y</w:t>
      </w:r>
      <w:r>
        <w:rPr>
          <w:rFonts w:ascii="Arial" w:hAnsi="Arial" w:cs="Arial"/>
          <w:sz w:val="28"/>
          <w:szCs w:val="28"/>
          <w:lang w:val="en-US"/>
        </w:rPr>
        <w:t xml:space="preserve">our lives. </w:t>
      </w:r>
    </w:p>
    <w:p w14:paraId="5E1353D5" w14:textId="50D4BA9E" w:rsidR="00B5761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t is called violence. It is abuse.</w:t>
      </w:r>
    </w:p>
    <w:p w14:paraId="2683FBF4" w14:textId="1D144100" w:rsidR="00B5761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t may be different for each person.</w:t>
      </w:r>
    </w:p>
    <w:p w14:paraId="306596DC" w14:textId="32E29DAA" w:rsidR="00B5761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C004FFB" w14:textId="69EF05E2" w:rsidR="00A25CBA" w:rsidRDefault="00A25CB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45939E2" w14:textId="4C4B1444" w:rsidR="00B5761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E0E6347" w14:textId="5D5B7B5F" w:rsidR="00B5761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9035BE7" w14:textId="59199E72" w:rsidR="00B5761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1142" behindDoc="0" locked="0" layoutInCell="1" allowOverlap="1" wp14:anchorId="03E0D166" wp14:editId="305BAFBB">
            <wp:simplePos x="0" y="0"/>
            <wp:positionH relativeFrom="column">
              <wp:posOffset>286385</wp:posOffset>
            </wp:positionH>
            <wp:positionV relativeFrom="paragraph">
              <wp:posOffset>29845</wp:posOffset>
            </wp:positionV>
            <wp:extent cx="1440000" cy="832170"/>
            <wp:effectExtent l="0" t="0" r="8255" b="635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7977" t="3694" b="5380"/>
                    <a:stretch/>
                  </pic:blipFill>
                  <pic:spPr bwMode="auto">
                    <a:xfrm flipH="1">
                      <a:off x="0" y="0"/>
                      <a:ext cx="1440000" cy="832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>Like</w:t>
      </w:r>
    </w:p>
    <w:p w14:paraId="10E9A734" w14:textId="148A9922" w:rsidR="00B57618" w:rsidRDefault="00B57618" w:rsidP="00037B48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get hit all the time. It may be </w:t>
      </w:r>
    </w:p>
    <w:p w14:paraId="6EC03A26" w14:textId="4F054EE7" w:rsidR="00B57618" w:rsidRDefault="00B57618" w:rsidP="00037B48">
      <w:pPr>
        <w:pStyle w:val="ListParagraph"/>
        <w:numPr>
          <w:ilvl w:val="0"/>
          <w:numId w:val="2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an </w:t>
      </w:r>
      <w:proofErr w:type="gramStart"/>
      <w:r>
        <w:rPr>
          <w:rFonts w:ascii="Arial" w:hAnsi="Arial" w:cs="Arial"/>
          <w:sz w:val="28"/>
          <w:szCs w:val="28"/>
          <w:lang w:val="en-US"/>
        </w:rPr>
        <w:t>adult hits</w:t>
      </w:r>
      <w:proofErr w:type="gramEnd"/>
      <w:r>
        <w:rPr>
          <w:rFonts w:ascii="Arial" w:hAnsi="Arial" w:cs="Arial"/>
          <w:sz w:val="28"/>
          <w:szCs w:val="28"/>
          <w:lang w:val="en-US"/>
        </w:rPr>
        <w:t xml:space="preserve"> you</w:t>
      </w:r>
    </w:p>
    <w:p w14:paraId="5F83AFDA" w14:textId="115E31D6" w:rsidR="00B57618" w:rsidRPr="005978F5" w:rsidRDefault="008E682E" w:rsidP="00037B48">
      <w:pPr>
        <w:pStyle w:val="ListParagraph"/>
        <w:spacing w:after="0" w:line="480" w:lineRule="auto"/>
        <w:ind w:left="3402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11144" behindDoc="0" locked="0" layoutInCell="1" allowOverlap="1" wp14:anchorId="0E7F6F5C" wp14:editId="487167C2">
            <wp:simplePos x="0" y="0"/>
            <wp:positionH relativeFrom="column">
              <wp:posOffset>66040</wp:posOffset>
            </wp:positionH>
            <wp:positionV relativeFrom="paragraph">
              <wp:posOffset>321945</wp:posOffset>
            </wp:positionV>
            <wp:extent cx="1639570" cy="1304925"/>
            <wp:effectExtent l="0" t="0" r="0" b="9525"/>
            <wp:wrapNone/>
            <wp:docPr id="66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639570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7618" w:rsidRPr="005978F5">
        <w:rPr>
          <w:rFonts w:ascii="Arial" w:hAnsi="Arial" w:cs="Arial"/>
          <w:b/>
          <w:bCs/>
          <w:sz w:val="28"/>
          <w:szCs w:val="28"/>
          <w:lang w:val="en-US"/>
        </w:rPr>
        <w:t>or</w:t>
      </w:r>
    </w:p>
    <w:p w14:paraId="2D0EEE5C" w14:textId="58769A86" w:rsidR="00A25CBA" w:rsidRPr="008E682E" w:rsidRDefault="00B57618" w:rsidP="00037B48">
      <w:pPr>
        <w:pStyle w:val="ListParagraph"/>
        <w:numPr>
          <w:ilvl w:val="0"/>
          <w:numId w:val="2"/>
        </w:numPr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 w:rsidRPr="008E682E">
        <w:rPr>
          <w:rFonts w:ascii="Arial" w:hAnsi="Arial" w:cs="Arial"/>
          <w:sz w:val="28"/>
          <w:szCs w:val="28"/>
          <w:lang w:val="en-US"/>
        </w:rPr>
        <w:t>your child hits you</w:t>
      </w:r>
    </w:p>
    <w:p w14:paraId="437343C3" w14:textId="0B12B7DA" w:rsidR="00B57618" w:rsidRDefault="00B57618" w:rsidP="00037B48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people say bad things about you</w:t>
      </w:r>
      <w:r w:rsidR="00FB4F98">
        <w:rPr>
          <w:rFonts w:ascii="Arial" w:hAnsi="Arial" w:cs="Arial"/>
          <w:sz w:val="28"/>
          <w:szCs w:val="28"/>
          <w:lang w:val="en-US"/>
        </w:rPr>
        <w:t>.</w:t>
      </w:r>
    </w:p>
    <w:p w14:paraId="37FB68B5" w14:textId="0FAC3BBF" w:rsidR="00B57618" w:rsidRDefault="00B57618" w:rsidP="00037B4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68022A4" w14:textId="5841EF21" w:rsidR="008E682E" w:rsidRDefault="00FB4F9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852835" behindDoc="0" locked="0" layoutInCell="1" allowOverlap="1" wp14:anchorId="7D888AA0" wp14:editId="41A65A9D">
            <wp:simplePos x="0" y="0"/>
            <wp:positionH relativeFrom="column">
              <wp:posOffset>-477520</wp:posOffset>
            </wp:positionH>
            <wp:positionV relativeFrom="paragraph">
              <wp:posOffset>327660</wp:posOffset>
            </wp:positionV>
            <wp:extent cx="1439545" cy="1027430"/>
            <wp:effectExtent l="0" t="0" r="8255" b="127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E05954" w14:textId="563F5F90" w:rsidR="008E682E" w:rsidRDefault="008E682E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245A98A" w14:textId="2F00A7E6" w:rsidR="008E682E" w:rsidRDefault="00FB4F9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0111" behindDoc="0" locked="0" layoutInCell="1" allowOverlap="1" wp14:anchorId="06ED2BD8" wp14:editId="25EF0A69">
            <wp:simplePos x="0" y="0"/>
            <wp:positionH relativeFrom="column">
              <wp:posOffset>266946</wp:posOffset>
            </wp:positionH>
            <wp:positionV relativeFrom="paragraph">
              <wp:posOffset>289560</wp:posOffset>
            </wp:positionV>
            <wp:extent cx="1440000" cy="996800"/>
            <wp:effectExtent l="0" t="0" r="8255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87A94" w14:textId="47F0AD70" w:rsidR="008E682E" w:rsidRDefault="00FB4F9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t may be abuse about sex.</w:t>
      </w:r>
    </w:p>
    <w:p w14:paraId="773A78C0" w14:textId="77777777" w:rsidR="003E5374" w:rsidRDefault="003E537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72B2279" w14:textId="3850D0A6" w:rsidR="008E682E" w:rsidRDefault="008E682E" w:rsidP="008E682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414875">
        <w:rPr>
          <w:rFonts w:ascii="Arial" w:hAnsi="Arial" w:cs="Arial"/>
          <w:b/>
          <w:bCs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11149" behindDoc="0" locked="0" layoutInCell="1" allowOverlap="1" wp14:anchorId="6F9E5681" wp14:editId="5E6F1BA9">
            <wp:simplePos x="0" y="0"/>
            <wp:positionH relativeFrom="column">
              <wp:posOffset>293370</wp:posOffset>
            </wp:positionH>
            <wp:positionV relativeFrom="paragraph">
              <wp:posOffset>17780</wp:posOffset>
            </wp:positionV>
            <wp:extent cx="1440000" cy="1266703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66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 xml:space="preserve">Other things </w:t>
      </w:r>
      <w:proofErr w:type="gramStart"/>
      <w:r>
        <w:rPr>
          <w:rFonts w:ascii="Arial" w:hAnsi="Arial" w:cs="Arial"/>
          <w:sz w:val="28"/>
          <w:szCs w:val="28"/>
          <w:lang w:val="en-US"/>
        </w:rPr>
        <w:t>may be</w:t>
      </w:r>
      <w:proofErr w:type="gramEnd"/>
      <w:r>
        <w:rPr>
          <w:rFonts w:ascii="Arial" w:hAnsi="Arial" w:cs="Arial"/>
          <w:sz w:val="28"/>
          <w:szCs w:val="28"/>
          <w:lang w:val="en-US"/>
        </w:rPr>
        <w:t xml:space="preserve"> they</w:t>
      </w:r>
    </w:p>
    <w:p w14:paraId="4262CAA0" w14:textId="6AD20594" w:rsidR="008E682E" w:rsidRDefault="008E682E" w:rsidP="008E682E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reak your things. They mean to do it.</w:t>
      </w:r>
    </w:p>
    <w:p w14:paraId="13F27AEC" w14:textId="0BA79D79" w:rsidR="00B57618" w:rsidRDefault="00B57618" w:rsidP="008E682E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t>they take your things</w:t>
      </w:r>
    </w:p>
    <w:p w14:paraId="58625CB1" w14:textId="0F6131CC" w:rsidR="00B57618" w:rsidRDefault="00B57618" w:rsidP="00037B4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C7DE6FD" w14:textId="77777777" w:rsidR="003E5374" w:rsidRDefault="003E5374" w:rsidP="00037B4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EC00926" w14:textId="19376081" w:rsidR="008E682E" w:rsidRDefault="00634CBB" w:rsidP="00037B4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 w:rsidRPr="00FC5E73">
        <w:rPr>
          <w:rFonts w:ascii="Arial" w:hAnsi="Arial" w:cs="Arial"/>
          <w:b/>
          <w:noProof/>
          <w:sz w:val="40"/>
          <w:szCs w:val="40"/>
          <w:lang w:eastAsia="en-AU"/>
        </w:rPr>
        <w:drawing>
          <wp:anchor distT="0" distB="0" distL="114300" distR="114300" simplePos="0" relativeHeight="251612180" behindDoc="0" locked="0" layoutInCell="1" allowOverlap="1" wp14:anchorId="75BFFEF8" wp14:editId="6785011A">
            <wp:simplePos x="0" y="0"/>
            <wp:positionH relativeFrom="column">
              <wp:posOffset>292100</wp:posOffset>
            </wp:positionH>
            <wp:positionV relativeFrom="paragraph">
              <wp:posOffset>294640</wp:posOffset>
            </wp:positionV>
            <wp:extent cx="1439545" cy="1360170"/>
            <wp:effectExtent l="0" t="0" r="8255" b="0"/>
            <wp:wrapNone/>
            <wp:docPr id="14" name="Picture 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360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8ACB8A" w14:textId="45DAA58D" w:rsidR="00B57618" w:rsidRDefault="00B57618" w:rsidP="00037B4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B439901" w14:textId="47887BB4" w:rsidR="00B57618" w:rsidRDefault="00B57618" w:rsidP="008E682E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reak the things you need.</w:t>
      </w:r>
    </w:p>
    <w:p w14:paraId="59FE939D" w14:textId="76F2D3FD" w:rsidR="00FB4F98" w:rsidRDefault="00FB4F98" w:rsidP="00FB4F9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CBB8725" w14:textId="4C03E1FB" w:rsidR="00FB4F98" w:rsidRDefault="00FB4F98" w:rsidP="00FB4F9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4C012EB4" w14:textId="77777777" w:rsidR="00FB4F98" w:rsidRDefault="00FB4F98" w:rsidP="00FB4F9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A4FA1EE" w14:textId="7A1DAE9C" w:rsidR="00FB4F98" w:rsidRPr="00FB4F98" w:rsidRDefault="003E5374" w:rsidP="00FB4F9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0323D6BE" wp14:editId="38B75814">
                <wp:simplePos x="0" y="0"/>
                <wp:positionH relativeFrom="column">
                  <wp:posOffset>-210820</wp:posOffset>
                </wp:positionH>
                <wp:positionV relativeFrom="paragraph">
                  <wp:posOffset>170180</wp:posOffset>
                </wp:positionV>
                <wp:extent cx="1888490" cy="1490980"/>
                <wp:effectExtent l="0" t="0" r="0" b="0"/>
                <wp:wrapNone/>
                <wp:docPr id="144" name="Group 1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8490" cy="1490980"/>
                          <a:chOff x="0" y="0"/>
                          <a:chExt cx="1888490" cy="1490980"/>
                        </a:xfrm>
                      </wpg:grpSpPr>
                      <pic:pic xmlns:pic="http://schemas.openxmlformats.org/drawingml/2006/picture">
                        <pic:nvPicPr>
                          <pic:cNvPr id="135" name="Picture 135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14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" name="Picture 136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76375" y="47625"/>
                            <a:ext cx="30607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" name="Picture 137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7225" y="771525"/>
                            <a:ext cx="30607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" name="Picture 138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6350" y="714375"/>
                            <a:ext cx="61214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" name="Picture 1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9600" y="0"/>
                            <a:ext cx="61214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0" name="Picture 140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09675" y="0"/>
                            <a:ext cx="27114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2" name="Picture 142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1075" y="771525"/>
                            <a:ext cx="27114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3" name="Picture 143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714375"/>
                            <a:ext cx="607060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C24E1E" id="Group 144" o:spid="_x0000_s1026" alt="&quot;&quot;" style="position:absolute;margin-left:-16.6pt;margin-top:13.4pt;width:148.7pt;height:117.4pt;z-index:251655168" coordsize="18884,1490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">
                <v:shape id="Picture 135" o:spid="_x0000_s1027" type="#_x0000_t75" style="position:absolute;width:6121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">
                  <v:imagedata r:id="rId43" o:title=""/>
                </v:shape>
                <v:shape id="Picture 136" o:spid="_x0000_s1028" type="#_x0000_t75" style="position:absolute;left:14763;top:476;width:3061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">
                  <v:imagedata r:id="rId66" o:title=""/>
                </v:shape>
                <v:shape id="Picture 137" o:spid="_x0000_s1029" type="#_x0000_t75" style="position:absolute;left:6572;top:7715;width:3060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">
                  <v:imagedata r:id="rId66" o:title=""/>
                </v:shape>
                <v:shape id="Picture 138" o:spid="_x0000_s1030" type="#_x0000_t75" style="position:absolute;left:12763;top:7143;width:6121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">
                  <v:imagedata r:id="rId43" o:title=""/>
                </v:shape>
                <v:shape id="Picture 139" o:spid="_x0000_s1031" type="#_x0000_t75" alt="&quot;&quot;" style="position:absolute;left:6096;width:6121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">
                  <v:imagedata r:id="rId43" o:title=""/>
                </v:shape>
                <v:shape id="Picture 140" o:spid="_x0000_s1032" type="#_x0000_t75" style="position:absolute;left:12096;width:2712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">
                  <v:imagedata r:id="rId67" o:title=""/>
                </v:shape>
                <v:shape id="Picture 142" o:spid="_x0000_s1033" type="#_x0000_t75" style="position:absolute;left:9810;top:7715;width:2712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">
                  <v:imagedata r:id="rId67" o:title=""/>
                </v:shape>
                <v:shape id="Picture 143" o:spid="_x0000_s1034" type="#_x0000_t75" style="position:absolute;left:190;top:7143;width:6071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">
                  <v:imagedata r:id="rId68" o:title=""/>
                </v:shape>
              </v:group>
            </w:pict>
          </mc:Fallback>
        </mc:AlternateContent>
      </w:r>
    </w:p>
    <w:p w14:paraId="6B51B4F8" w14:textId="77777777" w:rsidR="00B57618" w:rsidRDefault="00B57618" w:rsidP="00037B4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4E78584A" w14:textId="5192719E" w:rsidR="00B57618" w:rsidRDefault="00980EF2" w:rsidP="008E682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Violence</w:t>
      </w:r>
      <w:r w:rsidR="008D6247">
        <w:rPr>
          <w:rFonts w:ascii="Arial" w:hAnsi="Arial" w:cs="Arial"/>
          <w:sz w:val="28"/>
          <w:szCs w:val="28"/>
          <w:lang w:val="en-US"/>
        </w:rPr>
        <w:t xml:space="preserve"> happens to m</w:t>
      </w:r>
      <w:r w:rsidR="00B57618" w:rsidRPr="00FC1360">
        <w:rPr>
          <w:rFonts w:ascii="Arial" w:hAnsi="Arial" w:cs="Arial"/>
          <w:sz w:val="28"/>
          <w:szCs w:val="28"/>
          <w:lang w:val="en-US"/>
        </w:rPr>
        <w:t xml:space="preserve">any </w:t>
      </w:r>
      <w:r w:rsidR="00B57618">
        <w:rPr>
          <w:rFonts w:ascii="Arial" w:hAnsi="Arial" w:cs="Arial"/>
          <w:sz w:val="28"/>
          <w:szCs w:val="28"/>
          <w:lang w:val="en-US"/>
        </w:rPr>
        <w:t>people</w:t>
      </w:r>
      <w:r w:rsidR="00B57618" w:rsidRPr="00FC1360">
        <w:rPr>
          <w:rFonts w:ascii="Arial" w:hAnsi="Arial" w:cs="Arial"/>
          <w:sz w:val="28"/>
          <w:szCs w:val="28"/>
          <w:lang w:val="en-US"/>
        </w:rPr>
        <w:t xml:space="preserve"> with disabilit</w:t>
      </w:r>
      <w:r w:rsidR="00E2280E">
        <w:rPr>
          <w:rFonts w:ascii="Arial" w:hAnsi="Arial" w:cs="Arial"/>
          <w:sz w:val="28"/>
          <w:szCs w:val="28"/>
          <w:lang w:val="en-US"/>
        </w:rPr>
        <w:t>y.</w:t>
      </w:r>
    </w:p>
    <w:p w14:paraId="6832F607" w14:textId="37C82BDD" w:rsidR="00E2280E" w:rsidRDefault="00E2280E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D540293" w14:textId="15A90A54" w:rsidR="00E2280E" w:rsidRDefault="00E2280E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9DFE559" w14:textId="72273918" w:rsidR="00B57618" w:rsidRPr="00130527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But</w:t>
      </w:r>
    </w:p>
    <w:p w14:paraId="2434EAAE" w14:textId="7FB0E039" w:rsidR="00532E1D" w:rsidRDefault="00532E1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FF44254" w14:textId="5A84BEDA" w:rsidR="00532E1D" w:rsidRDefault="00532E1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F7C1993" w14:textId="501CF91B" w:rsidR="008E682E" w:rsidRDefault="00E04CE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816995" behindDoc="0" locked="0" layoutInCell="1" allowOverlap="1" wp14:anchorId="52040B39" wp14:editId="281BC6E1">
                <wp:simplePos x="0" y="0"/>
                <wp:positionH relativeFrom="column">
                  <wp:posOffset>47625</wp:posOffset>
                </wp:positionH>
                <wp:positionV relativeFrom="paragraph">
                  <wp:posOffset>22860</wp:posOffset>
                </wp:positionV>
                <wp:extent cx="1850390" cy="1490980"/>
                <wp:effectExtent l="0" t="0" r="0" b="0"/>
                <wp:wrapNone/>
                <wp:docPr id="145" name="Group 1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0390" cy="1490980"/>
                          <a:chOff x="0" y="0"/>
                          <a:chExt cx="1850390" cy="1490980"/>
                        </a:xfrm>
                      </wpg:grpSpPr>
                      <wpg:grpSp>
                        <wpg:cNvPr id="123" name="Group 123"/>
                        <wpg:cNvGrpSpPr/>
                        <wpg:grpSpPr>
                          <a:xfrm>
                            <a:off x="171450" y="85725"/>
                            <a:ext cx="1501775" cy="1405255"/>
                            <a:chOff x="-79375" y="28575"/>
                            <a:chExt cx="1501775" cy="1405255"/>
                          </a:xfrm>
                        </wpg:grpSpPr>
                        <pic:pic xmlns:pic="http://schemas.openxmlformats.org/drawingml/2006/picture">
                          <pic:nvPicPr>
                            <pic:cNvPr id="124" name="Picture 1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9375" y="714375"/>
                              <a:ext cx="279400" cy="719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5" name="Picture 1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2445" y="714375"/>
                              <a:ext cx="279400" cy="719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8" name="Picture 1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9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43000" y="28575"/>
                              <a:ext cx="279400" cy="7194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9" name="Picture 129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4425" y="57150"/>
                            <a:ext cx="30607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0" name="Picture 130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61214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1" name="Picture 131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90600" y="771525"/>
                            <a:ext cx="30607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" name="Picture 132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7200" y="742950"/>
                            <a:ext cx="30607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3" name="Picture 133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8250" y="771525"/>
                            <a:ext cx="612140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4" name="Picture 134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2450" y="0"/>
                            <a:ext cx="612140" cy="719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FAD5DD0" id="Group 145" o:spid="_x0000_s1026" alt="&quot;&quot;" style="position:absolute;margin-left:3.75pt;margin-top:1.8pt;width:145.7pt;height:117.4pt;z-index:251816995" coordsize="18503,1490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">
                <v:group id="Group 123" o:spid="_x0000_s1027" style="position:absolute;left:1714;top:857;width:15018;height:14052" coordorigin="-793,285" coordsize="15017,140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/wXWyQAAAOE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">
                  <v:shape id="Picture 124" o:spid="_x0000_s1028" type="#_x0000_t75" style="position:absolute;left:-793;top:7143;width:2793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">
                    <v:imagedata r:id="rId70" o:title=""/>
                  </v:shape>
                  <v:shape id="Picture 125" o:spid="_x0000_s1029" type="#_x0000_t75" style="position:absolute;left:5124;top:7143;width:2794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">
                    <v:imagedata r:id="rId70" o:title=""/>
                  </v:shape>
                  <v:shape id="Picture 128" o:spid="_x0000_s1030" type="#_x0000_t75" style="position:absolute;left:11430;top:285;width:2794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">
                    <v:imagedata r:id="rId70" o:title=""/>
                  </v:shape>
                </v:group>
                <v:shape id="Picture 129" o:spid="_x0000_s1031" type="#_x0000_t75" style="position:absolute;left:11144;top:571;width:3060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">
                  <v:imagedata r:id="rId66" o:title=""/>
                </v:shape>
                <v:shape id="Picture 130" o:spid="_x0000_s1032" type="#_x0000_t75" style="position:absolute;top:190;width:6121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">
                  <v:imagedata r:id="rId43" o:title=""/>
                </v:shape>
                <v:shape id="Picture 131" o:spid="_x0000_s1033" type="#_x0000_t75" style="position:absolute;left:9906;top:7715;width:3060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">
                  <v:imagedata r:id="rId66" o:title=""/>
                </v:shape>
                <v:shape id="Picture 132" o:spid="_x0000_s1034" type="#_x0000_t75" style="position:absolute;left:4572;top:7429;width:3060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">
                  <v:imagedata r:id="rId66" o:title=""/>
                </v:shape>
                <v:shape id="Picture 133" o:spid="_x0000_s1035" type="#_x0000_t75" style="position:absolute;left:12382;top:7715;width:6121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">
                  <v:imagedata r:id="rId43" o:title=""/>
                </v:shape>
                <v:shape id="Picture 134" o:spid="_x0000_s1036" type="#_x0000_t75" style="position:absolute;left:5524;width:6121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">
                  <v:imagedata r:id="rId43" o:title=""/>
                </v:shape>
              </v:group>
            </w:pict>
          </mc:Fallback>
        </mc:AlternateContent>
      </w:r>
      <w:r w:rsidR="00532E1D">
        <w:rPr>
          <w:rFonts w:ascii="Arial" w:hAnsi="Arial" w:cs="Arial"/>
          <w:sz w:val="28"/>
          <w:szCs w:val="28"/>
          <w:lang w:val="en-US"/>
        </w:rPr>
        <w:t xml:space="preserve">It happens more to women and girls </w:t>
      </w:r>
    </w:p>
    <w:p w14:paraId="1D6E78B3" w14:textId="64AB8CE7" w:rsidR="00B57618" w:rsidRDefault="00532E1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ith disability</w:t>
      </w:r>
      <w:r w:rsidR="00B57618">
        <w:rPr>
          <w:rFonts w:ascii="Arial" w:hAnsi="Arial" w:cs="Arial"/>
          <w:sz w:val="28"/>
          <w:szCs w:val="28"/>
          <w:lang w:val="en-US"/>
        </w:rPr>
        <w:t xml:space="preserve">.  </w:t>
      </w:r>
    </w:p>
    <w:p w14:paraId="32193E20" w14:textId="0590AAC3" w:rsidR="00B57618" w:rsidRDefault="00B5761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6CFCBA0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969571" behindDoc="0" locked="0" layoutInCell="1" allowOverlap="1" wp14:anchorId="16E60F45" wp14:editId="4CA9661A">
            <wp:simplePos x="0" y="0"/>
            <wp:positionH relativeFrom="column">
              <wp:posOffset>454660</wp:posOffset>
            </wp:positionH>
            <wp:positionV relativeFrom="paragraph">
              <wp:posOffset>0</wp:posOffset>
            </wp:positionV>
            <wp:extent cx="1260000" cy="1146269"/>
            <wp:effectExtent l="0" t="0" r="0" b="0"/>
            <wp:wrapNone/>
            <wp:docPr id="148" name="Picture 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60000" cy="11462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>We know why there is more violence to women and girls with disability. We told the DRC.</w:t>
      </w:r>
    </w:p>
    <w:p w14:paraId="4CC3B103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A6A8B8C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47829F7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0EEB3BD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0720651" w14:textId="77777777" w:rsidR="0070752B" w:rsidRPr="009775C2" w:rsidRDefault="0070752B" w:rsidP="0070752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968547" behindDoc="0" locked="0" layoutInCell="1" allowOverlap="1" wp14:anchorId="61CB1983" wp14:editId="19BECE69">
            <wp:simplePos x="0" y="0"/>
            <wp:positionH relativeFrom="column">
              <wp:posOffset>275189</wp:posOffset>
            </wp:positionH>
            <wp:positionV relativeFrom="paragraph">
              <wp:posOffset>84455</wp:posOffset>
            </wp:positionV>
            <wp:extent cx="1440000" cy="1146088"/>
            <wp:effectExtent l="0" t="0" r="0" b="0"/>
            <wp:wrapNone/>
            <wp:docPr id="1881" name="Picture 1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" name="Picture 1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40000" cy="1146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 xml:space="preserve">Like some people think you </w:t>
      </w:r>
    </w:p>
    <w:p w14:paraId="11693529" w14:textId="77777777" w:rsidR="0070752B" w:rsidRDefault="0070752B" w:rsidP="0070752B">
      <w:pPr>
        <w:pStyle w:val="ListParagraph"/>
        <w:numPr>
          <w:ilvl w:val="0"/>
          <w:numId w:val="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are </w:t>
      </w:r>
      <w:r w:rsidRPr="00F33044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as good as people with </w:t>
      </w:r>
      <w:r w:rsidRPr="006E13DF">
        <w:rPr>
          <w:rFonts w:ascii="Arial" w:hAnsi="Arial" w:cs="Arial"/>
          <w:b/>
          <w:bCs/>
          <w:sz w:val="28"/>
          <w:szCs w:val="28"/>
          <w:lang w:val="en-US"/>
        </w:rPr>
        <w:t>no</w:t>
      </w:r>
      <w:r>
        <w:rPr>
          <w:rFonts w:ascii="Arial" w:hAnsi="Arial" w:cs="Arial"/>
          <w:sz w:val="28"/>
          <w:szCs w:val="28"/>
          <w:lang w:val="en-US"/>
        </w:rPr>
        <w:t xml:space="preserve"> disability</w:t>
      </w:r>
    </w:p>
    <w:p w14:paraId="0C291BC5" w14:textId="77777777" w:rsidR="0070752B" w:rsidRPr="0040732F" w:rsidRDefault="0070752B" w:rsidP="0070752B">
      <w:pPr>
        <w:pStyle w:val="ListParagraph"/>
        <w:numPr>
          <w:ilvl w:val="0"/>
          <w:numId w:val="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do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>
        <w:rPr>
          <w:rFonts w:ascii="Arial" w:hAnsi="Arial" w:cs="Arial"/>
          <w:sz w:val="28"/>
          <w:szCs w:val="28"/>
          <w:lang w:val="en-US"/>
        </w:rPr>
        <w:t>have feelings</w:t>
      </w:r>
    </w:p>
    <w:p w14:paraId="201B1F0C" w14:textId="77777777" w:rsidR="0070752B" w:rsidRDefault="0070752B" w:rsidP="0070752B">
      <w:pPr>
        <w:pStyle w:val="ListParagraph"/>
        <w:numPr>
          <w:ilvl w:val="0"/>
          <w:numId w:val="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967523" behindDoc="0" locked="0" layoutInCell="1" allowOverlap="1" wp14:anchorId="2C703718" wp14:editId="76C9D48C">
                <wp:simplePos x="0" y="0"/>
                <wp:positionH relativeFrom="column">
                  <wp:posOffset>457835</wp:posOffset>
                </wp:positionH>
                <wp:positionV relativeFrom="paragraph">
                  <wp:posOffset>219262</wp:posOffset>
                </wp:positionV>
                <wp:extent cx="1181100" cy="1076325"/>
                <wp:effectExtent l="57150" t="0" r="57150" b="9525"/>
                <wp:wrapNone/>
                <wp:docPr id="1880" name="Group 18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1100" cy="1076325"/>
                          <a:chOff x="0" y="0"/>
                          <a:chExt cx="1181100" cy="1076325"/>
                        </a:xfrm>
                      </wpg:grpSpPr>
                      <pic:pic xmlns:pic="http://schemas.openxmlformats.org/drawingml/2006/picture">
                        <pic:nvPicPr>
                          <pic:cNvPr id="1812" name="Picture 1812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556" y="0"/>
                            <a:ext cx="859790" cy="1076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42" name="Straight Connector 184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H="1">
                            <a:off x="0" y="231962"/>
                            <a:ext cx="1181100" cy="742950"/>
                          </a:xfrm>
                          <a:prstGeom prst="line">
                            <a:avLst/>
                          </a:prstGeom>
                          <a:noFill/>
                          <a:ln w="1270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525F47" id="Group 1880" o:spid="_x0000_s1026" alt="&quot;&quot;" style="position:absolute;margin-left:36.05pt;margin-top:17.25pt;width:93pt;height:84.75pt;z-index:251967523" coordsize="11811,1076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">
                <v:shape id="Picture 1812" o:spid="_x0000_s1027" type="#_x0000_t75" alt="Shape&#10;&#10;Description automatically generated" style="position:absolute;left:1445;width:8598;height:1076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">
                  <v:imagedata r:id="rId74" o:title="Shape&#10;&#10;Description automatically generated"/>
                </v:shape>
                <v:line id="Straight Connector 1842" o:spid="_x0000_s1028" alt="&quot;&quot;" style="position:absolute;flip:x;visibility:visible;mso-wrap-style:square" from="0,2319" to="11811,974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" strokecolor="red" strokeweight="10pt">
                  <v:stroke joinstyle="miter"/>
                </v:line>
              </v:group>
            </w:pict>
          </mc:Fallback>
        </mc:AlternateContent>
      </w: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make your own choices</w:t>
      </w:r>
    </w:p>
    <w:p w14:paraId="4B82D7F7" w14:textId="77777777" w:rsidR="0070752B" w:rsidRDefault="0070752B" w:rsidP="0070752B">
      <w:pPr>
        <w:pStyle w:val="ListParagraph"/>
        <w:numPr>
          <w:ilvl w:val="0"/>
          <w:numId w:val="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do </w:t>
      </w:r>
      <w:r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have the same rights as people with</w:t>
      </w:r>
    </w:p>
    <w:p w14:paraId="75A3F8F1" w14:textId="77777777" w:rsidR="0070752B" w:rsidRDefault="0070752B" w:rsidP="0070752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no disability.</w:t>
      </w:r>
    </w:p>
    <w:p w14:paraId="2E922A11" w14:textId="77777777" w:rsidR="0070752B" w:rsidRPr="00F33044" w:rsidRDefault="0070752B" w:rsidP="0070752B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8649309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5699757" w14:textId="77777777" w:rsidR="0070752B" w:rsidRPr="00F33044" w:rsidRDefault="0070752B" w:rsidP="0070752B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EDF9AA1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33BEAE8" w14:textId="77777777" w:rsidR="0070752B" w:rsidRDefault="0070752B" w:rsidP="0070752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970595" behindDoc="0" locked="0" layoutInCell="1" allowOverlap="1" wp14:anchorId="269B5A2D" wp14:editId="37EBF911">
            <wp:simplePos x="0" y="0"/>
            <wp:positionH relativeFrom="column">
              <wp:posOffset>-83576</wp:posOffset>
            </wp:positionH>
            <wp:positionV relativeFrom="paragraph">
              <wp:posOffset>67945</wp:posOffset>
            </wp:positionV>
            <wp:extent cx="1800000" cy="1281896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00000" cy="1281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>Some people say you can only do things with other people with disability. Like</w:t>
      </w:r>
    </w:p>
    <w:p w14:paraId="4CAF86A5" w14:textId="77777777" w:rsidR="0070752B" w:rsidRDefault="0070752B" w:rsidP="0070752B">
      <w:pPr>
        <w:pStyle w:val="ListParagraph"/>
        <w:numPr>
          <w:ilvl w:val="0"/>
          <w:numId w:val="2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here you go to school</w:t>
      </w:r>
    </w:p>
    <w:p w14:paraId="04CD42E9" w14:textId="77777777" w:rsidR="0070752B" w:rsidRDefault="0070752B" w:rsidP="0070752B">
      <w:pPr>
        <w:pStyle w:val="ListParagraph"/>
        <w:numPr>
          <w:ilvl w:val="0"/>
          <w:numId w:val="2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here you live.</w:t>
      </w:r>
    </w:p>
    <w:p w14:paraId="518C8563" w14:textId="77777777" w:rsidR="0070752B" w:rsidRPr="000E35A9" w:rsidRDefault="0070752B" w:rsidP="0070752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49C3D827" w14:textId="7198DF0C" w:rsidR="00B57618" w:rsidRDefault="008E682E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12183" behindDoc="0" locked="0" layoutInCell="1" allowOverlap="1" wp14:anchorId="4BFBFA98" wp14:editId="72BEE4E7">
                <wp:simplePos x="0" y="0"/>
                <wp:positionH relativeFrom="column">
                  <wp:posOffset>-453602</wp:posOffset>
                </wp:positionH>
                <wp:positionV relativeFrom="paragraph">
                  <wp:posOffset>52070</wp:posOffset>
                </wp:positionV>
                <wp:extent cx="2160051" cy="1020042"/>
                <wp:effectExtent l="0" t="0" r="0" b="8890"/>
                <wp:wrapNone/>
                <wp:docPr id="5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0051" cy="1020042"/>
                          <a:chOff x="139076" y="-781050"/>
                          <a:chExt cx="2160227" cy="1020046"/>
                        </a:xfrm>
                      </wpg:grpSpPr>
                      <pic:pic xmlns:pic="http://schemas.openxmlformats.org/drawingml/2006/picture">
                        <pic:nvPicPr>
                          <pic:cNvPr id="6" name="Picture 192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076" y="-781050"/>
                            <a:ext cx="1080088" cy="1020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9215" y="-695998"/>
                            <a:ext cx="1080088" cy="8257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847286" id="Group 5" o:spid="_x0000_s1026" alt="&quot;&quot;" style="position:absolute;margin-left:-35.7pt;margin-top:4.1pt;width:170.1pt;height:80.3pt;z-index:251612183;mso-width-relative:margin;mso-height-relative:margin" coordorigin="1390,-7810" coordsize="21602,10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">
                <v:shape id="Picture 192" o:spid="_x0000_s1027" type="#_x0000_t75" alt="A picture containing person&#10;&#10;Description automatically generated" style="position:absolute;left:1390;top:-7810;width:10801;height:101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">
                  <v:imagedata r:id="rId78" o:title="A picture containing person&#10;&#10;Description automatically generated"/>
                </v:shape>
                <v:shape id="Picture 9" o:spid="_x0000_s1028" type="#_x0000_t75" style="position:absolute;left:12192;top:-6959;width:10801;height:825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">
                  <v:imagedata r:id="rId56" o:title=""/>
                </v:shape>
              </v:group>
            </w:pict>
          </mc:Fallback>
        </mc:AlternateContent>
      </w:r>
      <w:r w:rsidR="00B57618">
        <w:rPr>
          <w:rFonts w:ascii="Arial" w:hAnsi="Arial" w:cs="Arial"/>
          <w:sz w:val="28"/>
          <w:szCs w:val="28"/>
          <w:lang w:val="en-US"/>
        </w:rPr>
        <w:t>Learn more about</w:t>
      </w:r>
    </w:p>
    <w:p w14:paraId="79482C2D" w14:textId="492870B5" w:rsidR="00B57618" w:rsidRPr="00EC7F4B" w:rsidRDefault="00B57618" w:rsidP="00037B48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v</w:t>
      </w:r>
      <w:r w:rsidRPr="00EC7F4B">
        <w:rPr>
          <w:rFonts w:ascii="Arial" w:hAnsi="Arial" w:cs="Arial"/>
          <w:sz w:val="28"/>
          <w:szCs w:val="28"/>
          <w:lang w:val="en-US"/>
        </w:rPr>
        <w:t xml:space="preserve">iolence </w:t>
      </w:r>
    </w:p>
    <w:p w14:paraId="60D3BCA5" w14:textId="4EACA21E" w:rsidR="00B57618" w:rsidRDefault="00B57618" w:rsidP="00037B48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a</w:t>
      </w:r>
      <w:r w:rsidRPr="00EC7F4B">
        <w:rPr>
          <w:rFonts w:ascii="Arial" w:hAnsi="Arial" w:cs="Arial"/>
          <w:sz w:val="28"/>
          <w:szCs w:val="28"/>
          <w:lang w:val="en-US"/>
        </w:rPr>
        <w:t>buse</w:t>
      </w:r>
      <w:r>
        <w:rPr>
          <w:rFonts w:ascii="Arial" w:hAnsi="Arial" w:cs="Arial"/>
          <w:sz w:val="28"/>
          <w:szCs w:val="28"/>
          <w:lang w:val="en-US"/>
        </w:rPr>
        <w:t>.</w:t>
      </w:r>
    </w:p>
    <w:p w14:paraId="04308C7B" w14:textId="21385783" w:rsidR="008E682E" w:rsidRDefault="008E682E" w:rsidP="00E04CE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11EF06D" w14:textId="637C2500" w:rsidR="008E682E" w:rsidRDefault="008E682E" w:rsidP="00E04CE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0E74BF9" w14:textId="19836D80" w:rsidR="008E682E" w:rsidRDefault="008E682E" w:rsidP="00E04CE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C4131E1" w14:textId="0D758E8E" w:rsidR="008E682E" w:rsidRDefault="00E04CED" w:rsidP="00E04CE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831331" behindDoc="0" locked="0" layoutInCell="1" allowOverlap="1" wp14:anchorId="1C877606" wp14:editId="2060690E">
            <wp:simplePos x="0" y="0"/>
            <wp:positionH relativeFrom="column">
              <wp:posOffset>459740</wp:posOffset>
            </wp:positionH>
            <wp:positionV relativeFrom="paragraph">
              <wp:posOffset>368935</wp:posOffset>
            </wp:positionV>
            <wp:extent cx="1263474" cy="1080000"/>
            <wp:effectExtent l="0" t="0" r="0" b="6350"/>
            <wp:wrapNone/>
            <wp:docPr id="146" name="Picture 1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63474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390744" w14:textId="1789685E" w:rsidR="008E682E" w:rsidRPr="008E682E" w:rsidRDefault="008E682E" w:rsidP="00E04CED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5F90159" w14:textId="06E5E5DB" w:rsidR="00FB4F98" w:rsidRPr="0070752B" w:rsidRDefault="00826C1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o to </w:t>
      </w:r>
      <w:proofErr w:type="gramStart"/>
      <w:r>
        <w:rPr>
          <w:rFonts w:ascii="Arial" w:hAnsi="Arial" w:cs="Arial"/>
          <w:sz w:val="28"/>
          <w:szCs w:val="28"/>
          <w:lang w:val="en-US"/>
        </w:rPr>
        <w:t xml:space="preserve">page </w:t>
      </w:r>
      <w:r w:rsidR="008E682E">
        <w:rPr>
          <w:rFonts w:ascii="Arial" w:hAnsi="Arial" w:cs="Arial"/>
          <w:sz w:val="28"/>
          <w:szCs w:val="28"/>
          <w:lang w:val="en-US"/>
        </w:rPr>
        <w:t xml:space="preserve"> </w:t>
      </w:r>
      <w:r w:rsidR="0070752B" w:rsidRPr="0070752B">
        <w:rPr>
          <w:rFonts w:ascii="Arial" w:hAnsi="Arial" w:cs="Arial"/>
          <w:sz w:val="28"/>
          <w:szCs w:val="28"/>
          <w:lang w:val="en-US"/>
        </w:rPr>
        <w:t>26</w:t>
      </w:r>
      <w:proofErr w:type="gramEnd"/>
    </w:p>
    <w:p w14:paraId="7EA7CA1F" w14:textId="77777777" w:rsidR="00FB4F98" w:rsidRDefault="00FB4F98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30D224A2" w14:textId="28C4B1E2" w:rsidR="00DB100A" w:rsidRDefault="00AE455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855907" behindDoc="0" locked="0" layoutInCell="1" allowOverlap="1" wp14:anchorId="470BAF97" wp14:editId="2DAB10BC">
            <wp:simplePos x="0" y="0"/>
            <wp:positionH relativeFrom="column">
              <wp:posOffset>737870</wp:posOffset>
            </wp:positionH>
            <wp:positionV relativeFrom="paragraph">
              <wp:posOffset>-598170</wp:posOffset>
            </wp:positionV>
            <wp:extent cx="1032175" cy="1440000"/>
            <wp:effectExtent l="0" t="0" r="0" b="8255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175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6C1A">
        <w:rPr>
          <w:rFonts w:ascii="Arial" w:hAnsi="Arial" w:cs="Arial"/>
          <w:b/>
          <w:bCs/>
          <w:sz w:val="40"/>
          <w:szCs w:val="40"/>
          <w:lang w:val="en-US"/>
        </w:rPr>
        <w:t>How you see yourself</w:t>
      </w:r>
      <w:r w:rsidR="00DB100A">
        <w:rPr>
          <w:rFonts w:ascii="Arial" w:hAnsi="Arial" w:cs="Arial"/>
          <w:b/>
          <w:bCs/>
          <w:sz w:val="40"/>
          <w:szCs w:val="40"/>
          <w:lang w:val="en-US"/>
        </w:rPr>
        <w:t xml:space="preserve">  </w:t>
      </w:r>
    </w:p>
    <w:p w14:paraId="050DEC94" w14:textId="77777777" w:rsidR="00DB100A" w:rsidRDefault="00DB100A" w:rsidP="003E537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239A75C" w14:textId="561A3FD7" w:rsidR="00DB100A" w:rsidRDefault="00DB100A" w:rsidP="003E537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80FECDA" w14:textId="77777777" w:rsidR="00AE4558" w:rsidRDefault="00AE4558" w:rsidP="003E537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875E776" w14:textId="77777777" w:rsidR="00DB100A" w:rsidRDefault="00DB100A" w:rsidP="003E5374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bookmarkStart w:id="4" w:name="_Hlk77591341"/>
    </w:p>
    <w:p w14:paraId="7E3D63D1" w14:textId="3FB21A58" w:rsidR="00DB100A" w:rsidRDefault="00DB100A" w:rsidP="003E5374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42B53D9" w14:textId="7B085D9A" w:rsidR="00DB100A" w:rsidRDefault="00DB100A" w:rsidP="00AE455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557888" behindDoc="0" locked="0" layoutInCell="1" allowOverlap="1" wp14:anchorId="59474242" wp14:editId="16ADBD30">
                <wp:simplePos x="0" y="0"/>
                <wp:positionH relativeFrom="column">
                  <wp:posOffset>287655</wp:posOffset>
                </wp:positionH>
                <wp:positionV relativeFrom="paragraph">
                  <wp:posOffset>48260</wp:posOffset>
                </wp:positionV>
                <wp:extent cx="1417320" cy="1439545"/>
                <wp:effectExtent l="0" t="0" r="0" b="8255"/>
                <wp:wrapNone/>
                <wp:docPr id="1865" name="Group 18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7320" cy="1439545"/>
                          <a:chOff x="393105" y="-54114"/>
                          <a:chExt cx="1417728" cy="1439545"/>
                        </a:xfrm>
                      </wpg:grpSpPr>
                      <pic:pic xmlns:pic="http://schemas.openxmlformats.org/drawingml/2006/picture">
                        <pic:nvPicPr>
                          <pic:cNvPr id="1866" name="Picture 1866" descr="A picture containing clipart, vector graphic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3105" y="100484"/>
                            <a:ext cx="825978" cy="108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7" name="Picture 1867"/>
                          <pic:cNvPicPr>
                            <a:picLocks noChangeAspect="1"/>
                          </pic:cNvPicPr>
                        </pic:nvPicPr>
                        <pic:blipFill>
                          <a:blip r:embed="rId8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2028" y="-54114"/>
                            <a:ext cx="598805" cy="14395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ADD2BD" id="Group 1865" o:spid="_x0000_s1026" alt="&quot;&quot;" style="position:absolute;margin-left:22.65pt;margin-top:3.8pt;width:111.6pt;height:113.35pt;z-index:251557888;mso-width-relative:margin;mso-height-relative:margin" coordorigin="3931,-541" coordsize="14177,14395" o:gfxdata="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">
                <v:shape id="Picture 1866" o:spid="_x0000_s1027" type="#_x0000_t75" alt="A picture containing clipart, vector graphics&#10;&#10;Description automatically generated" style="position:absolute;left:3931;top:1004;width:8259;height:108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">
                  <v:imagedata r:id="rId83" o:title="A picture containing clipart, vector graphics&#10;&#10;Description automatically generated"/>
                </v:shape>
                <v:shape id="Picture 1867" o:spid="_x0000_s1028" type="#_x0000_t75" style="position:absolute;left:12120;top:-541;width:5988;height:143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">
                  <v:imagedata r:id="rId84" o:title="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>You are a</w:t>
      </w:r>
    </w:p>
    <w:p w14:paraId="5D3C5651" w14:textId="77777777" w:rsidR="00DB100A" w:rsidRDefault="00DB100A" w:rsidP="00AE4558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oman </w:t>
      </w:r>
    </w:p>
    <w:p w14:paraId="6EC83AE3" w14:textId="77777777" w:rsidR="00DB100A" w:rsidRPr="001C7607" w:rsidRDefault="00DB100A" w:rsidP="00AE4558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1C7607">
        <w:rPr>
          <w:rFonts w:ascii="Arial" w:hAnsi="Arial" w:cs="Arial"/>
          <w:b/>
          <w:bCs/>
          <w:sz w:val="28"/>
          <w:szCs w:val="28"/>
          <w:lang w:val="en-US"/>
        </w:rPr>
        <w:t>or</w:t>
      </w:r>
    </w:p>
    <w:p w14:paraId="12881206" w14:textId="1CE905B1" w:rsidR="00DB100A" w:rsidRDefault="00DB100A" w:rsidP="00AE4558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C3983">
        <w:rPr>
          <w:rFonts w:ascii="Arial" w:hAnsi="Arial" w:cs="Arial"/>
          <w:sz w:val="28"/>
          <w:szCs w:val="28"/>
          <w:lang w:val="en-US"/>
        </w:rPr>
        <w:t>girl</w:t>
      </w:r>
    </w:p>
    <w:p w14:paraId="328C21EE" w14:textId="0A4A4375" w:rsidR="00AE4558" w:rsidRPr="002C3983" w:rsidRDefault="00AE4558" w:rsidP="00AE4558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092837E4" w14:textId="5E0A8EEF" w:rsidR="00DB100A" w:rsidRDefault="00AE4558" w:rsidP="00AE4558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64384" behindDoc="0" locked="0" layoutInCell="1" allowOverlap="1" wp14:anchorId="17CB8B3B" wp14:editId="223F9974">
            <wp:simplePos x="0" y="0"/>
            <wp:positionH relativeFrom="column">
              <wp:posOffset>666750</wp:posOffset>
            </wp:positionH>
            <wp:positionV relativeFrom="paragraph">
              <wp:posOffset>248285</wp:posOffset>
            </wp:positionV>
            <wp:extent cx="1032175" cy="1440000"/>
            <wp:effectExtent l="0" t="0" r="0" b="8255"/>
            <wp:wrapNone/>
            <wp:docPr id="1868" name="Picture 18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" name="Picture 18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175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00A" w:rsidRPr="002C3983">
        <w:rPr>
          <w:rFonts w:ascii="Arial" w:hAnsi="Arial" w:cs="Arial"/>
          <w:b/>
          <w:bCs/>
          <w:sz w:val="28"/>
          <w:szCs w:val="28"/>
          <w:lang w:val="en-US"/>
        </w:rPr>
        <w:t xml:space="preserve">and </w:t>
      </w:r>
    </w:p>
    <w:p w14:paraId="3E9FB545" w14:textId="77777777" w:rsidR="00AE4558" w:rsidRPr="002C3983" w:rsidRDefault="00AE4558" w:rsidP="00AE4558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6F4D2C8" w14:textId="77777777" w:rsidR="00DB100A" w:rsidRPr="002C3983" w:rsidRDefault="00DB100A" w:rsidP="00AE4558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C3983">
        <w:rPr>
          <w:rFonts w:ascii="Arial" w:hAnsi="Arial" w:cs="Arial"/>
          <w:sz w:val="28"/>
          <w:szCs w:val="28"/>
          <w:lang w:val="en-US"/>
        </w:rPr>
        <w:t>you have a disability.</w:t>
      </w:r>
    </w:p>
    <w:p w14:paraId="78D633BC" w14:textId="4715287C" w:rsidR="00DB100A" w:rsidRDefault="00DB100A" w:rsidP="00AE455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1BEE847" w14:textId="1B3EAB9B" w:rsidR="00DB100A" w:rsidRDefault="00DB100A" w:rsidP="00AE455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3C4536C" w14:textId="2784A05C" w:rsidR="00DB100A" w:rsidRDefault="00DB100A" w:rsidP="00AE455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BED2611" w14:textId="2EE05EF0" w:rsidR="00DB100A" w:rsidRDefault="00DB100A" w:rsidP="00AE455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872C210" w14:textId="7D7B3CE3" w:rsidR="00AE4558" w:rsidRDefault="00AE4558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791566EE" w14:textId="0B5F83FC" w:rsidR="00DB100A" w:rsidRDefault="00CF681A" w:rsidP="00634CB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855F3F0" wp14:editId="7CEEC7C3">
            <wp:simplePos x="0" y="0"/>
            <wp:positionH relativeFrom="column">
              <wp:posOffset>438150</wp:posOffset>
            </wp:positionH>
            <wp:positionV relativeFrom="paragraph">
              <wp:posOffset>-514350</wp:posOffset>
            </wp:positionV>
            <wp:extent cx="1259840" cy="1325245"/>
            <wp:effectExtent l="0" t="0" r="0" b="8255"/>
            <wp:wrapNone/>
            <wp:docPr id="1869" name="Picture 18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" name="Picture 18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325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00A">
        <w:rPr>
          <w:rFonts w:ascii="Arial" w:hAnsi="Arial" w:cs="Arial"/>
          <w:sz w:val="28"/>
          <w:szCs w:val="28"/>
          <w:lang w:val="en-US"/>
        </w:rPr>
        <w:t>It makes it hard to do lots of things. Like</w:t>
      </w:r>
    </w:p>
    <w:p w14:paraId="154265F9" w14:textId="7CAC7067" w:rsidR="00AE4558" w:rsidRDefault="00AE4558" w:rsidP="00634CB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9F31853" w14:textId="78AD7DC2" w:rsidR="00AE4558" w:rsidRDefault="00AE4558" w:rsidP="00634CB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2BE6A5F" w14:textId="77777777" w:rsidR="00E00ED2" w:rsidRDefault="00E00ED2" w:rsidP="00634CB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FE3EC0" w14:textId="6946F6F4" w:rsidR="00634CBB" w:rsidRDefault="00634CBB" w:rsidP="00634CB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34CBB">
        <w:rPr>
          <w:rFonts w:ascii="Arial" w:hAnsi="Arial" w:cs="Arial"/>
          <w:noProof/>
          <w:color w:val="00B050"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21376" behindDoc="0" locked="0" layoutInCell="1" allowOverlap="1" wp14:anchorId="69B96A2D" wp14:editId="14101079">
                <wp:simplePos x="0" y="0"/>
                <wp:positionH relativeFrom="column">
                  <wp:posOffset>208172</wp:posOffset>
                </wp:positionH>
                <wp:positionV relativeFrom="paragraph">
                  <wp:posOffset>339725</wp:posOffset>
                </wp:positionV>
                <wp:extent cx="1479176" cy="1339103"/>
                <wp:effectExtent l="0" t="38100" r="64135" b="52070"/>
                <wp:wrapNone/>
                <wp:docPr id="1879" name="Group 18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9176" cy="1339103"/>
                          <a:chOff x="88527" y="115376"/>
                          <a:chExt cx="1479176" cy="1339103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A picture containing text, vector graphics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88527" y="115421"/>
                            <a:ext cx="1398270" cy="10331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78" name="Oval 187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85800" y="115376"/>
                            <a:ext cx="881903" cy="1339103"/>
                          </a:xfrm>
                          <a:prstGeom prst="ellipse">
                            <a:avLst/>
                          </a:prstGeom>
                          <a:noFill/>
                          <a:ln w="1016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4A9B842" id="Group 1879" o:spid="_x0000_s1026" alt="&quot;&quot;" style="position:absolute;margin-left:16.4pt;margin-top:26.75pt;width:116.45pt;height:105.45pt;z-index:251621376;mso-width-relative:margin" coordorigin="885,1153" coordsize="14791,1339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">
                <v:shape id="Picture 19" o:spid="_x0000_s1027" type="#_x0000_t75" alt="A picture containing text, vector graphics&#10;&#10;Description automatically generated" style="position:absolute;left:885;top:1154;width:13982;height:103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">
                  <v:imagedata r:id="rId87" o:title="A picture containing text, vector graphics&#10;&#10;Description automatically generated" croptop="6403f" cropbottom="8195f" cropleft="9516f" cropright="9279f"/>
                </v:shape>
                <v:oval id="Oval 1878" o:spid="_x0000_s1028" alt="&quot;&quot;" style="position:absolute;left:6858;top:1153;width:8819;height:1339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" filled="f" strokecolor="#00b050" strokeweight="8pt">
                  <v:stroke joinstyle="miter"/>
                </v:oval>
              </v:group>
            </w:pict>
          </mc:Fallback>
        </mc:AlternateContent>
      </w:r>
    </w:p>
    <w:p w14:paraId="576C00D0" w14:textId="6A572001" w:rsidR="00AE4558" w:rsidRDefault="00AE4558" w:rsidP="00634CB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36DF6F5" w14:textId="0AE39D54" w:rsidR="00DB100A" w:rsidRDefault="00DB100A" w:rsidP="00634CBB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ee the doctor</w:t>
      </w:r>
      <w:r w:rsidR="00AE4558">
        <w:rPr>
          <w:rFonts w:ascii="Arial" w:hAnsi="Arial" w:cs="Arial"/>
          <w:sz w:val="28"/>
          <w:szCs w:val="28"/>
          <w:lang w:val="en-US"/>
        </w:rPr>
        <w:t xml:space="preserve"> you want to see</w:t>
      </w:r>
    </w:p>
    <w:p w14:paraId="626A94AD" w14:textId="035235C5" w:rsid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B921E3E" w14:textId="4DDC2EC6" w:rsid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EDB45DD" w14:textId="4E0391C2" w:rsidR="00D21499" w:rsidRDefault="00D21499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9FB91BF" w14:textId="77777777" w:rsidR="00E00ED2" w:rsidRDefault="00E00ED2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793531B" w14:textId="4D4A60DC" w:rsidR="00AE4558" w:rsidRDefault="00D21499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 wp14:anchorId="172592AB" wp14:editId="4754BF82">
            <wp:simplePos x="0" y="0"/>
            <wp:positionH relativeFrom="column">
              <wp:posOffset>-41275</wp:posOffset>
            </wp:positionH>
            <wp:positionV relativeFrom="paragraph">
              <wp:posOffset>298484</wp:posOffset>
            </wp:positionV>
            <wp:extent cx="1800000" cy="1329959"/>
            <wp:effectExtent l="0" t="0" r="0" b="381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3299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E6763" w14:textId="389F58BC" w:rsidR="00AE4558" w:rsidRP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ED23244" w14:textId="2EEA4268" w:rsidR="00DB100A" w:rsidRDefault="00DB100A" w:rsidP="00AE4558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live in a place you </w:t>
      </w:r>
      <w:r w:rsidR="00AE4558">
        <w:rPr>
          <w:rFonts w:ascii="Arial" w:hAnsi="Arial" w:cs="Arial"/>
          <w:sz w:val="28"/>
          <w:szCs w:val="28"/>
          <w:lang w:val="en-US"/>
        </w:rPr>
        <w:t>choose</w:t>
      </w:r>
    </w:p>
    <w:p w14:paraId="4F055D89" w14:textId="56B566BF" w:rsid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6173E20" w14:textId="43133729" w:rsid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337F397" w14:textId="77777777" w:rsidR="00E00ED2" w:rsidRDefault="00E00ED2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FC0E048" w14:textId="0212BCEE" w:rsidR="00AE4558" w:rsidRDefault="00E00ED2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3E6A2AC" wp14:editId="1943B7FE">
                <wp:simplePos x="0" y="0"/>
                <wp:positionH relativeFrom="column">
                  <wp:posOffset>-11218</wp:posOffset>
                </wp:positionH>
                <wp:positionV relativeFrom="paragraph">
                  <wp:posOffset>347345</wp:posOffset>
                </wp:positionV>
                <wp:extent cx="1718945" cy="1259840"/>
                <wp:effectExtent l="0" t="0" r="0" b="0"/>
                <wp:wrapNone/>
                <wp:docPr id="1889" name="Group 18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8945" cy="1259840"/>
                          <a:chOff x="0" y="0"/>
                          <a:chExt cx="1718945" cy="1259840"/>
                        </a:xfrm>
                      </wpg:grpSpPr>
                      <pic:pic xmlns:pic="http://schemas.openxmlformats.org/drawingml/2006/picture">
                        <pic:nvPicPr>
                          <pic:cNvPr id="60" name="Picture 6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flipH="1">
                            <a:off x="0" y="0"/>
                            <a:ext cx="819785" cy="1259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88" name="Picture 1888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9625" y="695325"/>
                            <a:ext cx="899795" cy="393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9150" y="276225"/>
                            <a:ext cx="899795" cy="4171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1E9516" id="Group 1889" o:spid="_x0000_s1026" alt="&quot;&quot;" style="position:absolute;margin-left:-.9pt;margin-top:27.35pt;width:135.35pt;height:99.2pt;z-index:251667456" coordsize="17189,1259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8Q0Kq2sxAABrMQAAFQAAAGRycy9tZWRpYS9pbWFnZTIu&#13;&#10;anBlZ//Y/+AAEEpGSUYAAQEBANwA3AAA/9sAQwACAQEBAQECAQEBAgICAgIEAwICAgIFBAQDBAYF&#13;&#10;BgYGBQYGBgcJCAYHCQcGBggLCAkKCgoKCgYICwwLCgwJCgoK/9sAQwECAgICAgIFAwMFCgcGBwoK&#13;&#10;CgoKCgoKCgoKCgoKCgoKCgoKCgoKCgoKCgoKCgoKCgoKCgoKCgoKCgoKCgoKCgoK/8AAEQgAXwDY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">
                <v:shape id="Picture 60" o:spid="_x0000_s1027" type="#_x0000_t75" style="position:absolute;width:8197;height:12598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">
                  <v:imagedata r:id="rId92" o:title="" croptop="2840f" cropbottom="12647f" cropleft="16890f" cropright="15967f"/>
                </v:shape>
                <v:shape id="Picture 1888" o:spid="_x0000_s1028" type="#_x0000_t75" style="position:absolute;left:8096;top:6953;width:8998;height:39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">
                  <v:imagedata r:id="rId93" o:title=""/>
                </v:shape>
                <v:shape id="Picture 61" o:spid="_x0000_s1029" type="#_x0000_t75" style="position:absolute;left:8191;top:2762;width:8998;height:417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">
                  <v:imagedata r:id="rId94" o:title=""/>
                </v:shape>
              </v:group>
            </w:pict>
          </mc:Fallback>
        </mc:AlternateContent>
      </w:r>
    </w:p>
    <w:p w14:paraId="3DFB23A3" w14:textId="076543B6" w:rsidR="00AE4558" w:rsidRP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A5165F5" w14:textId="44692011" w:rsidR="00DB100A" w:rsidRDefault="00DB100A" w:rsidP="00AE4558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use your own money</w:t>
      </w:r>
    </w:p>
    <w:p w14:paraId="2D85AF27" w14:textId="79AEDF7F" w:rsid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510401C" w14:textId="026B9315" w:rsidR="00AE4558" w:rsidRDefault="00AE4558" w:rsidP="00AE455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4F56DFCA" w14:textId="63893FB1" w:rsidR="00AE4558" w:rsidRPr="00E00ED2" w:rsidRDefault="00E00ED2" w:rsidP="003E5374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E00ED2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 xml:space="preserve">and </w:t>
      </w:r>
    </w:p>
    <w:p w14:paraId="329B8F11" w14:textId="235D446A" w:rsidR="00AE4558" w:rsidRDefault="00E00ED2" w:rsidP="003E5374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 w:rsidRPr="00E00ED2">
        <w:rPr>
          <w:rFonts w:ascii="Arial" w:hAnsi="Arial" w:cs="Arial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69504" behindDoc="0" locked="0" layoutInCell="1" allowOverlap="1" wp14:anchorId="5B2A14C5" wp14:editId="55F655FA">
            <wp:simplePos x="0" y="0"/>
            <wp:positionH relativeFrom="column">
              <wp:posOffset>715645</wp:posOffset>
            </wp:positionH>
            <wp:positionV relativeFrom="paragraph">
              <wp:posOffset>231189</wp:posOffset>
            </wp:positionV>
            <wp:extent cx="956150" cy="1440000"/>
            <wp:effectExtent l="0" t="0" r="0" b="8255"/>
            <wp:wrapNone/>
            <wp:docPr id="1894" name="Picture 18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" name="Picture 18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15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399EF0" w14:textId="46436308" w:rsidR="00E00ED2" w:rsidRPr="00AE4558" w:rsidRDefault="00E00ED2" w:rsidP="003E5374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E38DD6D" w14:textId="2230FEC1" w:rsidR="00E00ED2" w:rsidRDefault="00E00ED2" w:rsidP="003E5374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e</w:t>
      </w:r>
      <w:r w:rsidR="00DB100A">
        <w:rPr>
          <w:rFonts w:ascii="Arial" w:hAnsi="Arial" w:cs="Arial"/>
          <w:sz w:val="28"/>
          <w:szCs w:val="28"/>
          <w:lang w:val="en-US"/>
        </w:rPr>
        <w:t xml:space="preserve"> safe</w:t>
      </w:r>
      <w:r w:rsidR="00F5735B">
        <w:rPr>
          <w:rFonts w:ascii="Arial" w:hAnsi="Arial" w:cs="Arial"/>
          <w:sz w:val="28"/>
          <w:szCs w:val="28"/>
          <w:lang w:val="en-US"/>
        </w:rPr>
        <w:t>.</w:t>
      </w:r>
    </w:p>
    <w:p w14:paraId="4CA9E85C" w14:textId="77777777" w:rsidR="00E00ED2" w:rsidRDefault="00E00ED2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4C8B9FCC" w14:textId="77777777" w:rsidR="00DB100A" w:rsidRDefault="00DB100A" w:rsidP="00AE455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556864" behindDoc="0" locked="0" layoutInCell="1" allowOverlap="1" wp14:anchorId="395A6DDB" wp14:editId="664D3554">
                <wp:simplePos x="0" y="0"/>
                <wp:positionH relativeFrom="column">
                  <wp:posOffset>-66040</wp:posOffset>
                </wp:positionH>
                <wp:positionV relativeFrom="paragraph">
                  <wp:posOffset>115570</wp:posOffset>
                </wp:positionV>
                <wp:extent cx="1741805" cy="915035"/>
                <wp:effectExtent l="0" t="0" r="0" b="0"/>
                <wp:wrapNone/>
                <wp:docPr id="80" name="Group 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1805" cy="915035"/>
                          <a:chOff x="0" y="0"/>
                          <a:chExt cx="1741805" cy="915035"/>
                        </a:xfrm>
                      </wpg:grpSpPr>
                      <pic:pic xmlns:pic="http://schemas.openxmlformats.org/drawingml/2006/picture">
                        <pic:nvPicPr>
                          <pic:cNvPr id="83" name="Picture 83" descr="Transgender flags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9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615" cy="606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4" name="Picture 84"/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5825" y="314325"/>
                            <a:ext cx="855980" cy="600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24C4787" id="Group 80" o:spid="_x0000_s1026" alt="&quot;&quot;" style="position:absolute;margin-left:-5.2pt;margin-top:9.1pt;width:137.15pt;height:72.05pt;z-index:251556864" coordsize="17418,915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">
                <v:shape id="Picture 83" o:spid="_x0000_s1027" type="#_x0000_t75" alt="Transgender flags - Wikipedia" style="position:absolute;width:8566;height:606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">
                  <v:imagedata r:id="rId98" o:title="Transgender flags - Wikipedia"/>
                </v:shape>
                <v:shape id="Picture 84" o:spid="_x0000_s1028" type="#_x0000_t75" style="position:absolute;left:8858;top:3143;width:8560;height:600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">
                  <v:imagedata r:id="rId99" o:title="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>Other things make it hard too.</w:t>
      </w:r>
    </w:p>
    <w:p w14:paraId="237E2044" w14:textId="77777777" w:rsidR="00DB100A" w:rsidRDefault="00DB100A" w:rsidP="00AE455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Like you may be</w:t>
      </w:r>
    </w:p>
    <w:bookmarkEnd w:id="4"/>
    <w:p w14:paraId="38A88B4C" w14:textId="77777777" w:rsidR="00DB100A" w:rsidRDefault="00DB100A" w:rsidP="00AE4558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LGBTQI+</w:t>
      </w:r>
    </w:p>
    <w:p w14:paraId="34F4BE19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2C2D969B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763973">
        <w:rPr>
          <w:rFonts w:ascii="Arial" w:hAnsi="Arial" w:cs="Arial"/>
          <w:b/>
          <w:bCs/>
          <w:sz w:val="28"/>
          <w:szCs w:val="28"/>
          <w:lang w:val="en-US"/>
        </w:rPr>
        <w:t>and</w:t>
      </w:r>
    </w:p>
    <w:p w14:paraId="6BF783C2" w14:textId="77777777" w:rsidR="00DB100A" w:rsidRPr="00763973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12192" behindDoc="0" locked="0" layoutInCell="1" allowOverlap="1" wp14:anchorId="5F8AEEDB" wp14:editId="3B03CBBB">
            <wp:simplePos x="0" y="0"/>
            <wp:positionH relativeFrom="column">
              <wp:posOffset>687731</wp:posOffset>
            </wp:positionH>
            <wp:positionV relativeFrom="paragraph">
              <wp:posOffset>400050</wp:posOffset>
            </wp:positionV>
            <wp:extent cx="1032175" cy="1440000"/>
            <wp:effectExtent l="0" t="0" r="0" b="8255"/>
            <wp:wrapNone/>
            <wp:docPr id="1911" name="Picture 19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" name="Picture 19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175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6A64F" w14:textId="77777777" w:rsidR="00DB100A" w:rsidRPr="002C3983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are a w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oman </w:t>
      </w:r>
      <w:r w:rsidRPr="001C7607">
        <w:rPr>
          <w:rFonts w:ascii="Arial" w:hAnsi="Arial" w:cs="Arial"/>
          <w:b/>
          <w:bCs/>
          <w:sz w:val="28"/>
          <w:szCs w:val="28"/>
          <w:lang w:val="en-US"/>
        </w:rPr>
        <w:t>or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 girl</w:t>
      </w:r>
    </w:p>
    <w:p w14:paraId="75A6EFD9" w14:textId="77777777" w:rsidR="00DB100A" w:rsidRPr="002C3983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2C3983">
        <w:rPr>
          <w:rFonts w:ascii="Arial" w:hAnsi="Arial" w:cs="Arial"/>
          <w:b/>
          <w:bCs/>
          <w:sz w:val="28"/>
          <w:szCs w:val="28"/>
          <w:lang w:val="en-US"/>
        </w:rPr>
        <w:t xml:space="preserve">and </w:t>
      </w:r>
    </w:p>
    <w:p w14:paraId="204C5F28" w14:textId="77777777" w:rsidR="00DB100A" w:rsidRPr="002C3983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C3983">
        <w:rPr>
          <w:rFonts w:ascii="Arial" w:hAnsi="Arial" w:cs="Arial"/>
          <w:sz w:val="28"/>
          <w:szCs w:val="28"/>
          <w:lang w:val="en-US"/>
        </w:rPr>
        <w:t>you have a disability.</w:t>
      </w:r>
    </w:p>
    <w:p w14:paraId="2CEB36CF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56A25C4B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2DBB92D2" w14:textId="77777777" w:rsidR="00DB100A" w:rsidRPr="00CE0F5A" w:rsidRDefault="00DB100A" w:rsidP="00F5735B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CE0F5A">
        <w:rPr>
          <w:rFonts w:ascii="Arial" w:hAnsi="Arial" w:cs="Arial"/>
          <w:b/>
          <w:bCs/>
          <w:sz w:val="28"/>
          <w:szCs w:val="28"/>
          <w:lang w:val="en-US"/>
        </w:rPr>
        <w:t>Or</w:t>
      </w:r>
    </w:p>
    <w:p w14:paraId="0FFC5982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2190" behindDoc="0" locked="0" layoutInCell="1" allowOverlap="1" wp14:anchorId="6A6CF163" wp14:editId="1BAB9436">
            <wp:simplePos x="0" y="0"/>
            <wp:positionH relativeFrom="column">
              <wp:posOffset>533400</wp:posOffset>
            </wp:positionH>
            <wp:positionV relativeFrom="paragraph">
              <wp:posOffset>324485</wp:posOffset>
            </wp:positionV>
            <wp:extent cx="1260000" cy="1260000"/>
            <wp:effectExtent l="0" t="0" r="0" b="0"/>
            <wp:wrapNone/>
            <wp:docPr id="1859" name="Picture 18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" name="Picture 18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02942F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00FBC59D" w14:textId="083D18AA" w:rsidR="00DB100A" w:rsidRDefault="00037B48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are </w:t>
      </w:r>
      <w:r w:rsidR="00DB100A">
        <w:rPr>
          <w:rFonts w:ascii="Arial" w:hAnsi="Arial" w:cs="Arial"/>
          <w:sz w:val="28"/>
          <w:szCs w:val="28"/>
          <w:lang w:val="en-US"/>
        </w:rPr>
        <w:t>from another country</w:t>
      </w:r>
    </w:p>
    <w:p w14:paraId="55D8D926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7B0F5AB9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763973">
        <w:rPr>
          <w:rFonts w:ascii="Arial" w:hAnsi="Arial" w:cs="Arial"/>
          <w:b/>
          <w:bCs/>
          <w:sz w:val="28"/>
          <w:szCs w:val="28"/>
          <w:lang w:val="en-US"/>
        </w:rPr>
        <w:t>and</w:t>
      </w:r>
    </w:p>
    <w:p w14:paraId="1718614C" w14:textId="77777777" w:rsidR="00DB100A" w:rsidRPr="00763973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D595E47" w14:textId="77777777" w:rsidR="00DB100A" w:rsidRPr="002C3983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12187" behindDoc="0" locked="0" layoutInCell="1" allowOverlap="1" wp14:anchorId="60D7CC66" wp14:editId="206195D7">
            <wp:simplePos x="0" y="0"/>
            <wp:positionH relativeFrom="column">
              <wp:posOffset>685826</wp:posOffset>
            </wp:positionH>
            <wp:positionV relativeFrom="paragraph">
              <wp:posOffset>38735</wp:posOffset>
            </wp:positionV>
            <wp:extent cx="1032175" cy="1440000"/>
            <wp:effectExtent l="0" t="0" r="0" b="8255"/>
            <wp:wrapNone/>
            <wp:docPr id="1848" name="Picture 1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" name="Picture 18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175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>are a w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oman </w:t>
      </w:r>
      <w:r w:rsidRPr="001C7607">
        <w:rPr>
          <w:rFonts w:ascii="Arial" w:hAnsi="Arial" w:cs="Arial"/>
          <w:b/>
          <w:bCs/>
          <w:sz w:val="28"/>
          <w:szCs w:val="28"/>
          <w:lang w:val="en-US"/>
        </w:rPr>
        <w:t>or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 girl</w:t>
      </w:r>
    </w:p>
    <w:p w14:paraId="08829014" w14:textId="77777777" w:rsidR="00DB100A" w:rsidRPr="002C3983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2C3983">
        <w:rPr>
          <w:rFonts w:ascii="Arial" w:hAnsi="Arial" w:cs="Arial"/>
          <w:b/>
          <w:bCs/>
          <w:sz w:val="28"/>
          <w:szCs w:val="28"/>
          <w:lang w:val="en-US"/>
        </w:rPr>
        <w:t xml:space="preserve">and </w:t>
      </w:r>
    </w:p>
    <w:p w14:paraId="4949AB9B" w14:textId="7F890A4B" w:rsidR="00DB100A" w:rsidRPr="00C404E2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C3983">
        <w:rPr>
          <w:rFonts w:ascii="Arial" w:hAnsi="Arial" w:cs="Arial"/>
          <w:sz w:val="28"/>
          <w:szCs w:val="28"/>
          <w:lang w:val="en-US"/>
        </w:rPr>
        <w:t>you have a disability.</w:t>
      </w:r>
    </w:p>
    <w:p w14:paraId="2A4938D8" w14:textId="77777777" w:rsidR="00DB100A" w:rsidRPr="009B6BC9" w:rsidRDefault="00DB100A" w:rsidP="00F5735B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12193" behindDoc="0" locked="0" layoutInCell="1" allowOverlap="1" wp14:anchorId="30ACA6CC" wp14:editId="0F7A0C5C">
                <wp:simplePos x="0" y="0"/>
                <wp:positionH relativeFrom="column">
                  <wp:posOffset>-85725</wp:posOffset>
                </wp:positionH>
                <wp:positionV relativeFrom="paragraph">
                  <wp:posOffset>95250</wp:posOffset>
                </wp:positionV>
                <wp:extent cx="1798955" cy="1076325"/>
                <wp:effectExtent l="0" t="0" r="0" b="0"/>
                <wp:wrapNone/>
                <wp:docPr id="127" name="Group 1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8955" cy="1076325"/>
                          <a:chOff x="0" y="0"/>
                          <a:chExt cx="1798955" cy="107632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-21324"/>
                          <a:stretch/>
                        </pic:blipFill>
                        <pic:spPr bwMode="auto">
                          <a:xfrm>
                            <a:off x="895350" y="342900"/>
                            <a:ext cx="903605" cy="733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99795" cy="6057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CCAFA8" id="Group 127" o:spid="_x0000_s1026" alt="&quot;&quot;" style="position:absolute;margin-left:-6.75pt;margin-top:7.5pt;width:141.65pt;height:84.75pt;z-index:251612193" coordsize="17989,1076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">
                <v:shape id="Picture 1" o:spid="_x0000_s1027" type="#_x0000_t75" style="position:absolute;left:8953;top:3429;width:9036;height:733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">
                  <v:imagedata r:id="rId103" o:title="" cropbottom="-13975f" cropleft="32614f"/>
                </v:shape>
                <v:shape id="Picture 126" o:spid="_x0000_s1028" type="#_x0000_t75" style="position:absolute;width:8997;height:605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">
                  <v:imagedata r:id="rId104" o:title="" croptop="9333f" cropbottom="20380f" cropleft="7740f" cropright="5131f"/>
                </v:shape>
              </v:group>
            </w:pict>
          </mc:Fallback>
        </mc:AlternateContent>
      </w:r>
      <w:r w:rsidRPr="009B6BC9">
        <w:rPr>
          <w:rFonts w:ascii="Arial" w:hAnsi="Arial" w:cs="Arial"/>
          <w:sz w:val="28"/>
          <w:szCs w:val="28"/>
          <w:lang w:val="en-US"/>
        </w:rPr>
        <w:t>Other things make it hard too.</w:t>
      </w:r>
    </w:p>
    <w:p w14:paraId="561680A6" w14:textId="77777777" w:rsidR="00DB100A" w:rsidRPr="009B6BC9" w:rsidRDefault="00DB100A" w:rsidP="00F5735B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9B6BC9">
        <w:rPr>
          <w:rFonts w:ascii="Arial" w:hAnsi="Arial" w:cs="Arial"/>
          <w:sz w:val="28"/>
          <w:szCs w:val="28"/>
          <w:lang w:val="en-US"/>
        </w:rPr>
        <w:t xml:space="preserve">Like you may </w:t>
      </w:r>
    </w:p>
    <w:p w14:paraId="38523367" w14:textId="77777777" w:rsidR="00DB100A" w:rsidRPr="00C72DA8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e Aboriginal or Torres Strait Islander</w:t>
      </w:r>
    </w:p>
    <w:p w14:paraId="1EDE861C" w14:textId="77777777" w:rsidR="00F5735B" w:rsidRDefault="00F5735B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92B4AC5" w14:textId="2B0FF95F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763973">
        <w:rPr>
          <w:rFonts w:ascii="Arial" w:hAnsi="Arial" w:cs="Arial"/>
          <w:b/>
          <w:bCs/>
          <w:sz w:val="28"/>
          <w:szCs w:val="28"/>
          <w:lang w:val="en-US"/>
        </w:rPr>
        <w:t>and</w:t>
      </w:r>
    </w:p>
    <w:p w14:paraId="176F4CC2" w14:textId="77777777" w:rsidR="00C44CA1" w:rsidRPr="00763973" w:rsidRDefault="00C44CA1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B6EF2B2" w14:textId="77777777" w:rsidR="00DB100A" w:rsidRPr="002C3983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12188" behindDoc="0" locked="0" layoutInCell="1" allowOverlap="1" wp14:anchorId="6FC26151" wp14:editId="5D292B96">
            <wp:simplePos x="0" y="0"/>
            <wp:positionH relativeFrom="column">
              <wp:posOffset>681381</wp:posOffset>
            </wp:positionH>
            <wp:positionV relativeFrom="paragraph">
              <wp:posOffset>94615</wp:posOffset>
            </wp:positionV>
            <wp:extent cx="1032175" cy="1440000"/>
            <wp:effectExtent l="0" t="0" r="0" b="8255"/>
            <wp:wrapNone/>
            <wp:docPr id="1849" name="Picture 18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" name="Picture 18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175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>are a w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oman </w:t>
      </w:r>
      <w:r w:rsidRPr="001C7607">
        <w:rPr>
          <w:rFonts w:ascii="Arial" w:hAnsi="Arial" w:cs="Arial"/>
          <w:b/>
          <w:bCs/>
          <w:sz w:val="28"/>
          <w:szCs w:val="28"/>
          <w:lang w:val="en-US"/>
        </w:rPr>
        <w:t>or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 girl</w:t>
      </w:r>
    </w:p>
    <w:p w14:paraId="5A616FAD" w14:textId="77777777" w:rsidR="00DB100A" w:rsidRPr="002C3983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2C3983">
        <w:rPr>
          <w:rFonts w:ascii="Arial" w:hAnsi="Arial" w:cs="Arial"/>
          <w:b/>
          <w:bCs/>
          <w:sz w:val="28"/>
          <w:szCs w:val="28"/>
          <w:lang w:val="en-US"/>
        </w:rPr>
        <w:t xml:space="preserve">and </w:t>
      </w:r>
    </w:p>
    <w:p w14:paraId="670637F5" w14:textId="77777777" w:rsidR="00DB100A" w:rsidRPr="002C3983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C3983">
        <w:rPr>
          <w:rFonts w:ascii="Arial" w:hAnsi="Arial" w:cs="Arial"/>
          <w:sz w:val="28"/>
          <w:szCs w:val="28"/>
          <w:lang w:val="en-US"/>
        </w:rPr>
        <w:t>you have a disability.</w:t>
      </w:r>
    </w:p>
    <w:p w14:paraId="749D925C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5C04C3E3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3DDBCE08" w14:textId="77777777" w:rsidR="00DB100A" w:rsidRPr="00CE0F5A" w:rsidRDefault="00DB100A" w:rsidP="00F5735B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CE0F5A">
        <w:rPr>
          <w:rFonts w:ascii="Arial" w:hAnsi="Arial" w:cs="Arial"/>
          <w:b/>
          <w:bCs/>
          <w:sz w:val="28"/>
          <w:szCs w:val="28"/>
          <w:lang w:val="en-US"/>
        </w:rPr>
        <w:t>Or</w:t>
      </w:r>
    </w:p>
    <w:p w14:paraId="347BD855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0E26FD0A" w14:textId="77777777" w:rsidR="00DB100A" w:rsidRPr="00B32929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12186" behindDoc="1" locked="0" layoutInCell="1" allowOverlap="1" wp14:anchorId="49E58996" wp14:editId="48BBD8E1">
                <wp:simplePos x="0" y="0"/>
                <wp:positionH relativeFrom="column">
                  <wp:posOffset>95250</wp:posOffset>
                </wp:positionH>
                <wp:positionV relativeFrom="paragraph">
                  <wp:posOffset>29845</wp:posOffset>
                </wp:positionV>
                <wp:extent cx="1736725" cy="1079500"/>
                <wp:effectExtent l="0" t="0" r="0" b="6350"/>
                <wp:wrapNone/>
                <wp:docPr id="1853" name="Group 18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6725" cy="1079500"/>
                          <a:chOff x="0" y="0"/>
                          <a:chExt cx="1736725" cy="1079500"/>
                        </a:xfrm>
                      </wpg:grpSpPr>
                      <pic:pic xmlns:pic="http://schemas.openxmlformats.org/drawingml/2006/picture">
                        <pic:nvPicPr>
                          <pic:cNvPr id="1852" name="Picture 1852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800100" y="0"/>
                            <a:ext cx="936625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51" name="Picture 1851"/>
                          <pic:cNvPicPr>
                            <a:picLocks noChangeAspect="1"/>
                          </pic:cNvPicPr>
                        </pic:nvPicPr>
                        <pic:blipFill>
                          <a:blip r:embed="rId10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83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D7586B7" id="Group 1853" o:spid="_x0000_s1026" alt="&quot;&quot;" style="position:absolute;margin-left:7.5pt;margin-top:2.35pt;width:136.75pt;height:85pt;z-index:-251704294" coordsize="17367,107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">
                <v:shape id="Picture 1852" o:spid="_x0000_s1027" type="#_x0000_t75" style="position:absolute;left:8001;width:9366;height:10795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">
                  <v:imagedata r:id="rId107" o:title=""/>
                </v:shape>
                <v:shape id="Picture 1851" o:spid="_x0000_s1028" type="#_x0000_t75" style="position:absolute;width:7988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">
                  <v:imagedata r:id="rId108" o:title=""/>
                </v:shape>
              </v:group>
            </w:pict>
          </mc:Fallback>
        </mc:AlternateContent>
      </w:r>
    </w:p>
    <w:p w14:paraId="08C6190A" w14:textId="6B53A2BF" w:rsidR="00DB100A" w:rsidRPr="00077C2D" w:rsidRDefault="00037B48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</w:t>
      </w:r>
      <w:r w:rsidR="00DB100A">
        <w:rPr>
          <w:rFonts w:ascii="Arial" w:hAnsi="Arial" w:cs="Arial"/>
          <w:sz w:val="28"/>
          <w:szCs w:val="28"/>
          <w:lang w:val="en-US"/>
        </w:rPr>
        <w:t>speak a different language</w:t>
      </w:r>
    </w:p>
    <w:p w14:paraId="029FF201" w14:textId="77777777" w:rsidR="00C404E2" w:rsidRDefault="00C404E2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7BE5557" w14:textId="77777777" w:rsidR="00DB100A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763973">
        <w:rPr>
          <w:rFonts w:ascii="Arial" w:hAnsi="Arial" w:cs="Arial"/>
          <w:b/>
          <w:bCs/>
          <w:sz w:val="28"/>
          <w:szCs w:val="28"/>
          <w:lang w:val="en-US"/>
        </w:rPr>
        <w:t>and</w:t>
      </w:r>
    </w:p>
    <w:p w14:paraId="726B1BB0" w14:textId="77777777" w:rsidR="00C44CA1" w:rsidRPr="00C404E2" w:rsidRDefault="00C44CA1" w:rsidP="00F5735B">
      <w:pPr>
        <w:spacing w:after="0" w:line="480" w:lineRule="auto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11E076E" w14:textId="3D538F2B" w:rsidR="00DB100A" w:rsidRPr="002C3983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12189" behindDoc="0" locked="0" layoutInCell="1" allowOverlap="1" wp14:anchorId="689C39D9" wp14:editId="5ABE11C0">
            <wp:simplePos x="0" y="0"/>
            <wp:positionH relativeFrom="column">
              <wp:posOffset>685826</wp:posOffset>
            </wp:positionH>
            <wp:positionV relativeFrom="paragraph">
              <wp:posOffset>77470</wp:posOffset>
            </wp:positionV>
            <wp:extent cx="1032175" cy="1440000"/>
            <wp:effectExtent l="0" t="0" r="0" b="8255"/>
            <wp:wrapNone/>
            <wp:docPr id="1850" name="Picture 18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" name="Picture 18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175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CA1">
        <w:rPr>
          <w:rFonts w:ascii="Arial" w:hAnsi="Arial" w:cs="Arial"/>
          <w:sz w:val="28"/>
          <w:szCs w:val="28"/>
          <w:lang w:val="en-US"/>
        </w:rPr>
        <w:t xml:space="preserve">you </w:t>
      </w:r>
      <w:r>
        <w:rPr>
          <w:rFonts w:ascii="Arial" w:hAnsi="Arial" w:cs="Arial"/>
          <w:sz w:val="28"/>
          <w:szCs w:val="28"/>
          <w:lang w:val="en-US"/>
        </w:rPr>
        <w:t>are a w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oman </w:t>
      </w:r>
      <w:r w:rsidRPr="001C7607">
        <w:rPr>
          <w:rFonts w:ascii="Arial" w:hAnsi="Arial" w:cs="Arial"/>
          <w:b/>
          <w:bCs/>
          <w:sz w:val="28"/>
          <w:szCs w:val="28"/>
          <w:lang w:val="en-US"/>
        </w:rPr>
        <w:t>or</w:t>
      </w:r>
      <w:r w:rsidRPr="002C3983">
        <w:rPr>
          <w:rFonts w:ascii="Arial" w:hAnsi="Arial" w:cs="Arial"/>
          <w:sz w:val="28"/>
          <w:szCs w:val="28"/>
          <w:lang w:val="en-US"/>
        </w:rPr>
        <w:t xml:space="preserve"> girl</w:t>
      </w:r>
    </w:p>
    <w:p w14:paraId="180FD3C4" w14:textId="77777777" w:rsidR="00DB100A" w:rsidRPr="002C3983" w:rsidRDefault="00DB100A" w:rsidP="00F5735B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2C3983">
        <w:rPr>
          <w:rFonts w:ascii="Arial" w:hAnsi="Arial" w:cs="Arial"/>
          <w:b/>
          <w:bCs/>
          <w:sz w:val="28"/>
          <w:szCs w:val="28"/>
          <w:lang w:val="en-US"/>
        </w:rPr>
        <w:t xml:space="preserve">and </w:t>
      </w:r>
    </w:p>
    <w:p w14:paraId="323BC0A6" w14:textId="044CD299" w:rsidR="0070752B" w:rsidRDefault="00DB100A" w:rsidP="00F5735B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2C3983">
        <w:rPr>
          <w:rFonts w:ascii="Arial" w:hAnsi="Arial" w:cs="Arial"/>
          <w:sz w:val="28"/>
          <w:szCs w:val="28"/>
          <w:lang w:val="en-US"/>
        </w:rPr>
        <w:t>you have a disability.</w:t>
      </w:r>
    </w:p>
    <w:p w14:paraId="1237F7F3" w14:textId="77777777" w:rsidR="0070752B" w:rsidRDefault="0070752B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lastRenderedPageBreak/>
        <w:br w:type="page"/>
      </w:r>
    </w:p>
    <w:p w14:paraId="69BA32C7" w14:textId="098B6DC6" w:rsidR="00010C77" w:rsidRPr="0038276D" w:rsidRDefault="00F5735B" w:rsidP="0070752B">
      <w:pPr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766F1A8A" wp14:editId="5838EA5B">
            <wp:simplePos x="0" y="0"/>
            <wp:positionH relativeFrom="column">
              <wp:posOffset>341630</wp:posOffset>
            </wp:positionH>
            <wp:positionV relativeFrom="paragraph">
              <wp:posOffset>-559435</wp:posOffset>
            </wp:positionV>
            <wp:extent cx="1440000" cy="1440000"/>
            <wp:effectExtent l="0" t="0" r="8255" b="8255"/>
            <wp:wrapNone/>
            <wp:docPr id="151" name="Picture 1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1EC8">
        <w:rPr>
          <w:rFonts w:ascii="Arial" w:hAnsi="Arial" w:cs="Arial"/>
          <w:b/>
          <w:bCs/>
          <w:sz w:val="40"/>
          <w:szCs w:val="40"/>
          <w:lang w:val="en-US"/>
        </w:rPr>
        <w:t>Information the way you need it</w:t>
      </w:r>
    </w:p>
    <w:p w14:paraId="41B586AE" w14:textId="6C93AAA2" w:rsidR="00C83E37" w:rsidRDefault="00C83E37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203C1A" w14:textId="09D0C0B0" w:rsidR="008D2C39" w:rsidRDefault="008D2C39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12F4410" w14:textId="4CAF097C" w:rsidR="00F5735B" w:rsidRDefault="00F5735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BFCA1CB" w14:textId="7AD29099" w:rsidR="00C83E37" w:rsidRDefault="00C83E37" w:rsidP="00037B4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5D7C7C1" w14:textId="096EB7B2" w:rsidR="00C83E37" w:rsidRDefault="003E537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555840" behindDoc="0" locked="0" layoutInCell="1" allowOverlap="1" wp14:anchorId="4FB46875" wp14:editId="49056477">
                <wp:simplePos x="0" y="0"/>
                <wp:positionH relativeFrom="column">
                  <wp:posOffset>-173990</wp:posOffset>
                </wp:positionH>
                <wp:positionV relativeFrom="paragraph">
                  <wp:posOffset>450850</wp:posOffset>
                </wp:positionV>
                <wp:extent cx="1889760" cy="2000250"/>
                <wp:effectExtent l="0" t="0" r="0" b="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9760" cy="2000250"/>
                          <a:chOff x="0" y="0"/>
                          <a:chExt cx="1889760" cy="2000250"/>
                        </a:xfrm>
                      </wpg:grpSpPr>
                      <pic:pic xmlns:pic="http://schemas.openxmlformats.org/drawingml/2006/picture">
                        <pic:nvPicPr>
                          <pic:cNvPr id="4" name="Pictur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866775" y="0"/>
                            <a:ext cx="102298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809625" y="1247775"/>
                            <a:ext cx="1079500" cy="752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8" name="Group 8"/>
                        <wpg:cNvGrpSpPr/>
                        <wpg:grpSpPr>
                          <a:xfrm>
                            <a:off x="0" y="114300"/>
                            <a:ext cx="776605" cy="1029970"/>
                            <a:chOff x="0" y="0"/>
                            <a:chExt cx="605155" cy="734695"/>
                          </a:xfrm>
                        </wpg:grpSpPr>
                        <wps:wsp>
                          <wps:cNvPr id="10" name="Rectangle 185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5155" cy="71945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" name="Picture 1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190500" y="104775"/>
                              <a:ext cx="410210" cy="6299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15" name="Group 181"/>
                          <wpg:cNvGrpSpPr>
                            <a:grpSpLocks/>
                          </wpg:cNvGrpSpPr>
                          <wpg:grpSpPr bwMode="auto">
                            <a:xfrm>
                              <a:off x="57150" y="123825"/>
                              <a:ext cx="90805" cy="571500"/>
                              <a:chOff x="2152" y="14250"/>
                              <a:chExt cx="143" cy="900"/>
                            </a:xfrm>
                          </wpg:grpSpPr>
                          <wps:wsp>
                            <wps:cNvPr id="16" name="Rectangle 1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250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A50021"/>
                              </a:solidFill>
                              <a:ln w="9525">
                                <a:solidFill>
                                  <a:srgbClr val="A5002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" name="Rectangle 18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595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>
                                  <a:lumMod val="95000"/>
                                  <a:lumOff val="5000"/>
                                </a:sysClr>
                              </a:solidFill>
                              <a:ln w="952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Rectangle 18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52" y="14940"/>
                                <a:ext cx="143" cy="2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 w="9525">
                                <a:solidFill>
                                  <a:srgbClr val="00B0F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0232C1D" id="Group 3" o:spid="_x0000_s1026" alt="&quot;&quot;" style="position:absolute;margin-left:-13.7pt;margin-top:35.5pt;width:148.8pt;height:157.5pt;z-index:251555840" coordsize="18897,20002" o:gfxdata="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8zooor7I8o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">
                <v:shape id="Picture 4" o:spid="_x0000_s1027" type="#_x0000_t75" alt="&quot;&quot;" style="position:absolute;left:8667;width:10230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">
                  <v:imagedata r:id="rId14" o:title="" croptop="4917f" cropbottom="4572f" cropleft="5900f" cropright="6539f"/>
                </v:shape>
                <v:shape id="Picture 7" o:spid="_x0000_s1028" type="#_x0000_t75" alt="&quot;&quot;" style="position:absolute;left:8096;top:12477;width:10795;height:7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">
                  <v:imagedata r:id="rId111" o:title="" cropbottom="19853f"/>
                </v:shape>
                <v:group id="Group 8" o:spid="_x0000_s1029" style="position:absolute;top:1143;width:7766;height:10299" coordsize="6051,73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">
                  <v:rect id="Rectangle 185" o:spid="_x0000_s1030" style="position:absolute;width:6051;height:71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"/>
                  <v:shape id="Picture 11" o:spid="_x0000_s1031" type="#_x0000_t75" alt="&quot;&quot;" style="position:absolute;left:1905;top:1047;width:4102;height:62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">
                    <v:imagedata r:id="rId15" o:title="" croptop="6391f" cropbottom="5555f" cropleft="24582f" cropright="6048f"/>
                  </v:shape>
                  <v:group id="Group 181" o:spid="_x0000_s1032" style="position:absolute;left:571;top:1238;width:908;height:5715" coordorigin="2152,14250" coordsize="143,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">
                    <v:rect id="Rectangle 182" o:spid="_x0000_s1033" style="position:absolute;left:2152;top:1425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" fillcolor="#a50021" strokecolor="#a50021"/>
                    <v:rect id="Rectangle 183" o:spid="_x0000_s1034" style="position:absolute;left:2152;top:14595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" fillcolor="#0d0d0d"/>
                    <v:rect id="Rectangle 184" o:spid="_x0000_s1035" style="position:absolute;left:2152;top:1494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" fillcolor="#00b0f0" strokecolor="#00b0f0"/>
                  </v:group>
                </v:group>
              </v:group>
            </w:pict>
          </mc:Fallback>
        </mc:AlternateContent>
      </w:r>
    </w:p>
    <w:p w14:paraId="2E07A0A1" w14:textId="53E8F5E1" w:rsidR="00E00ED2" w:rsidRDefault="00EB6AD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People with disability have</w:t>
      </w:r>
      <w:r w:rsidR="0028070D">
        <w:rPr>
          <w:rFonts w:ascii="Arial" w:hAnsi="Arial" w:cs="Arial"/>
          <w:sz w:val="28"/>
          <w:szCs w:val="28"/>
          <w:lang w:val="en-US"/>
        </w:rPr>
        <w:t xml:space="preserve"> the right to</w:t>
      </w:r>
    </w:p>
    <w:p w14:paraId="52171D3D" w14:textId="7964A59E" w:rsidR="00C83E37" w:rsidRDefault="0028070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et </w:t>
      </w:r>
      <w:r w:rsidR="00F26B0A">
        <w:rPr>
          <w:rFonts w:ascii="Arial" w:hAnsi="Arial" w:cs="Arial"/>
          <w:sz w:val="28"/>
          <w:szCs w:val="28"/>
          <w:lang w:val="en-US"/>
        </w:rPr>
        <w:t xml:space="preserve">information </w:t>
      </w:r>
    </w:p>
    <w:p w14:paraId="0EF371ED" w14:textId="7631EF90" w:rsidR="00F26B0A" w:rsidRDefault="0034355F" w:rsidP="00037B48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hen </w:t>
      </w:r>
      <w:r w:rsidR="00E00ED2">
        <w:rPr>
          <w:rFonts w:ascii="Arial" w:hAnsi="Arial" w:cs="Arial"/>
          <w:sz w:val="28"/>
          <w:szCs w:val="28"/>
          <w:lang w:val="en-US"/>
        </w:rPr>
        <w:t>you</w:t>
      </w:r>
      <w:r>
        <w:rPr>
          <w:rFonts w:ascii="Arial" w:hAnsi="Arial" w:cs="Arial"/>
          <w:sz w:val="28"/>
          <w:szCs w:val="28"/>
          <w:lang w:val="en-US"/>
        </w:rPr>
        <w:t xml:space="preserve"> need it</w:t>
      </w:r>
    </w:p>
    <w:p w14:paraId="4FACDABE" w14:textId="13C686E9" w:rsidR="0034355F" w:rsidRPr="009F6294" w:rsidRDefault="0034355F" w:rsidP="00037B48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n a way </w:t>
      </w:r>
      <w:r w:rsidR="000935FC">
        <w:rPr>
          <w:rFonts w:ascii="Arial" w:hAnsi="Arial" w:cs="Arial"/>
          <w:sz w:val="28"/>
          <w:szCs w:val="28"/>
          <w:lang w:val="en-US"/>
        </w:rPr>
        <w:t xml:space="preserve">you </w:t>
      </w:r>
      <w:r>
        <w:rPr>
          <w:rFonts w:ascii="Arial" w:hAnsi="Arial" w:cs="Arial"/>
          <w:sz w:val="28"/>
          <w:szCs w:val="28"/>
          <w:lang w:val="en-US"/>
        </w:rPr>
        <w:t>can understand</w:t>
      </w:r>
      <w:r w:rsidRPr="009F6294">
        <w:rPr>
          <w:rFonts w:ascii="Arial" w:hAnsi="Arial" w:cs="Arial"/>
          <w:sz w:val="28"/>
          <w:szCs w:val="28"/>
          <w:lang w:val="en-US"/>
        </w:rPr>
        <w:t>.</w:t>
      </w:r>
    </w:p>
    <w:p w14:paraId="4B36D1E8" w14:textId="34B42560" w:rsidR="00A71EF9" w:rsidRDefault="00A71EF9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D8C0707" w14:textId="7A3C4CD5" w:rsidR="0034355F" w:rsidRDefault="0034355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E82163E" w14:textId="7462E6E2" w:rsidR="0034355F" w:rsidRDefault="0034355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FA36C37" w14:textId="682703AB" w:rsidR="0034355F" w:rsidRDefault="003E537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29B5CDD" wp14:editId="00AC8F24">
                <wp:simplePos x="0" y="0"/>
                <wp:positionH relativeFrom="column">
                  <wp:posOffset>-384175</wp:posOffset>
                </wp:positionH>
                <wp:positionV relativeFrom="paragraph">
                  <wp:posOffset>485775</wp:posOffset>
                </wp:positionV>
                <wp:extent cx="1079500" cy="1360805"/>
                <wp:effectExtent l="0" t="0" r="6350" b="0"/>
                <wp:wrapNone/>
                <wp:docPr id="1905" name="Group 19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9500" cy="1360805"/>
                          <a:chOff x="0" y="0"/>
                          <a:chExt cx="1079500" cy="1360805"/>
                        </a:xfrm>
                      </wpg:grpSpPr>
                      <pic:pic xmlns:pic="http://schemas.openxmlformats.org/drawingml/2006/picture">
                        <pic:nvPicPr>
                          <pic:cNvPr id="1882" name="Picture 1882" descr="Shape, rectang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360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04" name="Picture 1904"/>
                          <pic:cNvPicPr>
                            <a:picLocks noChangeAspect="1"/>
                          </pic:cNvPicPr>
                        </pic:nvPicPr>
                        <pic:blipFill>
                          <a:blip r:embed="rId1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5725" y="47625"/>
                            <a:ext cx="899795" cy="5321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428250" id="Group 1905" o:spid="_x0000_s1026" alt="&quot;&quot;" style="position:absolute;margin-left:-30.25pt;margin-top:38.25pt;width:85pt;height:107.15pt;z-index:251714560" coordsize="10795,1360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JiyiRNM7AADTOwAAFQAAAGRycy9tZWRpYS9pbWFnZTIu&#13;&#10;anBlZ//Y/+AAEEpGSUYAAQEBANwA3AAA/9sAQwACAQEBAQECAQEBAgICAgIEAwICAgIFBAQDBAYF&#13;&#10;BgYGBQYGBgcJCAYHCQcGBggLCAkKCgoKCgYICwwLCgwJCgoK/9sAQwECAgICAgIFAwMFCgcGBwoK&#13;&#10;CgoKCgoKCgoKCgoKCgoKCgoKCgoKCgoKCgoKCgoKCgoKCgoKCgoKCgoKCgoKCgoK/8AAEQgAgADY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">
                <v:shape id="Picture 1882" o:spid="_x0000_s1027" type="#_x0000_t75" alt="Shape, rectangle&#10;&#10;Description automatically generated" style="position:absolute;width:10795;height:1360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">
                  <v:imagedata r:id="rId114" o:title="Shape, rectangle&#10;&#10;Description automatically generated"/>
                </v:shape>
                <v:shape id="Picture 1904" o:spid="_x0000_s1028" type="#_x0000_t75" style="position:absolute;left:857;top:476;width:8998;height:532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">
                  <v:imagedata r:id="rId115" o:title=""/>
                </v:shape>
              </v:group>
            </w:pict>
          </mc:Fallback>
        </mc:AlternateContent>
      </w:r>
    </w:p>
    <w:p w14:paraId="111F7C4A" w14:textId="36EC0919" w:rsidR="00A71EF9" w:rsidRPr="00A2012C" w:rsidRDefault="00A71EF9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A2012C">
        <w:rPr>
          <w:rFonts w:ascii="Arial" w:hAnsi="Arial" w:cs="Arial"/>
          <w:sz w:val="28"/>
          <w:szCs w:val="28"/>
          <w:lang w:val="en-US"/>
        </w:rPr>
        <w:t xml:space="preserve">There </w:t>
      </w:r>
      <w:r w:rsidR="00A2012C">
        <w:rPr>
          <w:rFonts w:ascii="Arial" w:hAnsi="Arial" w:cs="Arial"/>
          <w:sz w:val="28"/>
          <w:szCs w:val="28"/>
          <w:lang w:val="en-US"/>
        </w:rPr>
        <w:t>is</w:t>
      </w:r>
      <w:r w:rsidRPr="00A2012C">
        <w:rPr>
          <w:rFonts w:ascii="Arial" w:hAnsi="Arial" w:cs="Arial"/>
          <w:sz w:val="28"/>
          <w:szCs w:val="28"/>
          <w:lang w:val="en-US"/>
        </w:rPr>
        <w:t xml:space="preserve"> informatio</w:t>
      </w:r>
      <w:r w:rsidR="000459CA">
        <w:rPr>
          <w:rFonts w:ascii="Arial" w:hAnsi="Arial" w:cs="Arial"/>
          <w:sz w:val="28"/>
          <w:szCs w:val="28"/>
          <w:lang w:val="en-US"/>
        </w:rPr>
        <w:t>n you need to know</w:t>
      </w:r>
      <w:r w:rsidRPr="00A2012C">
        <w:rPr>
          <w:rFonts w:ascii="Arial" w:hAnsi="Arial" w:cs="Arial"/>
          <w:sz w:val="28"/>
          <w:szCs w:val="28"/>
          <w:lang w:val="en-US"/>
        </w:rPr>
        <w:t>.</w:t>
      </w:r>
    </w:p>
    <w:p w14:paraId="7FEFCF89" w14:textId="765C93A4" w:rsidR="00A71EF9" w:rsidRDefault="00ED18C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718656" behindDoc="0" locked="0" layoutInCell="1" allowOverlap="1" wp14:anchorId="09AB9F3B" wp14:editId="2E25F173">
            <wp:simplePos x="0" y="0"/>
            <wp:positionH relativeFrom="column">
              <wp:posOffset>695325</wp:posOffset>
            </wp:positionH>
            <wp:positionV relativeFrom="paragraph">
              <wp:posOffset>115570</wp:posOffset>
            </wp:positionV>
            <wp:extent cx="1080000" cy="1105190"/>
            <wp:effectExtent l="0" t="0" r="6350" b="0"/>
            <wp:wrapNone/>
            <wp:docPr id="1906" name="Picture 19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" name="Picture 19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105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6F2E">
        <w:rPr>
          <w:rFonts w:ascii="Arial" w:hAnsi="Arial" w:cs="Arial"/>
          <w:sz w:val="28"/>
          <w:szCs w:val="28"/>
          <w:lang w:val="en-US"/>
        </w:rPr>
        <w:t>Like</w:t>
      </w:r>
      <w:r w:rsidR="00AD6459">
        <w:rPr>
          <w:rFonts w:ascii="Arial" w:hAnsi="Arial" w:cs="Arial"/>
          <w:sz w:val="28"/>
          <w:szCs w:val="28"/>
          <w:lang w:val="en-US"/>
        </w:rPr>
        <w:t xml:space="preserve"> </w:t>
      </w:r>
      <w:r w:rsidR="00E32D04">
        <w:rPr>
          <w:rFonts w:ascii="Arial" w:hAnsi="Arial" w:cs="Arial"/>
          <w:sz w:val="28"/>
          <w:szCs w:val="28"/>
          <w:lang w:val="en-US"/>
        </w:rPr>
        <w:t>you</w:t>
      </w:r>
    </w:p>
    <w:p w14:paraId="62022322" w14:textId="4D5C24E3" w:rsidR="00A71EF9" w:rsidRDefault="00E32D04" w:rsidP="00037B4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have </w:t>
      </w:r>
      <w:r w:rsidR="008C6109">
        <w:rPr>
          <w:rFonts w:ascii="Arial" w:hAnsi="Arial" w:cs="Arial"/>
          <w:sz w:val="28"/>
          <w:szCs w:val="28"/>
          <w:lang w:val="en-US"/>
        </w:rPr>
        <w:t xml:space="preserve">a </w:t>
      </w:r>
      <w:r w:rsidR="00747847">
        <w:rPr>
          <w:rFonts w:ascii="Arial" w:hAnsi="Arial" w:cs="Arial"/>
          <w:sz w:val="28"/>
          <w:szCs w:val="28"/>
          <w:lang w:val="en-US"/>
        </w:rPr>
        <w:t>bill</w:t>
      </w:r>
      <w:r w:rsidR="008C6109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070AA8D2" w14:textId="106768E6" w:rsidR="00A71EF9" w:rsidRPr="000A020F" w:rsidRDefault="000A020F" w:rsidP="00037B4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0A020F">
        <w:rPr>
          <w:rFonts w:ascii="Arial" w:hAnsi="Arial" w:cs="Arial"/>
          <w:sz w:val="28"/>
          <w:szCs w:val="28"/>
          <w:lang w:val="en-US"/>
        </w:rPr>
        <w:t>have health information to read</w:t>
      </w:r>
      <w:r w:rsidR="008C6109" w:rsidRPr="000A020F">
        <w:rPr>
          <w:rFonts w:ascii="Arial" w:hAnsi="Arial" w:cs="Arial"/>
          <w:sz w:val="28"/>
          <w:szCs w:val="28"/>
          <w:lang w:val="en-US"/>
        </w:rPr>
        <w:t>.</w:t>
      </w:r>
    </w:p>
    <w:p w14:paraId="3EFB2F1F" w14:textId="7DA3339E" w:rsidR="00A71EF9" w:rsidRDefault="00A71EF9" w:rsidP="00037B48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0433C84" w14:textId="3E757DAD" w:rsidR="008C6109" w:rsidRDefault="008C6109" w:rsidP="00037B48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633B00" w14:textId="44FEF269" w:rsidR="008C6109" w:rsidRDefault="008C6109" w:rsidP="00037B48">
      <w:pPr>
        <w:pStyle w:val="ListParagraph"/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But</w:t>
      </w:r>
    </w:p>
    <w:p w14:paraId="03A689CE" w14:textId="77777777" w:rsidR="0070752B" w:rsidRPr="008C6109" w:rsidRDefault="0070752B" w:rsidP="00037B48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851A7A9" w14:textId="569929A2" w:rsidR="00A71EF9" w:rsidRPr="00BF2FD4" w:rsidRDefault="00ED18C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840547" behindDoc="0" locked="0" layoutInCell="1" allowOverlap="1" wp14:anchorId="4CDF1EF1" wp14:editId="7BA12D9E">
                <wp:simplePos x="0" y="0"/>
                <wp:positionH relativeFrom="column">
                  <wp:posOffset>-304800</wp:posOffset>
                </wp:positionH>
                <wp:positionV relativeFrom="paragraph">
                  <wp:posOffset>0</wp:posOffset>
                </wp:positionV>
                <wp:extent cx="2012950" cy="2246855"/>
                <wp:effectExtent l="38100" t="38100" r="6350" b="58420"/>
                <wp:wrapNone/>
                <wp:docPr id="1907" name="Group 19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2950" cy="2246855"/>
                          <a:chOff x="0" y="0"/>
                          <a:chExt cx="2012950" cy="2246855"/>
                        </a:xfrm>
                      </wpg:grpSpPr>
                      <wpg:grpSp>
                        <wpg:cNvPr id="35" name="Group 35"/>
                        <wpg:cNvGrpSpPr/>
                        <wpg:grpSpPr>
                          <a:xfrm>
                            <a:off x="123825" y="114300"/>
                            <a:ext cx="1889125" cy="1885950"/>
                            <a:chOff x="0" y="114300"/>
                            <a:chExt cx="1889125" cy="1885950"/>
                          </a:xfrm>
                        </wpg:grpSpPr>
                        <pic:pic xmlns:pic="http://schemas.openxmlformats.org/drawingml/2006/picture">
                          <pic:nvPicPr>
                            <pic:cNvPr id="247" name="Picture 24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7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942975" y="152400"/>
                              <a:ext cx="852882" cy="9000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48" name="Picture 2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0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809625" y="1247775"/>
                              <a:ext cx="1079500" cy="7524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249" name="Group 249"/>
                          <wpg:cNvGrpSpPr/>
                          <wpg:grpSpPr>
                            <a:xfrm>
                              <a:off x="0" y="114300"/>
                              <a:ext cx="776605" cy="1029970"/>
                              <a:chOff x="0" y="0"/>
                              <a:chExt cx="605155" cy="734695"/>
                            </a:xfrm>
                          </wpg:grpSpPr>
                          <wps:wsp>
                            <wps:cNvPr id="250" name="Rectangle 18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5155" cy="7194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251" name="Picture 25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email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190500" y="104775"/>
                                <a:ext cx="410210" cy="62992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g:grpSp>
                            <wpg:cNvPr id="252" name="Group 181"/>
                            <wpg:cNvGrpSpPr>
                              <a:grpSpLocks/>
                            </wpg:cNvGrpSpPr>
                            <wpg:grpSpPr bwMode="auto">
                              <a:xfrm>
                                <a:off x="57150" y="123825"/>
                                <a:ext cx="90805" cy="571500"/>
                                <a:chOff x="2152" y="14250"/>
                                <a:chExt cx="143" cy="900"/>
                              </a:xfrm>
                            </wpg:grpSpPr>
                            <wps:wsp>
                              <wps:cNvPr id="254" name="Rectangle 18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2" y="14250"/>
                                  <a:ext cx="143" cy="2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50021"/>
                                </a:solidFill>
                                <a:ln w="9525">
                                  <a:solidFill>
                                    <a:srgbClr val="A5002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5" name="Rectangle 18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2" y="14595"/>
                                  <a:ext cx="143" cy="2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ln w="9525">
                                  <a:solidFill>
                                    <a:sysClr val="windowText" lastClr="000000">
                                      <a:lumMod val="100000"/>
                                      <a:lumOff val="0"/>
                                    </a:sysClr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Rectangle 18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2" y="14940"/>
                                  <a:ext cx="143" cy="2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 w="9525">
                                  <a:solidFill>
                                    <a:srgbClr val="00B0F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</wpg:grpSp>
                      <wps:wsp>
                        <wps:cNvPr id="152" name="Straight Connector 15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V="1">
                            <a:off x="0" y="0"/>
                            <a:ext cx="933450" cy="1122905"/>
                          </a:xfrm>
                          <a:prstGeom prst="line">
                            <a:avLst/>
                          </a:prstGeom>
                          <a:ln w="1016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4" name="Straight Connector 15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V="1">
                            <a:off x="895350" y="95250"/>
                            <a:ext cx="933450" cy="1122905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5" name="Straight Connector 155"/>
                        <wps:cNvCnPr/>
                        <wps:spPr>
                          <a:xfrm flipV="1">
                            <a:off x="990600" y="1123950"/>
                            <a:ext cx="933450" cy="1122905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FD17C7" id="Group 1907" o:spid="_x0000_s1026" alt="&quot;&quot;" style="position:absolute;margin-left:-24pt;margin-top:0;width:158.5pt;height:176.9pt;z-index:251840547" coordsize="20129,22468" o:gfxdata="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8zooor7I8o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">
                <v:group id="Group 35" o:spid="_x0000_s1027" style="position:absolute;left:1238;top:1143;width:18891;height:18859" coordorigin=",1143" coordsize="18891,1885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">
                  <v:shape id="Picture 247" o:spid="_x0000_s1028" type="#_x0000_t75" alt="&quot;&quot;" style="position:absolute;left:9429;top:1524;width:8529;height:90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">
                    <v:imagedata r:id="rId14" o:title="" croptop="4917f" cropbottom="4572f" cropleft="5900f" cropright="6539f"/>
                  </v:shape>
                  <v:shape id="Picture 248" o:spid="_x0000_s1029" type="#_x0000_t75" alt="&quot;&quot;" style="position:absolute;left:8096;top:12477;width:10795;height:75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">
                    <v:imagedata r:id="rId111" o:title="" cropbottom="19853f"/>
                  </v:shape>
                  <v:group id="Group 249" o:spid="_x0000_s1030" style="position:absolute;top:1143;width:7766;height:10299" coordsize="6051,73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7bbgyQAAAOE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">
                    <v:rect id="Rectangle 185" o:spid="_x0000_s1031" alt="&quot;&quot;" style="position:absolute;width:6051;height:71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"/>
                    <v:shape id="Picture 251" o:spid="_x0000_s1032" type="#_x0000_t75" alt="&quot;&quot;" style="position:absolute;left:1905;top:1047;width:4102;height:62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">
                      <v:imagedata r:id="rId15" o:title="" croptop="6391f" cropbottom="5555f" cropleft="24582f" cropright="6048f"/>
                    </v:shape>
                    <v:group id="Group 181" o:spid="_x0000_s1033" style="position:absolute;left:571;top:1238;width:908;height:5715" coordorigin="2152,14250" coordsize="143,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">
                      <v:rect id="Rectangle 182" o:spid="_x0000_s1034" style="position:absolute;left:2152;top:1425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" fillcolor="#a50021" strokecolor="#a50021"/>
                      <v:rect id="Rectangle 183" o:spid="_x0000_s1035" style="position:absolute;left:2152;top:14595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" fillcolor="#0d0d0d"/>
                      <v:rect id="Rectangle 184" o:spid="_x0000_s1036" style="position:absolute;left:2152;top:14940;width:143;height:2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" fillcolor="#00b0f0" strokecolor="#00b0f0"/>
                    </v:group>
                  </v:group>
                </v:group>
                <v:line id="Straight Connector 152" o:spid="_x0000_s1037" alt="&quot;&quot;" style="position:absolute;flip:y;visibility:visible;mso-wrap-style:square" from="0,0" to="9334,1122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" strokecolor="red" strokeweight="8pt">
                  <v:stroke joinstyle="miter"/>
                </v:line>
                <v:line id="Straight Connector 154" o:spid="_x0000_s1038" alt="&quot;&quot;" style="position:absolute;flip:y;visibility:visible;mso-wrap-style:square" from="8953,952" to="18288,1218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" strokecolor="red" strokeweight="8pt">
                  <v:stroke joinstyle="miter"/>
                </v:line>
                <v:line id="Straight Connector 155" o:spid="_x0000_s1039" style="position:absolute;flip:y;visibility:visible;mso-wrap-style:square" from="9906,11239" to="19240,2246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" strokecolor="red" strokeweight="8pt">
                  <v:stroke joinstyle="miter"/>
                </v:line>
              </v:group>
            </w:pict>
          </mc:Fallback>
        </mc:AlternateContent>
      </w:r>
      <w:r w:rsidR="00A71EF9">
        <w:rPr>
          <w:rFonts w:ascii="Arial" w:hAnsi="Arial" w:cs="Arial"/>
          <w:sz w:val="28"/>
          <w:szCs w:val="28"/>
          <w:lang w:val="en-US"/>
        </w:rPr>
        <w:t xml:space="preserve">There </w:t>
      </w:r>
      <w:r w:rsidR="00FB717C">
        <w:rPr>
          <w:rFonts w:ascii="Arial" w:hAnsi="Arial" w:cs="Arial"/>
          <w:sz w:val="28"/>
          <w:szCs w:val="28"/>
          <w:lang w:val="en-US"/>
        </w:rPr>
        <w:t>i</w:t>
      </w:r>
      <w:r w:rsidR="00A71EF9">
        <w:rPr>
          <w:rFonts w:ascii="Arial" w:hAnsi="Arial" w:cs="Arial"/>
          <w:sz w:val="28"/>
          <w:szCs w:val="28"/>
          <w:lang w:val="en-US"/>
        </w:rPr>
        <w:t xml:space="preserve">s </w:t>
      </w:r>
      <w:r w:rsidR="00A71EF9" w:rsidRPr="00BF2FD4">
        <w:rPr>
          <w:rFonts w:ascii="Arial" w:hAnsi="Arial" w:cs="Arial"/>
          <w:b/>
          <w:bCs/>
          <w:sz w:val="28"/>
          <w:szCs w:val="28"/>
          <w:lang w:val="en-US"/>
        </w:rPr>
        <w:t>no</w:t>
      </w:r>
      <w:r w:rsidR="00A71EF9">
        <w:rPr>
          <w:rFonts w:ascii="Arial" w:hAnsi="Arial" w:cs="Arial"/>
          <w:sz w:val="28"/>
          <w:szCs w:val="28"/>
          <w:lang w:val="en-US"/>
        </w:rPr>
        <w:t xml:space="preserve"> information </w:t>
      </w:r>
    </w:p>
    <w:p w14:paraId="5F99B9F6" w14:textId="47C9E13C" w:rsidR="00A71EF9" w:rsidRDefault="00A71EF9" w:rsidP="00037B4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n Easy English </w:t>
      </w:r>
    </w:p>
    <w:p w14:paraId="277FFBB8" w14:textId="41D1A2E7" w:rsidR="00A71EF9" w:rsidRPr="00CE389B" w:rsidRDefault="00A71EF9" w:rsidP="00037B4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you can listen to</w:t>
      </w:r>
    </w:p>
    <w:p w14:paraId="73E88427" w14:textId="5BBB7E41" w:rsidR="00A71EF9" w:rsidRDefault="00A71EF9" w:rsidP="00037B4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n </w:t>
      </w:r>
      <w:r w:rsidR="00F5735B">
        <w:rPr>
          <w:rFonts w:ascii="Arial" w:hAnsi="Arial" w:cs="Arial"/>
          <w:sz w:val="28"/>
          <w:szCs w:val="28"/>
          <w:lang w:val="en-US"/>
        </w:rPr>
        <w:t>l</w:t>
      </w:r>
      <w:r>
        <w:rPr>
          <w:rFonts w:ascii="Arial" w:hAnsi="Arial" w:cs="Arial"/>
          <w:sz w:val="28"/>
          <w:szCs w:val="28"/>
          <w:lang w:val="en-US"/>
        </w:rPr>
        <w:t>arge print</w:t>
      </w:r>
    </w:p>
    <w:p w14:paraId="3A22C2DB" w14:textId="77777777" w:rsidR="00A71EF9" w:rsidRDefault="00A71EF9" w:rsidP="00037B4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n a different language.</w:t>
      </w:r>
    </w:p>
    <w:p w14:paraId="629A1A9B" w14:textId="77777777" w:rsidR="00A71EF9" w:rsidRDefault="00A71EF9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CFB9E59" w14:textId="77777777" w:rsidR="00A71EF9" w:rsidRDefault="00A71EF9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BF6A7B4" w14:textId="44A8F2FA" w:rsidR="00A71EF9" w:rsidRDefault="00A71EF9" w:rsidP="00037B48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8C8964" w14:textId="31C7E000" w:rsidR="00A71EF9" w:rsidRPr="002676D9" w:rsidRDefault="00A71EF9" w:rsidP="00037B48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18DB79E" w14:textId="5BE920A9" w:rsidR="00EE39C2" w:rsidRPr="00BF2FD4" w:rsidRDefault="00ED18CA" w:rsidP="00037B48">
      <w:pPr>
        <w:pStyle w:val="ListParagraph"/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732992" behindDoc="0" locked="0" layoutInCell="1" allowOverlap="1" wp14:anchorId="59D9D9FB" wp14:editId="71600E77">
            <wp:simplePos x="0" y="0"/>
            <wp:positionH relativeFrom="column">
              <wp:posOffset>448395</wp:posOffset>
            </wp:positionH>
            <wp:positionV relativeFrom="paragraph">
              <wp:posOffset>34290</wp:posOffset>
            </wp:positionV>
            <wp:extent cx="1260000" cy="1230234"/>
            <wp:effectExtent l="0" t="0" r="0" b="8255"/>
            <wp:wrapNone/>
            <wp:docPr id="1908" name="Picture 19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" name="Picture 19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60000" cy="1230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39C2" w:rsidRPr="00BF2FD4">
        <w:rPr>
          <w:rFonts w:ascii="Arial" w:hAnsi="Arial" w:cs="Arial"/>
          <w:sz w:val="28"/>
          <w:szCs w:val="28"/>
          <w:lang w:val="en-US"/>
        </w:rPr>
        <w:t xml:space="preserve">You </w:t>
      </w:r>
      <w:proofErr w:type="spellStart"/>
      <w:r w:rsidR="00EE39C2" w:rsidRPr="00BF2FD4">
        <w:rPr>
          <w:rFonts w:ascii="Arial" w:hAnsi="Arial" w:cs="Arial"/>
          <w:sz w:val="28"/>
          <w:szCs w:val="28"/>
          <w:lang w:val="en-US"/>
        </w:rPr>
        <w:t xml:space="preserve">can </w:t>
      </w:r>
      <w:r w:rsidR="00EE39C2" w:rsidRPr="00BF2FD4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="00EE39C2" w:rsidRPr="00BF2FD4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EE39C2" w:rsidRPr="00BF2FD4">
        <w:rPr>
          <w:rFonts w:ascii="Arial" w:hAnsi="Arial" w:cs="Arial"/>
          <w:sz w:val="28"/>
          <w:szCs w:val="28"/>
          <w:lang w:val="en-US"/>
        </w:rPr>
        <w:t>understand the information.</w:t>
      </w:r>
    </w:p>
    <w:p w14:paraId="04C9D80F" w14:textId="77777777" w:rsidR="00EE39C2" w:rsidRDefault="00EE39C2" w:rsidP="00037B48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do </w:t>
      </w:r>
      <w:r w:rsidRPr="006B73EE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know what to do.</w:t>
      </w:r>
    </w:p>
    <w:p w14:paraId="689ED9F7" w14:textId="7E28A6AE" w:rsidR="007769D5" w:rsidRDefault="007769D5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88F6276" w14:textId="2FC12F72" w:rsidR="00071C8B" w:rsidRDefault="00071C8B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145F584" w14:textId="13E89F46" w:rsidR="00071C8B" w:rsidRDefault="00071C8B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E32FD7F" w14:textId="77777777" w:rsidR="00071C8B" w:rsidRPr="00194699" w:rsidRDefault="00071C8B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868906B" w14:textId="77777777" w:rsidR="00FB717C" w:rsidRDefault="00FB717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EDCBC50" w14:textId="77777777" w:rsidR="00FB717C" w:rsidRDefault="00FB717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A81D950" w14:textId="77777777" w:rsidR="00FB717C" w:rsidRDefault="00FB717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B34FFA6" w14:textId="77777777" w:rsidR="00FB717C" w:rsidRDefault="00FB717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979C8B7" w14:textId="77777777" w:rsidR="00FB717C" w:rsidRDefault="00FB717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F5557F3" w14:textId="77777777" w:rsidR="00F5735B" w:rsidRDefault="00F5735B">
      <w:pPr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sz w:val="40"/>
          <w:szCs w:val="40"/>
          <w:lang w:val="en-US"/>
        </w:rPr>
        <w:br w:type="page"/>
      </w:r>
    </w:p>
    <w:p w14:paraId="2EA501DC" w14:textId="522F16AD" w:rsidR="005E76A4" w:rsidRDefault="0005165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27555" behindDoc="0" locked="0" layoutInCell="1" allowOverlap="1" wp14:anchorId="3CD66744" wp14:editId="76FBFAB1">
            <wp:simplePos x="0" y="0"/>
            <wp:positionH relativeFrom="column">
              <wp:posOffset>590550</wp:posOffset>
            </wp:positionH>
            <wp:positionV relativeFrom="paragraph">
              <wp:posOffset>-542925</wp:posOffset>
            </wp:positionV>
            <wp:extent cx="1150327" cy="1440000"/>
            <wp:effectExtent l="0" t="0" r="0" b="8255"/>
            <wp:wrapNone/>
            <wp:docPr id="1813" name="Picture 18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" name="Picture 18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5032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76A4">
        <w:rPr>
          <w:rFonts w:ascii="Arial" w:hAnsi="Arial" w:cs="Arial"/>
          <w:b/>
          <w:bCs/>
          <w:sz w:val="40"/>
          <w:szCs w:val="40"/>
          <w:lang w:val="en-US"/>
        </w:rPr>
        <w:t xml:space="preserve">Right to </w:t>
      </w:r>
      <w:r w:rsidR="00F5735B">
        <w:rPr>
          <w:rFonts w:ascii="Arial" w:hAnsi="Arial" w:cs="Arial"/>
          <w:b/>
          <w:bCs/>
          <w:sz w:val="40"/>
          <w:szCs w:val="40"/>
          <w:lang w:val="en-US"/>
        </w:rPr>
        <w:t>choose</w:t>
      </w:r>
    </w:p>
    <w:p w14:paraId="5B03C050" w14:textId="77777777" w:rsidR="005E76A4" w:rsidRDefault="005E76A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E7144AB" w14:textId="7385DCE3" w:rsidR="005E76A4" w:rsidRDefault="005E76A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177F2D6" w14:textId="77777777" w:rsidR="00F5735B" w:rsidRDefault="00F5735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DD4441A" w14:textId="6E22AB4E" w:rsidR="005E76A4" w:rsidRDefault="005E76A4" w:rsidP="00ED18C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93B03D1" w14:textId="170F9B19" w:rsidR="006E13DF" w:rsidRDefault="00F5735B" w:rsidP="00ED18C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D7C826" wp14:editId="4F506F95">
                <wp:simplePos x="0" y="0"/>
                <wp:positionH relativeFrom="column">
                  <wp:posOffset>-159385</wp:posOffset>
                </wp:positionH>
                <wp:positionV relativeFrom="paragraph">
                  <wp:posOffset>113665</wp:posOffset>
                </wp:positionV>
                <wp:extent cx="1816100" cy="1360954"/>
                <wp:effectExtent l="19050" t="38100" r="50800" b="48895"/>
                <wp:wrapNone/>
                <wp:docPr id="1876" name="Straight Connector 18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6100" cy="1360954"/>
                        </a:xfrm>
                        <a:prstGeom prst="line">
                          <a:avLst/>
                        </a:prstGeom>
                        <a:noFill/>
                        <a:ln w="1016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DEE3A7" id="Straight Connector 1876" o:spid="_x0000_s1026" alt="&quot;&quot;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55pt,8.95pt" to="130.45pt,116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" strokecolor="red" strokeweight="8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8285DDE" wp14:editId="3BCD555C">
            <wp:simplePos x="0" y="0"/>
            <wp:positionH relativeFrom="column">
              <wp:posOffset>-141182</wp:posOffset>
            </wp:positionH>
            <wp:positionV relativeFrom="paragraph">
              <wp:posOffset>118745</wp:posOffset>
            </wp:positionV>
            <wp:extent cx="1800000" cy="1080000"/>
            <wp:effectExtent l="0" t="0" r="0" b="6350"/>
            <wp:wrapNone/>
            <wp:docPr id="258" name="Picture 2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69D5">
        <w:rPr>
          <w:rFonts w:ascii="Arial" w:hAnsi="Arial" w:cs="Arial"/>
          <w:sz w:val="28"/>
          <w:szCs w:val="28"/>
          <w:lang w:val="en-US"/>
        </w:rPr>
        <w:t xml:space="preserve">Some women and girls with disability </w:t>
      </w:r>
    </w:p>
    <w:p w14:paraId="36213629" w14:textId="65493179" w:rsidR="007769D5" w:rsidRPr="006E13DF" w:rsidRDefault="006E13DF" w:rsidP="00ED18CA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6E13DF">
        <w:rPr>
          <w:rFonts w:ascii="Arial" w:hAnsi="Arial" w:cs="Arial"/>
          <w:sz w:val="28"/>
          <w:szCs w:val="28"/>
          <w:lang w:val="en-US"/>
        </w:rPr>
        <w:t xml:space="preserve">do </w:t>
      </w:r>
      <w:r w:rsidRPr="006E13DF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Pr="006E13DF">
        <w:rPr>
          <w:rFonts w:ascii="Arial" w:hAnsi="Arial" w:cs="Arial"/>
          <w:sz w:val="28"/>
          <w:szCs w:val="28"/>
          <w:lang w:val="en-US"/>
        </w:rPr>
        <w:t xml:space="preserve"> get to choose </w:t>
      </w:r>
      <w:r w:rsidR="007769D5" w:rsidRPr="006E13DF">
        <w:rPr>
          <w:rFonts w:ascii="Arial" w:hAnsi="Arial" w:cs="Arial"/>
          <w:sz w:val="28"/>
          <w:szCs w:val="28"/>
          <w:lang w:val="en-US"/>
        </w:rPr>
        <w:t xml:space="preserve">where </w:t>
      </w:r>
      <w:r>
        <w:rPr>
          <w:rFonts w:ascii="Arial" w:hAnsi="Arial" w:cs="Arial"/>
          <w:sz w:val="28"/>
          <w:szCs w:val="28"/>
          <w:lang w:val="en-US"/>
        </w:rPr>
        <w:t>you</w:t>
      </w:r>
      <w:r w:rsidR="007769D5" w:rsidRPr="006E13DF">
        <w:rPr>
          <w:rFonts w:ascii="Arial" w:hAnsi="Arial" w:cs="Arial"/>
          <w:sz w:val="28"/>
          <w:szCs w:val="28"/>
          <w:lang w:val="en-US"/>
        </w:rPr>
        <w:t xml:space="preserve"> live</w:t>
      </w:r>
    </w:p>
    <w:p w14:paraId="3327929F" w14:textId="72B11CB7" w:rsidR="007769D5" w:rsidRPr="006E13DF" w:rsidRDefault="006E13DF" w:rsidP="00ED18CA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6E13DF">
        <w:rPr>
          <w:rFonts w:ascii="Arial" w:hAnsi="Arial" w:cs="Arial"/>
          <w:sz w:val="28"/>
          <w:szCs w:val="28"/>
          <w:lang w:val="en-US"/>
        </w:rPr>
        <w:t xml:space="preserve">do </w:t>
      </w:r>
      <w:r w:rsidRPr="006E13DF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Pr="006E13DF">
        <w:rPr>
          <w:rFonts w:ascii="Arial" w:hAnsi="Arial" w:cs="Arial"/>
          <w:sz w:val="28"/>
          <w:szCs w:val="28"/>
          <w:lang w:val="en-US"/>
        </w:rPr>
        <w:t xml:space="preserve"> get to choose </w:t>
      </w:r>
      <w:r w:rsidR="007769D5" w:rsidRPr="006E13DF">
        <w:rPr>
          <w:rFonts w:ascii="Arial" w:hAnsi="Arial" w:cs="Arial"/>
          <w:sz w:val="28"/>
          <w:szCs w:val="28"/>
          <w:lang w:val="en-US"/>
        </w:rPr>
        <w:t xml:space="preserve">where </w:t>
      </w:r>
      <w:r>
        <w:rPr>
          <w:rFonts w:ascii="Arial" w:hAnsi="Arial" w:cs="Arial"/>
          <w:sz w:val="28"/>
          <w:szCs w:val="28"/>
          <w:lang w:val="en-US"/>
        </w:rPr>
        <w:t>you</w:t>
      </w:r>
      <w:r w:rsidR="007769D5" w:rsidRPr="006E13DF">
        <w:rPr>
          <w:rFonts w:ascii="Arial" w:hAnsi="Arial" w:cs="Arial"/>
          <w:sz w:val="28"/>
          <w:szCs w:val="28"/>
          <w:lang w:val="en-US"/>
        </w:rPr>
        <w:t xml:space="preserve"> go to school</w:t>
      </w:r>
    </w:p>
    <w:p w14:paraId="10309B6E" w14:textId="41CB4555" w:rsidR="007769D5" w:rsidRPr="006E13DF" w:rsidRDefault="006E13DF" w:rsidP="00ED18CA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6E13DF">
        <w:rPr>
          <w:rFonts w:ascii="Arial" w:hAnsi="Arial" w:cs="Arial"/>
          <w:sz w:val="28"/>
          <w:szCs w:val="28"/>
          <w:lang w:val="en-US"/>
        </w:rPr>
        <w:t xml:space="preserve">do </w:t>
      </w:r>
      <w:r w:rsidRPr="006E13DF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Pr="006E13DF">
        <w:rPr>
          <w:rFonts w:ascii="Arial" w:hAnsi="Arial" w:cs="Arial"/>
          <w:sz w:val="28"/>
          <w:szCs w:val="28"/>
          <w:lang w:val="en-US"/>
        </w:rPr>
        <w:t xml:space="preserve"> get to choose </w:t>
      </w:r>
      <w:r w:rsidR="007769D5" w:rsidRPr="006E13DF">
        <w:rPr>
          <w:rFonts w:ascii="Arial" w:hAnsi="Arial" w:cs="Arial"/>
          <w:sz w:val="28"/>
          <w:szCs w:val="28"/>
          <w:lang w:val="en-US"/>
        </w:rPr>
        <w:t xml:space="preserve">what help </w:t>
      </w:r>
      <w:r>
        <w:rPr>
          <w:rFonts w:ascii="Arial" w:hAnsi="Arial" w:cs="Arial"/>
          <w:sz w:val="28"/>
          <w:szCs w:val="28"/>
          <w:lang w:val="en-US"/>
        </w:rPr>
        <w:t>you</w:t>
      </w:r>
      <w:r w:rsidR="007769D5" w:rsidRPr="006E13DF">
        <w:rPr>
          <w:rFonts w:ascii="Arial" w:hAnsi="Arial" w:cs="Arial"/>
          <w:sz w:val="28"/>
          <w:szCs w:val="28"/>
          <w:lang w:val="en-US"/>
        </w:rPr>
        <w:t xml:space="preserve"> want.</w:t>
      </w:r>
    </w:p>
    <w:p w14:paraId="33C7913F" w14:textId="6478ED69" w:rsidR="007769D5" w:rsidRDefault="007769D5" w:rsidP="00ED18C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A1BDFE7" w14:textId="60642B7E" w:rsidR="007769D5" w:rsidRDefault="007769D5" w:rsidP="00ED18C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A69555E" w14:textId="1A296F51" w:rsidR="007769D5" w:rsidRDefault="007769D5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FCD6AE" w14:textId="42A03FB5" w:rsidR="007769D5" w:rsidRDefault="00F5735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29603" behindDoc="0" locked="0" layoutInCell="1" allowOverlap="1" wp14:anchorId="14A90DC9" wp14:editId="5BD573B4">
            <wp:simplePos x="0" y="0"/>
            <wp:positionH relativeFrom="column">
              <wp:posOffset>447675</wp:posOffset>
            </wp:positionH>
            <wp:positionV relativeFrom="paragraph">
              <wp:posOffset>396240</wp:posOffset>
            </wp:positionV>
            <wp:extent cx="1150327" cy="1440000"/>
            <wp:effectExtent l="0" t="0" r="0" b="8255"/>
            <wp:wrapNone/>
            <wp:docPr id="1814" name="Picture 18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" name="Picture 18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5032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350A0B" w14:textId="05E8A90E" w:rsidR="006E13DF" w:rsidRDefault="005E76A4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ome</w:t>
      </w:r>
      <w:r w:rsidR="007769D5">
        <w:rPr>
          <w:rFonts w:ascii="Arial" w:hAnsi="Arial" w:cs="Arial"/>
          <w:sz w:val="28"/>
          <w:szCs w:val="28"/>
          <w:lang w:val="en-US"/>
        </w:rPr>
        <w:t xml:space="preserve"> people say </w:t>
      </w:r>
      <w:r>
        <w:rPr>
          <w:rFonts w:ascii="Arial" w:hAnsi="Arial" w:cs="Arial"/>
          <w:sz w:val="28"/>
          <w:szCs w:val="28"/>
          <w:lang w:val="en-US"/>
        </w:rPr>
        <w:t>we</w:t>
      </w:r>
      <w:r w:rsidR="007769D5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7769D5">
        <w:rPr>
          <w:rFonts w:ascii="Arial" w:hAnsi="Arial" w:cs="Arial"/>
          <w:sz w:val="28"/>
          <w:szCs w:val="28"/>
          <w:lang w:val="en-US"/>
        </w:rPr>
        <w:t xml:space="preserve">can </w:t>
      </w:r>
      <w:r w:rsidR="007769D5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="007769D5">
        <w:rPr>
          <w:rFonts w:ascii="Arial" w:hAnsi="Arial" w:cs="Arial"/>
          <w:sz w:val="28"/>
          <w:szCs w:val="28"/>
          <w:lang w:val="en-US"/>
        </w:rPr>
        <w:t xml:space="preserve"> make </w:t>
      </w:r>
      <w:proofErr w:type="gramStart"/>
      <w:r>
        <w:rPr>
          <w:rFonts w:ascii="Arial" w:hAnsi="Arial" w:cs="Arial"/>
          <w:sz w:val="28"/>
          <w:szCs w:val="28"/>
          <w:lang w:val="en-US"/>
        </w:rPr>
        <w:t>our</w:t>
      </w:r>
      <w:proofErr w:type="gramEnd"/>
    </w:p>
    <w:p w14:paraId="2FC4C1C1" w14:textId="49AA403F" w:rsidR="007769D5" w:rsidRDefault="00F5735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71" behindDoc="0" locked="0" layoutInCell="1" allowOverlap="1" wp14:anchorId="10052BD4" wp14:editId="26C4B2A8">
                <wp:simplePos x="0" y="0"/>
                <wp:positionH relativeFrom="column">
                  <wp:posOffset>196850</wp:posOffset>
                </wp:positionH>
                <wp:positionV relativeFrom="paragraph">
                  <wp:posOffset>169545</wp:posOffset>
                </wp:positionV>
                <wp:extent cx="1200150" cy="1000125"/>
                <wp:effectExtent l="38100" t="38100" r="38100" b="47625"/>
                <wp:wrapNone/>
                <wp:docPr id="1854" name="Straight Connector 18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0150" cy="1000125"/>
                        </a:xfrm>
                        <a:prstGeom prst="line">
                          <a:avLst/>
                        </a:prstGeom>
                        <a:noFill/>
                        <a:ln w="1016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B6460D" id="Straight Connector 1854" o:spid="_x0000_s1026" alt="&quot;&quot;" style="position:absolute;flip:y;z-index:2516623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5pt,13.35pt" to="110pt,92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" strokecolor="red" strokeweight="8pt">
                <v:stroke joinstyle="miter"/>
              </v:line>
            </w:pict>
          </mc:Fallback>
        </mc:AlternateContent>
      </w:r>
      <w:r w:rsidR="007769D5">
        <w:rPr>
          <w:rFonts w:ascii="Arial" w:hAnsi="Arial" w:cs="Arial"/>
          <w:sz w:val="28"/>
          <w:szCs w:val="28"/>
          <w:lang w:val="en-US"/>
        </w:rPr>
        <w:t>own choice.</w:t>
      </w:r>
    </w:p>
    <w:p w14:paraId="2A49DC36" w14:textId="637BC930" w:rsidR="007769D5" w:rsidRDefault="007769D5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E91C7F3" w14:textId="77777777" w:rsidR="007769D5" w:rsidRPr="00122D3E" w:rsidRDefault="007769D5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122D3E">
        <w:rPr>
          <w:rFonts w:ascii="Arial" w:hAnsi="Arial" w:cs="Arial"/>
          <w:sz w:val="28"/>
          <w:szCs w:val="28"/>
          <w:lang w:val="en-US"/>
        </w:rPr>
        <w:t xml:space="preserve">  </w:t>
      </w:r>
    </w:p>
    <w:p w14:paraId="5D2D00C8" w14:textId="32B8B6B3" w:rsidR="00071C8B" w:rsidRDefault="00071C8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60125E1" w14:textId="7A7CF84D" w:rsidR="00071C8B" w:rsidRDefault="00071C8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74EA6E6" w14:textId="77777777" w:rsidR="00F5735B" w:rsidRDefault="00F5735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6992534" w14:textId="076DEDC1" w:rsidR="007769D5" w:rsidRPr="00927AB3" w:rsidRDefault="005002C7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710499" behindDoc="0" locked="0" layoutInCell="1" allowOverlap="1" wp14:anchorId="4B921CBB" wp14:editId="6306B0F2">
            <wp:simplePos x="0" y="0"/>
            <wp:positionH relativeFrom="column">
              <wp:posOffset>729547</wp:posOffset>
            </wp:positionH>
            <wp:positionV relativeFrom="paragraph">
              <wp:posOffset>0</wp:posOffset>
            </wp:positionV>
            <wp:extent cx="923533" cy="972766"/>
            <wp:effectExtent l="0" t="0" r="0" b="0"/>
            <wp:wrapNone/>
            <wp:docPr id="1890" name="Picture 18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" name="Picture 18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533" cy="97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69D5">
        <w:rPr>
          <w:rFonts w:ascii="Arial" w:hAnsi="Arial" w:cs="Arial"/>
          <w:sz w:val="28"/>
          <w:szCs w:val="28"/>
          <w:lang w:val="en-US"/>
        </w:rPr>
        <w:t>T</w:t>
      </w:r>
      <w:r w:rsidR="005E76A4">
        <w:rPr>
          <w:rFonts w:ascii="Arial" w:hAnsi="Arial" w:cs="Arial"/>
          <w:sz w:val="28"/>
          <w:szCs w:val="28"/>
          <w:lang w:val="en-US"/>
        </w:rPr>
        <w:t xml:space="preserve">his is </w:t>
      </w:r>
      <w:r w:rsidR="006E13DF">
        <w:rPr>
          <w:rFonts w:ascii="Arial" w:hAnsi="Arial" w:cs="Arial"/>
          <w:sz w:val="28"/>
          <w:szCs w:val="28"/>
          <w:lang w:val="en-US"/>
        </w:rPr>
        <w:t xml:space="preserve">all </w:t>
      </w:r>
      <w:r w:rsidR="005E76A4">
        <w:rPr>
          <w:rFonts w:ascii="Arial" w:hAnsi="Arial" w:cs="Arial"/>
          <w:sz w:val="28"/>
          <w:szCs w:val="28"/>
          <w:lang w:val="en-US"/>
        </w:rPr>
        <w:t>wrong.</w:t>
      </w:r>
    </w:p>
    <w:p w14:paraId="753D9C0F" w14:textId="0619EF76" w:rsidR="007769D5" w:rsidRDefault="000D5BC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459E3"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717667" behindDoc="0" locked="0" layoutInCell="1" allowOverlap="1" wp14:anchorId="40C6F984" wp14:editId="695E9111">
            <wp:simplePos x="0" y="0"/>
            <wp:positionH relativeFrom="column">
              <wp:posOffset>493819</wp:posOffset>
            </wp:positionH>
            <wp:positionV relativeFrom="paragraph">
              <wp:posOffset>-90170</wp:posOffset>
            </wp:positionV>
            <wp:extent cx="991011" cy="1260000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011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35FC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9715" behindDoc="0" locked="0" layoutInCell="1" allowOverlap="1" wp14:anchorId="28FBDCDE" wp14:editId="0DB3693A">
                <wp:simplePos x="0" y="0"/>
                <wp:positionH relativeFrom="column">
                  <wp:posOffset>579967</wp:posOffset>
                </wp:positionH>
                <wp:positionV relativeFrom="paragraph">
                  <wp:posOffset>52917</wp:posOffset>
                </wp:positionV>
                <wp:extent cx="419100" cy="1217083"/>
                <wp:effectExtent l="38100" t="19050" r="57150" b="59690"/>
                <wp:wrapNone/>
                <wp:docPr id="31" name="Straight Connector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1217083"/>
                        </a:xfrm>
                        <a:prstGeom prst="line">
                          <a:avLst/>
                        </a:prstGeom>
                        <a:ln w="1016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E1A79E" id="Straight Connector 31" o:spid="_x0000_s1026" alt="&quot;&quot;" style="position:absolute;z-index:2517197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65pt,4.15pt" to="78.65pt,100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" strokecolor="red" strokeweight="8pt">
                <v:stroke joinstyle="miter"/>
              </v:line>
            </w:pict>
          </mc:Fallback>
        </mc:AlternateContent>
      </w:r>
      <w:r w:rsidR="005E76A4">
        <w:rPr>
          <w:rFonts w:ascii="Arial" w:hAnsi="Arial" w:cs="Arial"/>
          <w:sz w:val="28"/>
          <w:szCs w:val="28"/>
          <w:lang w:val="en-US"/>
        </w:rPr>
        <w:t xml:space="preserve">Some women and girls with disability </w:t>
      </w:r>
      <w:proofErr w:type="spellStart"/>
      <w:r w:rsidR="005E76A4">
        <w:rPr>
          <w:rFonts w:ascii="Arial" w:hAnsi="Arial" w:cs="Arial"/>
          <w:sz w:val="28"/>
          <w:szCs w:val="28"/>
          <w:lang w:val="en-US"/>
        </w:rPr>
        <w:t xml:space="preserve">can </w:t>
      </w:r>
      <w:r w:rsidR="002C2AFC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="002C2AFC">
        <w:rPr>
          <w:rFonts w:ascii="Arial" w:hAnsi="Arial" w:cs="Arial"/>
          <w:sz w:val="28"/>
          <w:szCs w:val="28"/>
          <w:lang w:val="en-US"/>
        </w:rPr>
        <w:t xml:space="preserve"> choose things in </w:t>
      </w:r>
      <w:r w:rsidR="00F5735B">
        <w:rPr>
          <w:rFonts w:ascii="Arial" w:hAnsi="Arial" w:cs="Arial"/>
          <w:sz w:val="28"/>
          <w:szCs w:val="28"/>
          <w:lang w:val="en-US"/>
        </w:rPr>
        <w:t>y</w:t>
      </w:r>
      <w:r w:rsidR="002C2AFC">
        <w:rPr>
          <w:rFonts w:ascii="Arial" w:hAnsi="Arial" w:cs="Arial"/>
          <w:sz w:val="28"/>
          <w:szCs w:val="28"/>
          <w:lang w:val="en-US"/>
        </w:rPr>
        <w:t>ou</w:t>
      </w:r>
      <w:r w:rsidR="00F4078D">
        <w:rPr>
          <w:rFonts w:ascii="Arial" w:hAnsi="Arial" w:cs="Arial"/>
          <w:sz w:val="28"/>
          <w:szCs w:val="28"/>
          <w:lang w:val="en-US"/>
        </w:rPr>
        <w:t>r</w:t>
      </w:r>
      <w:r w:rsidR="002C2AFC">
        <w:rPr>
          <w:rFonts w:ascii="Arial" w:hAnsi="Arial" w:cs="Arial"/>
          <w:sz w:val="28"/>
          <w:szCs w:val="28"/>
          <w:lang w:val="en-US"/>
        </w:rPr>
        <w:t xml:space="preserve"> day. Like</w:t>
      </w:r>
    </w:p>
    <w:p w14:paraId="28455102" w14:textId="0703E253" w:rsidR="002C2AFC" w:rsidRDefault="00F5735B" w:rsidP="002C2AFC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y</w:t>
      </w:r>
      <w:r w:rsidR="002C2AFC">
        <w:rPr>
          <w:rFonts w:ascii="Arial" w:hAnsi="Arial" w:cs="Arial"/>
          <w:sz w:val="28"/>
          <w:szCs w:val="28"/>
          <w:lang w:val="en-US"/>
        </w:rPr>
        <w:t>our friends</w:t>
      </w:r>
    </w:p>
    <w:p w14:paraId="0093F387" w14:textId="6B9B8AA8" w:rsidR="002C2AFC" w:rsidRDefault="002C2AFC" w:rsidP="002C2AFC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here </w:t>
      </w:r>
      <w:r w:rsidR="00EF3C3B">
        <w:rPr>
          <w:rFonts w:ascii="Arial" w:hAnsi="Arial" w:cs="Arial"/>
          <w:sz w:val="28"/>
          <w:szCs w:val="28"/>
          <w:lang w:val="en-US"/>
        </w:rPr>
        <w:t>you</w:t>
      </w:r>
      <w:r>
        <w:rPr>
          <w:rFonts w:ascii="Arial" w:hAnsi="Arial" w:cs="Arial"/>
          <w:sz w:val="28"/>
          <w:szCs w:val="28"/>
          <w:lang w:val="en-US"/>
        </w:rPr>
        <w:t xml:space="preserve"> go</w:t>
      </w:r>
    </w:p>
    <w:p w14:paraId="33DFEA00" w14:textId="1A68EBC4" w:rsidR="000935FC" w:rsidRDefault="000935FC" w:rsidP="000935FC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846691" behindDoc="0" locked="0" layoutInCell="1" allowOverlap="1" wp14:anchorId="07AF7408" wp14:editId="2C043711">
            <wp:simplePos x="0" y="0"/>
            <wp:positionH relativeFrom="column">
              <wp:posOffset>259504</wp:posOffset>
            </wp:positionH>
            <wp:positionV relativeFrom="paragraph">
              <wp:posOffset>377434</wp:posOffset>
            </wp:positionV>
            <wp:extent cx="1440000" cy="1226541"/>
            <wp:effectExtent l="0" t="0" r="8255" b="0"/>
            <wp:wrapNone/>
            <wp:docPr id="157" name="Picture 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 flipH="1">
                      <a:off x="0" y="0"/>
                      <a:ext cx="1440000" cy="1226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6A392C" w14:textId="28E9302B" w:rsidR="000935FC" w:rsidRPr="000935FC" w:rsidRDefault="000935FC" w:rsidP="000935FC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CFD65D1" w14:textId="14E9A0DD" w:rsidR="002C2AFC" w:rsidRPr="002C2AFC" w:rsidRDefault="000935FC" w:rsidP="002C2AFC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48739" behindDoc="0" locked="0" layoutInCell="1" allowOverlap="1" wp14:anchorId="145EDA8B" wp14:editId="38C15FAB">
                <wp:simplePos x="0" y="0"/>
                <wp:positionH relativeFrom="column">
                  <wp:posOffset>746125</wp:posOffset>
                </wp:positionH>
                <wp:positionV relativeFrom="paragraph">
                  <wp:posOffset>16510</wp:posOffset>
                </wp:positionV>
                <wp:extent cx="525145" cy="982345"/>
                <wp:effectExtent l="38100" t="19050" r="65405" b="65405"/>
                <wp:wrapNone/>
                <wp:docPr id="158" name="Straight Connector 1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145" cy="982345"/>
                        </a:xfrm>
                        <a:prstGeom prst="line">
                          <a:avLst/>
                        </a:prstGeom>
                        <a:noFill/>
                        <a:ln w="1016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5C2EC5" id="Straight Connector 158" o:spid="_x0000_s1026" alt="&quot;&quot;" style="position:absolute;z-index:2518487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75pt,1.3pt" to="100.1pt,78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" strokecolor="red" strokeweight="8pt">
                <v:stroke joinstyle="miter"/>
              </v:line>
            </w:pict>
          </mc:Fallback>
        </mc:AlternateContent>
      </w:r>
      <w:r w:rsidR="002C2AFC">
        <w:rPr>
          <w:rFonts w:ascii="Arial" w:hAnsi="Arial" w:cs="Arial"/>
          <w:sz w:val="28"/>
          <w:szCs w:val="28"/>
          <w:lang w:val="en-US"/>
        </w:rPr>
        <w:t xml:space="preserve">what </w:t>
      </w:r>
      <w:r w:rsidR="00EF3C3B">
        <w:rPr>
          <w:rFonts w:ascii="Arial" w:hAnsi="Arial" w:cs="Arial"/>
          <w:sz w:val="28"/>
          <w:szCs w:val="28"/>
          <w:lang w:val="en-US"/>
        </w:rPr>
        <w:t>you</w:t>
      </w:r>
      <w:r w:rsidR="002C2AFC">
        <w:rPr>
          <w:rFonts w:ascii="Arial" w:hAnsi="Arial" w:cs="Arial"/>
          <w:sz w:val="28"/>
          <w:szCs w:val="28"/>
          <w:lang w:val="en-US"/>
        </w:rPr>
        <w:t xml:space="preserve"> wear.</w:t>
      </w:r>
    </w:p>
    <w:p w14:paraId="66F94D77" w14:textId="3686B572" w:rsidR="003074CC" w:rsidRDefault="003074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F83182A" w14:textId="1777045C" w:rsidR="003074CC" w:rsidRDefault="003074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91A2361" w14:textId="22B33424" w:rsidR="003074CC" w:rsidRDefault="003074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FE41461" w14:textId="77777777" w:rsidR="00EF3C3B" w:rsidRDefault="00EF3C3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5644852" w14:textId="3D81B3F2" w:rsidR="003074CC" w:rsidRDefault="00EF3C3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45667" behindDoc="0" locked="0" layoutInCell="1" allowOverlap="1" wp14:anchorId="00E48EAC" wp14:editId="5F523AFB">
                <wp:simplePos x="0" y="0"/>
                <wp:positionH relativeFrom="column">
                  <wp:posOffset>752475</wp:posOffset>
                </wp:positionH>
                <wp:positionV relativeFrom="paragraph">
                  <wp:posOffset>93345</wp:posOffset>
                </wp:positionV>
                <wp:extent cx="744220" cy="933450"/>
                <wp:effectExtent l="38100" t="38100" r="74930" b="57150"/>
                <wp:wrapNone/>
                <wp:docPr id="156" name="Straight Connector 1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4220" cy="933450"/>
                        </a:xfrm>
                        <a:prstGeom prst="line">
                          <a:avLst/>
                        </a:prstGeom>
                        <a:noFill/>
                        <a:ln w="1016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65B9C8" id="Straight Connector 156" o:spid="_x0000_s1026" alt="&quot;&quot;" style="position:absolute;z-index:2518456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25pt,7.35pt" to="117.85pt,80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" strokecolor="red" strokeweight="8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709475" behindDoc="0" locked="0" layoutInCell="1" allowOverlap="1" wp14:anchorId="4279405A" wp14:editId="6D7FEA73">
            <wp:simplePos x="0" y="0"/>
            <wp:positionH relativeFrom="column">
              <wp:posOffset>495300</wp:posOffset>
            </wp:positionH>
            <wp:positionV relativeFrom="paragraph">
              <wp:posOffset>93345</wp:posOffset>
            </wp:positionV>
            <wp:extent cx="1080000" cy="817245"/>
            <wp:effectExtent l="0" t="0" r="6350" b="1905"/>
            <wp:wrapNone/>
            <wp:docPr id="1887" name="Picture 18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" name="Picture 18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49EB9E" w14:textId="6B5F41A3" w:rsidR="003074CC" w:rsidRDefault="003074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is is </w:t>
      </w:r>
      <w:r w:rsidRPr="00F4078D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OK. </w:t>
      </w:r>
    </w:p>
    <w:p w14:paraId="4D78B380" w14:textId="7558DECD" w:rsidR="002C3EB2" w:rsidRDefault="002C3EB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D6865CB" w14:textId="59160F4F" w:rsidR="00ED18CA" w:rsidRDefault="00ED18CA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E563F90" w14:textId="77777777" w:rsidR="00ED18CA" w:rsidRPr="00ED18CA" w:rsidRDefault="00ED18CA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2CE6A47" w14:textId="22700BCB" w:rsidR="002C3EB2" w:rsidRPr="00ED18CA" w:rsidRDefault="002C3EB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EA8B734" w14:textId="77777777" w:rsidR="00FB4F98" w:rsidRDefault="00FB4F98" w:rsidP="00FB4F9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850787" behindDoc="0" locked="0" layoutInCell="1" allowOverlap="1" wp14:anchorId="489021D1" wp14:editId="5342E985">
                <wp:simplePos x="0" y="0"/>
                <wp:positionH relativeFrom="column">
                  <wp:posOffset>-12700</wp:posOffset>
                </wp:positionH>
                <wp:positionV relativeFrom="paragraph">
                  <wp:posOffset>39793</wp:posOffset>
                </wp:positionV>
                <wp:extent cx="1799590" cy="1009650"/>
                <wp:effectExtent l="0" t="0" r="3810" b="44450"/>
                <wp:wrapNone/>
                <wp:docPr id="56" name="Group 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009650"/>
                          <a:chOff x="0" y="0"/>
                          <a:chExt cx="1799590" cy="1009650"/>
                        </a:xfrm>
                      </wpg:grpSpPr>
                      <pic:pic xmlns:pic="http://schemas.openxmlformats.org/drawingml/2006/picture">
                        <pic:nvPicPr>
                          <pic:cNvPr id="51" name="Picture 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9590" cy="8528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" name="Straight Connector 5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H="1" flipV="1">
                            <a:off x="57150" y="133350"/>
                            <a:ext cx="704850" cy="876300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628E64" id="Group 56" o:spid="_x0000_s1026" alt="&quot;&quot;" style="position:absolute;margin-left:-1pt;margin-top:3.15pt;width:141.7pt;height:79.5pt;z-index:251850787" coordsize="17995,1009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">
                <v:shape id="Picture 51" o:spid="_x0000_s1027" type="#_x0000_t75" alt="&quot;&quot;" style="position:absolute;width:17995;height:85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">
                  <v:imagedata r:id="rId126" o:title=""/>
                </v:shape>
                <v:line id="Straight Connector 53" o:spid="_x0000_s1028" alt="&quot;&quot;" style="position:absolute;flip:x y;visibility:visible;mso-wrap-style:square" from="571,1333" to="7620,1009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" strokecolor="red" strokeweight="8pt">
                  <v:stroke joinstyle="miter"/>
                </v:lin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>Other things may be</w:t>
      </w:r>
    </w:p>
    <w:p w14:paraId="498916F6" w14:textId="77777777" w:rsidR="00FB4F98" w:rsidRDefault="00FB4F98" w:rsidP="00FB4F98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do </w:t>
      </w:r>
      <w:r w:rsidRPr="0072434F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get the help you need</w:t>
      </w:r>
    </w:p>
    <w:p w14:paraId="2B42C9BD" w14:textId="77777777" w:rsidR="00FB4F98" w:rsidRPr="005978F5" w:rsidRDefault="00FB4F98" w:rsidP="00FB4F98">
      <w:pPr>
        <w:pStyle w:val="ListParagraph"/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  <w:r w:rsidRPr="005978F5">
        <w:rPr>
          <w:rFonts w:ascii="Arial" w:hAnsi="Arial" w:cs="Arial"/>
          <w:b/>
          <w:bCs/>
          <w:sz w:val="28"/>
          <w:szCs w:val="28"/>
          <w:lang w:val="en-US"/>
        </w:rPr>
        <w:t>or</w:t>
      </w:r>
    </w:p>
    <w:p w14:paraId="3C42207E" w14:textId="7FA40F3F" w:rsidR="00FB4F98" w:rsidRDefault="00FB4F98" w:rsidP="00FB4F98">
      <w:pPr>
        <w:pStyle w:val="ListParagraph"/>
        <w:numPr>
          <w:ilvl w:val="0"/>
          <w:numId w:val="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people do </w:t>
      </w:r>
      <w:r w:rsidRPr="005978F5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understand what help you need</w:t>
      </w:r>
      <w:r w:rsidR="00ED18CA">
        <w:rPr>
          <w:rFonts w:ascii="Arial" w:hAnsi="Arial" w:cs="Arial"/>
          <w:sz w:val="28"/>
          <w:szCs w:val="28"/>
          <w:lang w:val="en-US"/>
        </w:rPr>
        <w:t>.</w:t>
      </w:r>
    </w:p>
    <w:p w14:paraId="2884B3A1" w14:textId="7E3490A0" w:rsidR="00C83E37" w:rsidRPr="00D44B15" w:rsidRDefault="00ED18CA" w:rsidP="00ED18CA">
      <w:pPr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18304" behindDoc="0" locked="0" layoutInCell="1" allowOverlap="1" wp14:anchorId="1882E66E" wp14:editId="43AAD21A">
            <wp:simplePos x="0" y="0"/>
            <wp:positionH relativeFrom="column">
              <wp:posOffset>147346</wp:posOffset>
            </wp:positionH>
            <wp:positionV relativeFrom="paragraph">
              <wp:posOffset>-357505</wp:posOffset>
            </wp:positionV>
            <wp:extent cx="1620000" cy="1078324"/>
            <wp:effectExtent l="0" t="0" r="0" b="7620"/>
            <wp:wrapNone/>
            <wp:docPr id="1860" name="Picture 1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" name="Picture 1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078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1EC8">
        <w:rPr>
          <w:rFonts w:ascii="Arial" w:hAnsi="Arial" w:cs="Arial"/>
          <w:b/>
          <w:bCs/>
          <w:sz w:val="40"/>
          <w:szCs w:val="40"/>
          <w:lang w:val="en-US"/>
        </w:rPr>
        <w:t>Money</w:t>
      </w:r>
    </w:p>
    <w:p w14:paraId="46610EB3" w14:textId="124F5E0B" w:rsidR="00C83E37" w:rsidRDefault="00C83E37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50512F9" w14:textId="2BC79A74" w:rsidR="0088277C" w:rsidRDefault="0088277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3981FFE" w14:textId="77777777" w:rsidR="00EF3C3B" w:rsidRDefault="00EF3C3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87FBF90" w14:textId="394D9A84" w:rsidR="0088277C" w:rsidRDefault="0088277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6B354EF" w14:textId="4C69F6AE" w:rsidR="00F763DA" w:rsidRDefault="00F763D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BFA5DBC" w14:textId="0423C231" w:rsidR="00F763DA" w:rsidRDefault="00EF3C3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79779" behindDoc="0" locked="0" layoutInCell="1" allowOverlap="1" wp14:anchorId="13E77D2F" wp14:editId="0B3321F8">
                <wp:simplePos x="0" y="0"/>
                <wp:positionH relativeFrom="column">
                  <wp:posOffset>-223520</wp:posOffset>
                </wp:positionH>
                <wp:positionV relativeFrom="paragraph">
                  <wp:posOffset>123825</wp:posOffset>
                </wp:positionV>
                <wp:extent cx="1983105" cy="966470"/>
                <wp:effectExtent l="0" t="0" r="0" b="5080"/>
                <wp:wrapNone/>
                <wp:docPr id="159" name="Group 1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3105" cy="966470"/>
                          <a:chOff x="0" y="0"/>
                          <a:chExt cx="1983105" cy="966470"/>
                        </a:xfrm>
                      </wpg:grpSpPr>
                      <pic:pic xmlns:pic="http://schemas.openxmlformats.org/drawingml/2006/picture">
                        <pic:nvPicPr>
                          <pic:cNvPr id="1862" name="Picture 1862" descr="A picture containing text, clip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66675"/>
                            <a:ext cx="899795" cy="89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64" name="Picture 1864" descr="A hand holding a stack of money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2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3900" y="0"/>
                            <a:ext cx="125920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56AEBA" id="Group 159" o:spid="_x0000_s1026" alt="&quot;&quot;" style="position:absolute;margin-left:-17.6pt;margin-top:9.75pt;width:156.15pt;height:76.1pt;z-index:251679779" coordsize="19831,9664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PH9PMoqUgAAKlIAABUAAABkcnMvbWVkaWEvaW1hZ2UyLmpwZWf/2P/g&#13;&#10;ABBKRklGAAEBAQDcANwAAP/bAEMAAgEBAQEBAgEBAQICAgICBAMCAgICBQQEAwQGBQYGBgUGBgYH&#13;&#10;CQgGBwkHBgYICwgJCgoKCgoGCAsMCwoMCQoKCv/bAEMBAgICAgICBQMDBQoHBgcKCgoKCgoKCgoK&#13;&#10;CgoKCgoKCgoKCgoKCgoKCgoKCgoKCgoKCgoKCgoKCgoKCgoKCgoKCv/AABEIAMkBLw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">
                <v:shape id="Picture 1862" o:spid="_x0000_s1027" type="#_x0000_t75" alt="A picture containing text, clipart&#10;&#10;Description automatically generated" style="position:absolute;top:666;width:8997;height:89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">
                  <v:imagedata r:id="rId130" o:title="A picture containing text, clipart&#10;&#10;Description automatically generated"/>
                </v:shape>
                <v:shape id="Picture 1864" o:spid="_x0000_s1028" type="#_x0000_t75" alt="A hand holding a stack of money&#10;&#10;Description automatically generated with low confidence" style="position:absolute;left:7239;width:12592;height:838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">
                  <v:imagedata r:id="rId131" o:title="A hand holding a stack of money&#10;&#10;Description automatically generated with low confidence"/>
                </v:shape>
              </v:group>
            </w:pict>
          </mc:Fallback>
        </mc:AlternateContent>
      </w:r>
      <w:r w:rsidR="006E13DF">
        <w:rPr>
          <w:rFonts w:ascii="Arial" w:hAnsi="Arial" w:cs="Arial"/>
          <w:sz w:val="28"/>
          <w:szCs w:val="28"/>
          <w:lang w:val="en-US"/>
        </w:rPr>
        <w:t>You</w:t>
      </w:r>
      <w:r w:rsidR="00F763DA">
        <w:rPr>
          <w:rFonts w:ascii="Arial" w:hAnsi="Arial" w:cs="Arial"/>
          <w:sz w:val="28"/>
          <w:szCs w:val="28"/>
          <w:lang w:val="en-US"/>
        </w:rPr>
        <w:t xml:space="preserve"> have the right to </w:t>
      </w:r>
      <w:r w:rsidR="003074CC">
        <w:rPr>
          <w:rFonts w:ascii="Arial" w:hAnsi="Arial" w:cs="Arial"/>
          <w:sz w:val="28"/>
          <w:szCs w:val="28"/>
          <w:lang w:val="en-US"/>
        </w:rPr>
        <w:t>money.</w:t>
      </w:r>
      <w:r w:rsidR="00F763DA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D6B72EE" w14:textId="62697E6B" w:rsidR="00151EC8" w:rsidRDefault="007829D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is </w:t>
      </w:r>
      <w:r w:rsidR="00151EC8">
        <w:rPr>
          <w:rFonts w:ascii="Arial" w:hAnsi="Arial" w:cs="Arial"/>
          <w:sz w:val="28"/>
          <w:szCs w:val="28"/>
          <w:lang w:val="en-US"/>
        </w:rPr>
        <w:t xml:space="preserve">money from the government. </w:t>
      </w:r>
    </w:p>
    <w:p w14:paraId="032CA120" w14:textId="11E3600A" w:rsidR="007829DC" w:rsidRDefault="00151EC8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</w:t>
      </w:r>
      <w:r w:rsidR="007829DC">
        <w:rPr>
          <w:rFonts w:ascii="Arial" w:hAnsi="Arial" w:cs="Arial"/>
          <w:sz w:val="28"/>
          <w:szCs w:val="28"/>
          <w:lang w:val="en-US"/>
        </w:rPr>
        <w:t>help</w:t>
      </w:r>
      <w:r w:rsidR="006E13DF">
        <w:rPr>
          <w:rFonts w:ascii="Arial" w:hAnsi="Arial" w:cs="Arial"/>
          <w:sz w:val="28"/>
          <w:szCs w:val="28"/>
          <w:lang w:val="en-US"/>
        </w:rPr>
        <w:t>s</w:t>
      </w:r>
      <w:r w:rsidR="007829DC">
        <w:rPr>
          <w:rFonts w:ascii="Arial" w:hAnsi="Arial" w:cs="Arial"/>
          <w:sz w:val="28"/>
          <w:szCs w:val="28"/>
          <w:lang w:val="en-US"/>
        </w:rPr>
        <w:t xml:space="preserve"> pay for the things </w:t>
      </w:r>
      <w:r w:rsidR="003074CC">
        <w:rPr>
          <w:rFonts w:ascii="Arial" w:hAnsi="Arial" w:cs="Arial"/>
          <w:sz w:val="28"/>
          <w:szCs w:val="28"/>
          <w:lang w:val="en-US"/>
        </w:rPr>
        <w:t>you</w:t>
      </w:r>
      <w:r w:rsidR="007829DC">
        <w:rPr>
          <w:rFonts w:ascii="Arial" w:hAnsi="Arial" w:cs="Arial"/>
          <w:sz w:val="28"/>
          <w:szCs w:val="28"/>
          <w:lang w:val="en-US"/>
        </w:rPr>
        <w:t xml:space="preserve"> need.</w:t>
      </w:r>
    </w:p>
    <w:p w14:paraId="7F51A765" w14:textId="6D30636D" w:rsidR="00946DCC" w:rsidRDefault="00946D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A8FCACA" w14:textId="378ECB6E" w:rsidR="00946DCC" w:rsidRDefault="00946D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0182C1F" w14:textId="65227D81" w:rsidR="00946DCC" w:rsidRDefault="00946D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29AECBB" w14:textId="5DD19F4B" w:rsidR="00946DCC" w:rsidRDefault="00946D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356A2B3" w14:textId="4A732E84" w:rsidR="005C574F" w:rsidRDefault="00EF3C3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2611" behindDoc="0" locked="0" layoutInCell="1" allowOverlap="1" wp14:anchorId="30F3D140" wp14:editId="0B4B1354">
            <wp:simplePos x="0" y="0"/>
            <wp:positionH relativeFrom="column">
              <wp:posOffset>63751</wp:posOffset>
            </wp:positionH>
            <wp:positionV relativeFrom="paragraph">
              <wp:posOffset>69850</wp:posOffset>
            </wp:positionV>
            <wp:extent cx="1620000" cy="893012"/>
            <wp:effectExtent l="0" t="0" r="0" b="2540"/>
            <wp:wrapNone/>
            <wp:docPr id="1863" name="Picture 18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" name="Picture 18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893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3916">
        <w:rPr>
          <w:rFonts w:ascii="Arial" w:hAnsi="Arial" w:cs="Arial"/>
          <w:sz w:val="28"/>
          <w:szCs w:val="28"/>
          <w:lang w:val="en-US"/>
        </w:rPr>
        <w:t>S</w:t>
      </w:r>
      <w:r w:rsidR="00F763DA">
        <w:rPr>
          <w:rFonts w:ascii="Arial" w:hAnsi="Arial" w:cs="Arial"/>
          <w:sz w:val="28"/>
          <w:szCs w:val="28"/>
          <w:lang w:val="en-US"/>
        </w:rPr>
        <w:t>ome people with disability can get</w:t>
      </w:r>
      <w:r w:rsidR="00E91098">
        <w:rPr>
          <w:rFonts w:ascii="Arial" w:hAnsi="Arial" w:cs="Arial"/>
          <w:sz w:val="28"/>
          <w:szCs w:val="28"/>
          <w:lang w:val="en-US"/>
        </w:rPr>
        <w:t xml:space="preserve"> a pension. Like</w:t>
      </w:r>
    </w:p>
    <w:p w14:paraId="1C0C836B" w14:textId="30AE691B" w:rsidR="005C574F" w:rsidRDefault="00F763DA" w:rsidP="00037B48">
      <w:pPr>
        <w:pStyle w:val="ListParagraph"/>
        <w:numPr>
          <w:ilvl w:val="0"/>
          <w:numId w:val="1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5C574F">
        <w:rPr>
          <w:rFonts w:ascii="Arial" w:hAnsi="Arial" w:cs="Arial"/>
          <w:sz w:val="28"/>
          <w:szCs w:val="28"/>
          <w:lang w:val="en-US"/>
        </w:rPr>
        <w:t>Disability Support Pension</w:t>
      </w:r>
    </w:p>
    <w:p w14:paraId="2B595B3D" w14:textId="16440C5C" w:rsidR="00364F46" w:rsidRPr="007769D5" w:rsidRDefault="00364F46" w:rsidP="00037B48">
      <w:pPr>
        <w:pStyle w:val="ListParagraph"/>
        <w:numPr>
          <w:ilvl w:val="0"/>
          <w:numId w:val="1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ickness Allowance</w:t>
      </w:r>
      <w:r w:rsidR="00EF3C3B">
        <w:rPr>
          <w:rFonts w:ascii="Arial" w:hAnsi="Arial" w:cs="Arial"/>
          <w:sz w:val="28"/>
          <w:szCs w:val="28"/>
          <w:lang w:val="en-US"/>
        </w:rPr>
        <w:t>.</w:t>
      </w:r>
    </w:p>
    <w:p w14:paraId="1A5ADE97" w14:textId="55A476AB" w:rsidR="00364F46" w:rsidRDefault="00364F46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0B8AEAE" w14:textId="77777777" w:rsidR="007769D5" w:rsidRDefault="007769D5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9BD560D" w14:textId="77777777" w:rsidR="006603B6" w:rsidRDefault="006603B6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But</w:t>
      </w:r>
    </w:p>
    <w:p w14:paraId="5872B92F" w14:textId="7BD2EC2D" w:rsidR="006603B6" w:rsidRDefault="006603B6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BB663E" w14:textId="77777777" w:rsidR="00ED18CA" w:rsidRDefault="00ED18C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F4A252" w14:textId="43BDE65E" w:rsidR="00C23EBD" w:rsidRDefault="00ED18C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742243" behindDoc="0" locked="0" layoutInCell="1" allowOverlap="1" wp14:anchorId="673B784A" wp14:editId="6EEBF834">
                <wp:simplePos x="0" y="0"/>
                <wp:positionH relativeFrom="column">
                  <wp:posOffset>-152400</wp:posOffset>
                </wp:positionH>
                <wp:positionV relativeFrom="paragraph">
                  <wp:posOffset>-19050</wp:posOffset>
                </wp:positionV>
                <wp:extent cx="1757680" cy="1392555"/>
                <wp:effectExtent l="38100" t="0" r="0" b="55245"/>
                <wp:wrapNone/>
                <wp:docPr id="1909" name="Group 19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7680" cy="1392555"/>
                          <a:chOff x="0" y="0"/>
                          <a:chExt cx="1757680" cy="1392555"/>
                        </a:xfrm>
                      </wpg:grpSpPr>
                      <pic:pic xmlns:pic="http://schemas.openxmlformats.org/drawingml/2006/picture">
                        <pic:nvPicPr>
                          <pic:cNvPr id="1893" name="Picture 189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3350" y="0"/>
                            <a:ext cx="1624330" cy="13925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95" name="Straight Connector 189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V="1">
                            <a:off x="0" y="76200"/>
                            <a:ext cx="1199339" cy="1314045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818A54" id="Group 1909" o:spid="_x0000_s1026" alt="&quot;&quot;" style="position:absolute;margin-left:-12pt;margin-top:-1.5pt;width:138.4pt;height:109.65pt;z-index:251742243" coordsize="17576,1392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">
                <v:shape id="Picture 1893" o:spid="_x0000_s1027" type="#_x0000_t75" style="position:absolute;left:1333;width:16243;height:1392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">
                  <v:imagedata r:id="rId134" o:title="" cropright="2529f"/>
                </v:shape>
                <v:line id="Straight Connector 1895" o:spid="_x0000_s1028" alt="&quot;&quot;" style="position:absolute;flip:y;visibility:visible;mso-wrap-style:square" from="0,762" to="11993,1390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" strokecolor="red" strokeweight="8pt">
                  <v:stroke joinstyle="miter"/>
                </v:line>
              </v:group>
            </w:pict>
          </mc:Fallback>
        </mc:AlternateContent>
      </w:r>
      <w:r w:rsidR="006603B6">
        <w:rPr>
          <w:rFonts w:ascii="Arial" w:hAnsi="Arial" w:cs="Arial"/>
          <w:sz w:val="28"/>
          <w:szCs w:val="28"/>
          <w:lang w:val="en-US"/>
        </w:rPr>
        <w:t xml:space="preserve">It </w:t>
      </w:r>
      <w:r w:rsidR="00C23EBD">
        <w:rPr>
          <w:rFonts w:ascii="Arial" w:hAnsi="Arial" w:cs="Arial"/>
          <w:sz w:val="28"/>
          <w:szCs w:val="28"/>
          <w:lang w:val="en-US"/>
        </w:rPr>
        <w:t xml:space="preserve">is </w:t>
      </w:r>
      <w:r w:rsidR="003074CC">
        <w:rPr>
          <w:rFonts w:ascii="Arial" w:hAnsi="Arial" w:cs="Arial"/>
          <w:sz w:val="28"/>
          <w:szCs w:val="28"/>
          <w:lang w:val="en-US"/>
        </w:rPr>
        <w:t>only a little bit of</w:t>
      </w:r>
      <w:r w:rsidR="00C23EBD">
        <w:rPr>
          <w:rFonts w:ascii="Arial" w:hAnsi="Arial" w:cs="Arial"/>
          <w:sz w:val="28"/>
          <w:szCs w:val="28"/>
          <w:lang w:val="en-US"/>
        </w:rPr>
        <w:t xml:space="preserve"> money. </w:t>
      </w:r>
    </w:p>
    <w:p w14:paraId="64DB0BDF" w14:textId="6C54D23B" w:rsidR="0069227A" w:rsidRDefault="003074C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</w:t>
      </w:r>
      <w:r w:rsidR="00C23EBD">
        <w:rPr>
          <w:rFonts w:ascii="Arial" w:hAnsi="Arial" w:cs="Arial"/>
          <w:sz w:val="28"/>
          <w:szCs w:val="28"/>
          <w:lang w:val="en-US"/>
        </w:rPr>
        <w:t xml:space="preserve">t </w:t>
      </w:r>
      <w:r w:rsidR="006603B6">
        <w:rPr>
          <w:rFonts w:ascii="Arial" w:hAnsi="Arial" w:cs="Arial"/>
          <w:sz w:val="28"/>
          <w:szCs w:val="28"/>
          <w:lang w:val="en-US"/>
        </w:rPr>
        <w:t xml:space="preserve">does </w:t>
      </w:r>
      <w:r w:rsidR="006603B6" w:rsidRPr="006E13DF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6603B6">
        <w:rPr>
          <w:rFonts w:ascii="Arial" w:hAnsi="Arial" w:cs="Arial"/>
          <w:sz w:val="28"/>
          <w:szCs w:val="28"/>
          <w:lang w:val="en-US"/>
        </w:rPr>
        <w:t xml:space="preserve"> pay for </w:t>
      </w:r>
      <w:r w:rsidR="006E13DF">
        <w:rPr>
          <w:rFonts w:ascii="Arial" w:hAnsi="Arial" w:cs="Arial"/>
          <w:sz w:val="28"/>
          <w:szCs w:val="28"/>
          <w:lang w:val="en-US"/>
        </w:rPr>
        <w:t xml:space="preserve">all the </w:t>
      </w:r>
      <w:r w:rsidR="006603B6">
        <w:rPr>
          <w:rFonts w:ascii="Arial" w:hAnsi="Arial" w:cs="Arial"/>
          <w:sz w:val="28"/>
          <w:szCs w:val="28"/>
          <w:lang w:val="en-US"/>
        </w:rPr>
        <w:t>thing</w:t>
      </w:r>
      <w:r w:rsidR="006E13DF">
        <w:rPr>
          <w:rFonts w:ascii="Arial" w:hAnsi="Arial" w:cs="Arial"/>
          <w:sz w:val="28"/>
          <w:szCs w:val="28"/>
          <w:lang w:val="en-US"/>
        </w:rPr>
        <w:t>s</w:t>
      </w:r>
      <w:r w:rsidR="006603B6">
        <w:rPr>
          <w:rFonts w:ascii="Arial" w:hAnsi="Arial" w:cs="Arial"/>
          <w:sz w:val="28"/>
          <w:szCs w:val="28"/>
          <w:lang w:val="en-US"/>
        </w:rPr>
        <w:t xml:space="preserve"> </w:t>
      </w:r>
      <w:r w:rsidR="006E13DF">
        <w:rPr>
          <w:rFonts w:ascii="Arial" w:hAnsi="Arial" w:cs="Arial"/>
          <w:sz w:val="28"/>
          <w:szCs w:val="28"/>
          <w:lang w:val="en-US"/>
        </w:rPr>
        <w:t>you</w:t>
      </w:r>
      <w:r w:rsidR="006603B6">
        <w:rPr>
          <w:rFonts w:ascii="Arial" w:hAnsi="Arial" w:cs="Arial"/>
          <w:sz w:val="28"/>
          <w:szCs w:val="28"/>
          <w:lang w:val="en-US"/>
        </w:rPr>
        <w:t xml:space="preserve"> nee</w:t>
      </w:r>
      <w:r>
        <w:rPr>
          <w:rFonts w:ascii="Arial" w:hAnsi="Arial" w:cs="Arial"/>
          <w:sz w:val="28"/>
          <w:szCs w:val="28"/>
          <w:lang w:val="en-US"/>
        </w:rPr>
        <w:t>d</w:t>
      </w:r>
      <w:r w:rsidR="006603B6">
        <w:rPr>
          <w:rFonts w:ascii="Arial" w:hAnsi="Arial" w:cs="Arial"/>
          <w:sz w:val="28"/>
          <w:szCs w:val="28"/>
          <w:lang w:val="en-US"/>
        </w:rPr>
        <w:t xml:space="preserve">. </w:t>
      </w:r>
      <w:r w:rsidR="00D33916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ED10DE3" w14:textId="7ADE2109" w:rsidR="000D5E79" w:rsidRDefault="000D5E79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77F951D" w14:textId="1B99EA53" w:rsidR="00A671BD" w:rsidRDefault="00A671B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2883E7D" w14:textId="05AA8D3A" w:rsidR="00A671BD" w:rsidRDefault="00A671B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FA00895" w14:textId="680A106E" w:rsidR="00A671BD" w:rsidRDefault="0034391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952163" behindDoc="0" locked="0" layoutInCell="1" allowOverlap="1" wp14:anchorId="6525414C" wp14:editId="6D9DCDF6">
                <wp:simplePos x="0" y="0"/>
                <wp:positionH relativeFrom="column">
                  <wp:posOffset>-609600</wp:posOffset>
                </wp:positionH>
                <wp:positionV relativeFrom="paragraph">
                  <wp:posOffset>365125</wp:posOffset>
                </wp:positionV>
                <wp:extent cx="2296795" cy="1695045"/>
                <wp:effectExtent l="38100" t="0" r="8255" b="57785"/>
                <wp:wrapNone/>
                <wp:docPr id="1918" name="Group 19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96795" cy="1695045"/>
                          <a:chOff x="0" y="0"/>
                          <a:chExt cx="2296795" cy="1695045"/>
                        </a:xfrm>
                      </wpg:grpSpPr>
                      <pic:pic xmlns:pic="http://schemas.openxmlformats.org/drawingml/2006/picture">
                        <pic:nvPicPr>
                          <pic:cNvPr id="1915" name="Picture 19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1114425" y="0"/>
                            <a:ext cx="1182370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14" name="Picture 19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0975" y="47625"/>
                            <a:ext cx="933450" cy="14395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V="1">
                            <a:off x="0" y="247650"/>
                            <a:ext cx="1199339" cy="1314045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917" name="Straight Connector 19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V="1">
                            <a:off x="1038225" y="381000"/>
                            <a:ext cx="1199339" cy="1314045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27A8B0" id="Group 1918" o:spid="_x0000_s1026" alt="&quot;&quot;" style="position:absolute;margin-left:-48pt;margin-top:28.75pt;width:180.85pt;height:133.45pt;z-index:251952163" coordsize="22967,16950" o:gfxdata="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">
                <v:shape id="Picture 1915" o:spid="_x0000_s1027" type="#_x0000_t75" alt="&quot;&quot;" style="position:absolute;left:11144;width:11823;height:14395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">
                  <v:imagedata r:id="rId137" o:title=""/>
                </v:shape>
                <v:shape id="Picture 1914" o:spid="_x0000_s1028" type="#_x0000_t75" alt="&quot;&quot;" style="position:absolute;left:1809;top:476;width:9335;height:143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">
                  <v:imagedata r:id="rId138" o:title=""/>
                </v:shape>
                <v:line id="Straight Connector 1916" o:spid="_x0000_s1029" alt="&quot;&quot;" style="position:absolute;flip:y;visibility:visible;mso-wrap-style:square" from="0,2476" to="11993,15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" strokecolor="red" strokeweight="8pt">
                  <v:stroke joinstyle="miter"/>
                </v:line>
                <v:line id="Straight Connector 1917" o:spid="_x0000_s1030" alt="&quot;&quot;" style="position:absolute;flip:y;visibility:visible;mso-wrap-style:square" from="10382,3810" to="22375,1695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" strokecolor="red" strokeweight="8pt">
                  <v:stroke joinstyle="miter"/>
                </v:line>
              </v:group>
            </w:pict>
          </mc:Fallback>
        </mc:AlternateContent>
      </w:r>
    </w:p>
    <w:p w14:paraId="069F35A5" w14:textId="0923195F" w:rsidR="006E13DF" w:rsidRDefault="000401B3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Many women and girls with disability </w:t>
      </w:r>
    </w:p>
    <w:p w14:paraId="39C1F625" w14:textId="79F0449D" w:rsidR="000935FC" w:rsidRDefault="001E44AD" w:rsidP="000935F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="007D2852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="007D2852">
        <w:rPr>
          <w:rFonts w:ascii="Arial" w:hAnsi="Arial" w:cs="Arial"/>
          <w:sz w:val="28"/>
          <w:szCs w:val="28"/>
          <w:lang w:val="en-US"/>
        </w:rPr>
        <w:t xml:space="preserve"> </w:t>
      </w:r>
      <w:r w:rsidR="003074CC">
        <w:rPr>
          <w:rFonts w:ascii="Arial" w:hAnsi="Arial" w:cs="Arial"/>
          <w:sz w:val="28"/>
          <w:szCs w:val="28"/>
          <w:lang w:val="en-US"/>
        </w:rPr>
        <w:t>work</w:t>
      </w:r>
      <w:r w:rsidR="00A953B9">
        <w:rPr>
          <w:rFonts w:ascii="Arial" w:hAnsi="Arial" w:cs="Arial"/>
          <w:sz w:val="28"/>
          <w:szCs w:val="28"/>
          <w:lang w:val="en-US"/>
        </w:rPr>
        <w:t xml:space="preserve">. Like </w:t>
      </w:r>
      <w:r w:rsidR="003074CC">
        <w:rPr>
          <w:rFonts w:ascii="Arial" w:hAnsi="Arial" w:cs="Arial"/>
          <w:sz w:val="28"/>
          <w:szCs w:val="28"/>
          <w:lang w:val="en-US"/>
        </w:rPr>
        <w:t>you</w:t>
      </w:r>
      <w:r w:rsidR="00A953B9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2BCA9A2B" w14:textId="184A6FA8" w:rsidR="005B3DBE" w:rsidRPr="00ED18CA" w:rsidRDefault="000935FC" w:rsidP="000935FC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spellStart"/>
      <w:r w:rsidRPr="00ED18CA">
        <w:rPr>
          <w:rFonts w:ascii="Arial" w:hAnsi="Arial" w:cs="Arial"/>
          <w:sz w:val="28"/>
          <w:szCs w:val="28"/>
          <w:lang w:val="en-US"/>
        </w:rPr>
        <w:t xml:space="preserve">can </w:t>
      </w:r>
      <w:r w:rsidRPr="00ED18CA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Pr="00ED18CA">
        <w:rPr>
          <w:rFonts w:ascii="Arial" w:hAnsi="Arial" w:cs="Arial"/>
          <w:sz w:val="28"/>
          <w:szCs w:val="28"/>
          <w:lang w:val="en-US"/>
        </w:rPr>
        <w:t xml:space="preserve"> find </w:t>
      </w:r>
      <w:r w:rsidR="00107FAC" w:rsidRPr="00ED18CA">
        <w:rPr>
          <w:rFonts w:ascii="Arial" w:hAnsi="Arial" w:cs="Arial"/>
          <w:sz w:val="28"/>
          <w:szCs w:val="28"/>
          <w:lang w:val="en-US"/>
        </w:rPr>
        <w:t xml:space="preserve">work </w:t>
      </w:r>
      <w:r w:rsidR="00ED2E22" w:rsidRPr="00ED18CA">
        <w:rPr>
          <w:rFonts w:ascii="Arial" w:hAnsi="Arial" w:cs="Arial"/>
          <w:sz w:val="28"/>
          <w:szCs w:val="28"/>
          <w:lang w:val="en-US"/>
        </w:rPr>
        <w:t>you</w:t>
      </w:r>
      <w:r w:rsidR="00A953B9" w:rsidRPr="00ED18CA">
        <w:rPr>
          <w:rFonts w:ascii="Arial" w:hAnsi="Arial" w:cs="Arial"/>
          <w:sz w:val="28"/>
          <w:szCs w:val="28"/>
          <w:lang w:val="en-US"/>
        </w:rPr>
        <w:t xml:space="preserve"> can do</w:t>
      </w:r>
    </w:p>
    <w:p w14:paraId="7D239EFF" w14:textId="407D7A62" w:rsidR="00107FAC" w:rsidRPr="00ED18CA" w:rsidRDefault="000935FC" w:rsidP="00EF3C3B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spellStart"/>
      <w:r w:rsidRPr="00ED18CA">
        <w:rPr>
          <w:rFonts w:ascii="Arial" w:hAnsi="Arial" w:cs="Arial"/>
          <w:sz w:val="28"/>
          <w:szCs w:val="28"/>
          <w:lang w:val="en-US"/>
        </w:rPr>
        <w:t xml:space="preserve">can </w:t>
      </w:r>
      <w:r w:rsidRPr="00ED18CA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Pr="00ED18CA">
        <w:rPr>
          <w:rFonts w:ascii="Arial" w:hAnsi="Arial" w:cs="Arial"/>
          <w:sz w:val="28"/>
          <w:szCs w:val="28"/>
          <w:lang w:val="en-US"/>
        </w:rPr>
        <w:t xml:space="preserve"> find </w:t>
      </w:r>
      <w:r w:rsidR="00ED2E22" w:rsidRPr="00ED18CA">
        <w:rPr>
          <w:rFonts w:ascii="Arial" w:hAnsi="Arial" w:cs="Arial"/>
          <w:sz w:val="28"/>
          <w:szCs w:val="28"/>
          <w:lang w:val="en-US"/>
        </w:rPr>
        <w:t xml:space="preserve">a </w:t>
      </w:r>
      <w:proofErr w:type="gramStart"/>
      <w:r w:rsidR="00ED2E22" w:rsidRPr="00ED18CA">
        <w:rPr>
          <w:rFonts w:ascii="Arial" w:hAnsi="Arial" w:cs="Arial"/>
          <w:sz w:val="28"/>
          <w:szCs w:val="28"/>
          <w:lang w:val="en-US"/>
        </w:rPr>
        <w:t>work place</w:t>
      </w:r>
      <w:proofErr w:type="gramEnd"/>
      <w:r w:rsidR="00ED2E22" w:rsidRPr="00ED18CA">
        <w:rPr>
          <w:rFonts w:ascii="Arial" w:hAnsi="Arial" w:cs="Arial"/>
          <w:sz w:val="28"/>
          <w:szCs w:val="28"/>
          <w:lang w:val="en-US"/>
        </w:rPr>
        <w:t xml:space="preserve"> who </w:t>
      </w:r>
      <w:r w:rsidR="00EF3C3B" w:rsidRPr="00ED18CA">
        <w:rPr>
          <w:rFonts w:ascii="Arial" w:hAnsi="Arial" w:cs="Arial"/>
          <w:sz w:val="28"/>
          <w:szCs w:val="28"/>
          <w:lang w:val="en-US"/>
        </w:rPr>
        <w:t>l</w:t>
      </w:r>
      <w:r w:rsidR="00ED2E22" w:rsidRPr="00ED18CA">
        <w:rPr>
          <w:rFonts w:ascii="Arial" w:hAnsi="Arial" w:cs="Arial"/>
          <w:sz w:val="28"/>
          <w:szCs w:val="28"/>
          <w:lang w:val="en-US"/>
        </w:rPr>
        <w:t>et</w:t>
      </w:r>
      <w:r w:rsidR="00EF3C3B" w:rsidRPr="00ED18CA">
        <w:rPr>
          <w:rFonts w:ascii="Arial" w:hAnsi="Arial" w:cs="Arial"/>
          <w:sz w:val="28"/>
          <w:szCs w:val="28"/>
          <w:lang w:val="en-US"/>
        </w:rPr>
        <w:t>s</w:t>
      </w:r>
      <w:r w:rsidR="00ED2E22" w:rsidRPr="00ED18CA">
        <w:rPr>
          <w:rFonts w:ascii="Arial" w:hAnsi="Arial" w:cs="Arial"/>
          <w:sz w:val="28"/>
          <w:szCs w:val="28"/>
          <w:lang w:val="en-US"/>
        </w:rPr>
        <w:t xml:space="preserve"> </w:t>
      </w:r>
      <w:r w:rsidR="00ED18CA">
        <w:rPr>
          <w:rFonts w:ascii="Arial" w:hAnsi="Arial" w:cs="Arial"/>
          <w:sz w:val="28"/>
          <w:szCs w:val="28"/>
          <w:lang w:val="en-US"/>
        </w:rPr>
        <w:t>you</w:t>
      </w:r>
      <w:r w:rsidR="00ED2E22" w:rsidRPr="00ED18CA">
        <w:rPr>
          <w:rFonts w:ascii="Arial" w:hAnsi="Arial" w:cs="Arial"/>
          <w:sz w:val="28"/>
          <w:szCs w:val="28"/>
          <w:lang w:val="en-US"/>
        </w:rPr>
        <w:t xml:space="preserve"> </w:t>
      </w:r>
      <w:r w:rsidR="00790BDF" w:rsidRPr="00ED18CA">
        <w:rPr>
          <w:rFonts w:ascii="Arial" w:hAnsi="Arial" w:cs="Arial"/>
          <w:sz w:val="28"/>
          <w:szCs w:val="28"/>
          <w:lang w:val="en-US"/>
        </w:rPr>
        <w:t>work</w:t>
      </w:r>
      <w:r w:rsidR="00107FAC" w:rsidRPr="00ED18CA">
        <w:rPr>
          <w:rFonts w:ascii="Arial" w:hAnsi="Arial" w:cs="Arial"/>
          <w:sz w:val="28"/>
          <w:szCs w:val="28"/>
          <w:lang w:val="en-US"/>
        </w:rPr>
        <w:t>.</w:t>
      </w:r>
      <w:r w:rsidRPr="00ED18CA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ED09CA1" w14:textId="30220B44" w:rsidR="00415089" w:rsidRDefault="00415089" w:rsidP="00415089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2E023188" w14:textId="6FB0E98C" w:rsidR="00415089" w:rsidRDefault="00415089" w:rsidP="00415089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3282628B" w14:textId="032E4639" w:rsidR="00415089" w:rsidRDefault="00415089" w:rsidP="00EF3C3B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Or</w:t>
      </w:r>
    </w:p>
    <w:p w14:paraId="6A3F0F9A" w14:textId="43FD39F2" w:rsidR="00415089" w:rsidRDefault="00415089" w:rsidP="00415089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6BC0206E" w14:textId="5F54804E" w:rsidR="00415089" w:rsidRPr="00415089" w:rsidRDefault="00415089" w:rsidP="00415089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27F5C91C" w14:textId="5DABBE56" w:rsidR="000935FC" w:rsidRDefault="00ED18CA" w:rsidP="00EF3C3B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88995" behindDoc="0" locked="0" layoutInCell="1" allowOverlap="1" wp14:anchorId="20B1DAC3" wp14:editId="7CF064FA">
                <wp:simplePos x="0" y="0"/>
                <wp:positionH relativeFrom="column">
                  <wp:posOffset>409575</wp:posOffset>
                </wp:positionH>
                <wp:positionV relativeFrom="paragraph">
                  <wp:posOffset>43180</wp:posOffset>
                </wp:positionV>
                <wp:extent cx="1336040" cy="781050"/>
                <wp:effectExtent l="19050" t="38100" r="0" b="57150"/>
                <wp:wrapNone/>
                <wp:docPr id="1910" name="Group 19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6040" cy="781050"/>
                          <a:chOff x="0" y="0"/>
                          <a:chExt cx="1336040" cy="781050"/>
                        </a:xfrm>
                      </wpg:grpSpPr>
                      <pic:pic xmlns:pic="http://schemas.openxmlformats.org/drawingml/2006/picture">
                        <pic:nvPicPr>
                          <pic:cNvPr id="1873" name="Picture 1873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200" y="0"/>
                            <a:ext cx="1259840" cy="746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74" name="Straight Connector 187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V="1">
                            <a:off x="0" y="0"/>
                            <a:ext cx="1261110" cy="781050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338A59" id="Group 1910" o:spid="_x0000_s1026" alt="&quot;&quot;" style="position:absolute;margin-left:32.25pt;margin-top:3.4pt;width:105.2pt;height:61.5pt;z-index:251688995" coordsize="13360,7810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">
                <v:shape id="Picture 1873" o:spid="_x0000_s1027" type="#_x0000_t75" alt="A picture containing text&#10;&#10;Description automatically generated" style="position:absolute;left:762;width:12598;height:746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">
                  <v:imagedata r:id="rId140" o:title="A picture containing text&#10;&#10;Description automatically generated"/>
                </v:shape>
                <v:line id="Straight Connector 1874" o:spid="_x0000_s1028" alt="&quot;&quot;" style="position:absolute;flip:y;visibility:visible;mso-wrap-style:square" from="0,0" to="12611,781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" strokecolor="red" strokeweight="8pt">
                  <v:stroke joinstyle="miter"/>
                </v:line>
              </v:group>
            </w:pict>
          </mc:Fallback>
        </mc:AlternateContent>
      </w:r>
      <w:r w:rsidR="000935FC">
        <w:rPr>
          <w:rFonts w:ascii="Arial" w:hAnsi="Arial" w:cs="Arial"/>
          <w:sz w:val="28"/>
          <w:szCs w:val="28"/>
          <w:lang w:val="en-US"/>
        </w:rPr>
        <w:t>The job only pays a little bit of money.</w:t>
      </w:r>
    </w:p>
    <w:p w14:paraId="3A5E5127" w14:textId="673F0923" w:rsidR="00C83E37" w:rsidRPr="00181607" w:rsidRDefault="00EF3C3B" w:rsidP="00EF3C3B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</w:t>
      </w: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Pr="00EF3C3B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</w:t>
      </w:r>
      <w:r w:rsidR="002F1660">
        <w:rPr>
          <w:rFonts w:ascii="Arial" w:hAnsi="Arial" w:cs="Arial"/>
          <w:sz w:val="28"/>
          <w:szCs w:val="28"/>
          <w:lang w:val="en-US"/>
        </w:rPr>
        <w:t>live</w:t>
      </w:r>
      <w:r w:rsidR="000935FC">
        <w:rPr>
          <w:rFonts w:ascii="Arial" w:hAnsi="Arial" w:cs="Arial"/>
          <w:sz w:val="28"/>
          <w:szCs w:val="28"/>
          <w:lang w:val="en-US"/>
        </w:rPr>
        <w:t xml:space="preserve"> on that money.</w:t>
      </w:r>
      <w:r w:rsidR="002F1660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146AB4B" w14:textId="6AF2AED4" w:rsidR="004913DA" w:rsidRDefault="004913D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133B86" w14:textId="77777777" w:rsidR="00800BD3" w:rsidRDefault="00800BD3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A02A848" w14:textId="243962AC" w:rsidR="00AB0D81" w:rsidRDefault="00AB0D81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88B3215" w14:textId="77777777" w:rsidR="00ED18CA" w:rsidRDefault="00ED18C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93DB50C" w14:textId="5DBBE6C0" w:rsidR="00614361" w:rsidRPr="00A54C2B" w:rsidRDefault="0087780C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515" behindDoc="0" locked="0" layoutInCell="1" allowOverlap="1" wp14:anchorId="6FBD2E21" wp14:editId="2D5ECC73">
            <wp:simplePos x="0" y="0"/>
            <wp:positionH relativeFrom="column">
              <wp:posOffset>92075</wp:posOffset>
            </wp:positionH>
            <wp:positionV relativeFrom="paragraph">
              <wp:posOffset>-415925</wp:posOffset>
            </wp:positionV>
            <wp:extent cx="1620000" cy="1117144"/>
            <wp:effectExtent l="0" t="0" r="0" b="6985"/>
            <wp:wrapNone/>
            <wp:docPr id="1858" name="Picture 18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" name="Picture 18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171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4C2B">
        <w:rPr>
          <w:rFonts w:ascii="Arial" w:hAnsi="Arial" w:cs="Arial"/>
          <w:b/>
          <w:bCs/>
          <w:sz w:val="40"/>
          <w:szCs w:val="40"/>
          <w:lang w:val="en-US"/>
        </w:rPr>
        <w:t>NDIS help</w:t>
      </w:r>
    </w:p>
    <w:p w14:paraId="2E40EB51" w14:textId="134B04D7" w:rsidR="0087780C" w:rsidRDefault="0087780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9872D07" w14:textId="43F3DDB7" w:rsidR="0087780C" w:rsidRDefault="0087780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679E8E0" w14:textId="380BAC43" w:rsidR="0087780C" w:rsidRDefault="0087780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94F5F23" w14:textId="1BEE3CD9" w:rsidR="0087780C" w:rsidRDefault="00E91098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4391B">
        <w:rPr>
          <w:rFonts w:ascii="Arial" w:hAnsi="Arial" w:cs="Arial"/>
          <w:noProof/>
          <w:color w:val="00B050"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DA115EB" wp14:editId="37DEFE4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09120" cy="1529655"/>
                <wp:effectExtent l="38100" t="0" r="5715" b="52070"/>
                <wp:wrapNone/>
                <wp:docPr id="286" name="Group 2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9120" cy="1529655"/>
                          <a:chOff x="0" y="0"/>
                          <a:chExt cx="1709120" cy="1529655"/>
                        </a:xfrm>
                      </wpg:grpSpPr>
                      <pic:pic xmlns:pic="http://schemas.openxmlformats.org/drawingml/2006/picture">
                        <pic:nvPicPr>
                          <pic:cNvPr id="287" name="Picture 287"/>
                          <pic:cNvPicPr>
                            <a:picLocks noChangeAspect="1"/>
                          </pic:cNvPicPr>
                        </pic:nvPicPr>
                        <pic:blipFill>
                          <a:blip r:embed="rId14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175" y="0"/>
                            <a:ext cx="1591945" cy="14376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20" name="Oval 18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434915"/>
                            <a:ext cx="752475" cy="1094740"/>
                          </a:xfrm>
                          <a:prstGeom prst="ellips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BF5CEB" id="Group 286" o:spid="_x0000_s1026" alt="&quot;&quot;" style="position:absolute;margin-left:0;margin-top:-.05pt;width:134.6pt;height:120.45pt;z-index:251681792" coordsize="17091,1529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">
                <v:shape id="Picture 287" o:spid="_x0000_s1027" type="#_x0000_t75" style="position:absolute;left:1171;width:15920;height:1437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">
                  <v:imagedata r:id="rId143" o:title=""/>
                </v:shape>
                <v:oval id="Oval 1820" o:spid="_x0000_s1028" alt="&quot;&quot;" style="position:absolute;top:4349;width:7524;height:1094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" filled="f" strokecolor="#00b050" strokeweight="8pt">
                  <v:stroke joinstyle="miter"/>
                </v:oval>
              </v:group>
            </w:pict>
          </mc:Fallback>
        </mc:AlternateContent>
      </w:r>
    </w:p>
    <w:p w14:paraId="614D3F03" w14:textId="77777777" w:rsidR="000935FC" w:rsidRDefault="000935F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16FB49D" w14:textId="789438DE" w:rsidR="007B2970" w:rsidRDefault="00025C45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 NDIS </w:t>
      </w:r>
      <w:r w:rsidR="00B00C97">
        <w:rPr>
          <w:rFonts w:ascii="Arial" w:hAnsi="Arial" w:cs="Arial"/>
          <w:sz w:val="28"/>
          <w:szCs w:val="28"/>
          <w:lang w:val="en-US"/>
        </w:rPr>
        <w:t xml:space="preserve">helps </w:t>
      </w:r>
      <w:r w:rsidR="00B00C97" w:rsidRPr="00E91098">
        <w:rPr>
          <w:rFonts w:ascii="Arial" w:hAnsi="Arial" w:cs="Arial"/>
          <w:b/>
          <w:bCs/>
          <w:sz w:val="28"/>
          <w:szCs w:val="28"/>
          <w:lang w:val="en-US"/>
        </w:rPr>
        <w:t>some</w:t>
      </w:r>
      <w:r w:rsidR="00B00C97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people with disability.</w:t>
      </w:r>
    </w:p>
    <w:p w14:paraId="3F764F5A" w14:textId="38885B19" w:rsidR="00E91098" w:rsidRDefault="00E91098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7FE88D7" w14:textId="34319BCC" w:rsidR="00E91098" w:rsidRDefault="00E91098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9507172" w14:textId="504E1D64" w:rsidR="00E91098" w:rsidRDefault="00E91098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7AD2ACE" w14:textId="718E5AF0" w:rsidR="00E91098" w:rsidRDefault="00E91098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6290598" w14:textId="0A6BF9CD" w:rsidR="00C1027D" w:rsidRDefault="00E91098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0563" behindDoc="0" locked="0" layoutInCell="1" allowOverlap="1" wp14:anchorId="6E4FBBCC" wp14:editId="00CCAA5B">
            <wp:simplePos x="0" y="0"/>
            <wp:positionH relativeFrom="column">
              <wp:posOffset>15240</wp:posOffset>
            </wp:positionH>
            <wp:positionV relativeFrom="paragraph">
              <wp:posOffset>170180</wp:posOffset>
            </wp:positionV>
            <wp:extent cx="942975" cy="865505"/>
            <wp:effectExtent l="0" t="0" r="0" b="0"/>
            <wp:wrapNone/>
            <wp:docPr id="1861" name="Picture 18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" name="Picture 18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7907" behindDoc="0" locked="0" layoutInCell="1" allowOverlap="1" wp14:anchorId="4D6B073E" wp14:editId="46B01503">
            <wp:simplePos x="0" y="0"/>
            <wp:positionH relativeFrom="column">
              <wp:posOffset>964565</wp:posOffset>
            </wp:positionH>
            <wp:positionV relativeFrom="paragraph">
              <wp:posOffset>45109</wp:posOffset>
            </wp:positionV>
            <wp:extent cx="706177" cy="1245141"/>
            <wp:effectExtent l="0" t="0" r="0" b="0"/>
            <wp:wrapNone/>
            <wp:docPr id="1836" name="Picture 18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" name="Picture 18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177" cy="1245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0FD">
        <w:rPr>
          <w:rFonts w:ascii="Arial" w:hAnsi="Arial" w:cs="Arial"/>
          <w:sz w:val="28"/>
          <w:szCs w:val="28"/>
          <w:lang w:val="en-US"/>
        </w:rPr>
        <w:t xml:space="preserve">It </w:t>
      </w:r>
      <w:r w:rsidR="00B00C97">
        <w:rPr>
          <w:rFonts w:ascii="Arial" w:hAnsi="Arial" w:cs="Arial"/>
          <w:sz w:val="28"/>
          <w:szCs w:val="28"/>
          <w:lang w:val="en-US"/>
        </w:rPr>
        <w:t xml:space="preserve">can pay for the cost </w:t>
      </w:r>
      <w:r w:rsidR="009620FD">
        <w:rPr>
          <w:rFonts w:ascii="Arial" w:hAnsi="Arial" w:cs="Arial"/>
          <w:sz w:val="28"/>
          <w:szCs w:val="28"/>
          <w:lang w:val="en-US"/>
        </w:rPr>
        <w:t xml:space="preserve">of </w:t>
      </w:r>
      <w:r w:rsidR="00B00C97">
        <w:rPr>
          <w:rFonts w:ascii="Arial" w:hAnsi="Arial" w:cs="Arial"/>
          <w:sz w:val="28"/>
          <w:szCs w:val="28"/>
          <w:lang w:val="en-US"/>
        </w:rPr>
        <w:t>your</w:t>
      </w:r>
      <w:r w:rsidR="009620FD">
        <w:rPr>
          <w:rFonts w:ascii="Arial" w:hAnsi="Arial" w:cs="Arial"/>
          <w:sz w:val="28"/>
          <w:szCs w:val="28"/>
          <w:lang w:val="en-US"/>
        </w:rPr>
        <w:t xml:space="preserve"> disability. </w:t>
      </w:r>
    </w:p>
    <w:p w14:paraId="148C00B2" w14:textId="6ECE22F1" w:rsidR="009620FD" w:rsidRDefault="009620FD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Like you are deaf</w:t>
      </w:r>
      <w:r w:rsidR="00B952B7">
        <w:rPr>
          <w:rFonts w:ascii="Arial" w:hAnsi="Arial" w:cs="Arial"/>
          <w:sz w:val="28"/>
          <w:szCs w:val="28"/>
          <w:lang w:val="en-US"/>
        </w:rPr>
        <w:t>.</w:t>
      </w:r>
    </w:p>
    <w:p w14:paraId="7C53B542" w14:textId="5B61FD2F" w:rsidR="0032439A" w:rsidRDefault="0032439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need new hearing aids. </w:t>
      </w:r>
    </w:p>
    <w:p w14:paraId="17B03E29" w14:textId="0D6F03A8" w:rsidR="0032439A" w:rsidRDefault="0032439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NDIS can pay for your new hearing aids. </w:t>
      </w:r>
    </w:p>
    <w:p w14:paraId="579FF4CA" w14:textId="2E7EC5C5" w:rsidR="0032439A" w:rsidRDefault="0032439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075EEFB" w14:textId="5937A6F3" w:rsidR="0032439A" w:rsidRDefault="0032439A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419FCA" w14:textId="672A0F25" w:rsidR="00642ECF" w:rsidRDefault="00642EC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2664E92" w14:textId="5393FB6C" w:rsidR="00642ECF" w:rsidRDefault="00B952B7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724835" behindDoc="0" locked="0" layoutInCell="1" allowOverlap="1" wp14:anchorId="61CEC4F0" wp14:editId="147E900C">
                <wp:simplePos x="0" y="0"/>
                <wp:positionH relativeFrom="column">
                  <wp:posOffset>363423</wp:posOffset>
                </wp:positionH>
                <wp:positionV relativeFrom="paragraph">
                  <wp:posOffset>58420</wp:posOffset>
                </wp:positionV>
                <wp:extent cx="1309465" cy="857196"/>
                <wp:effectExtent l="38100" t="38100" r="43180" b="635"/>
                <wp:wrapNone/>
                <wp:docPr id="1833" name="Group 18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9465" cy="857196"/>
                          <a:chOff x="0" y="0"/>
                          <a:chExt cx="1309465" cy="857196"/>
                        </a:xfrm>
                      </wpg:grpSpPr>
                      <pic:pic xmlns:pic="http://schemas.openxmlformats.org/drawingml/2006/picture">
                        <pic:nvPicPr>
                          <pic:cNvPr id="1832" name="Picture 1832" descr="Calenda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310" y="1216"/>
                            <a:ext cx="1240155" cy="8559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31" name="Straight Connector 183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/>
                        <wps:spPr>
                          <a:xfrm flipH="1">
                            <a:off x="0" y="0"/>
                            <a:ext cx="1307763" cy="779023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0C9AE9" id="Group 1833" o:spid="_x0000_s1026" alt="&quot;&quot;" style="position:absolute;margin-left:28.6pt;margin-top:4.6pt;width:103.1pt;height:67.5pt;z-index:251724835" coordsize="13094,857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">
                <v:shape id="Picture 1832" o:spid="_x0000_s1027" type="#_x0000_t75" alt="Calendar&#10;&#10;Description automatically generated" style="position:absolute;left:693;top:12;width:12401;height:855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">
                  <v:imagedata r:id="rId147" o:title="Calendar&#10;&#10;Description automatically generated"/>
                </v:shape>
                <v:line id="Straight Connector 1831" o:spid="_x0000_s1028" alt="&quot;&quot;" style="position:absolute;flip:x;visibility:visible;mso-wrap-style:square" from="0,0" to="13077,779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" strokecolor="red" strokeweight="8pt">
                  <v:stroke joinstyle="miter"/>
                </v:line>
              </v:group>
            </w:pict>
          </mc:Fallback>
        </mc:AlternateContent>
      </w:r>
    </w:p>
    <w:p w14:paraId="3349EA5F" w14:textId="13DB0FD6" w:rsidR="00642ECF" w:rsidRDefault="00B00C97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Many</w:t>
      </w:r>
      <w:r w:rsidR="00642ECF">
        <w:rPr>
          <w:rFonts w:ascii="Arial" w:hAnsi="Arial" w:cs="Arial"/>
          <w:sz w:val="28"/>
          <w:szCs w:val="28"/>
          <w:lang w:val="en-US"/>
        </w:rPr>
        <w:t xml:space="preserve"> people with disability do </w:t>
      </w:r>
      <w:r w:rsidR="00642ECF" w:rsidRPr="00B00C97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642ECF">
        <w:rPr>
          <w:rFonts w:ascii="Arial" w:hAnsi="Arial" w:cs="Arial"/>
          <w:sz w:val="28"/>
          <w:szCs w:val="28"/>
          <w:lang w:val="en-US"/>
        </w:rPr>
        <w:t xml:space="preserve"> </w:t>
      </w:r>
      <w:r w:rsidR="00663726">
        <w:rPr>
          <w:rFonts w:ascii="Arial" w:hAnsi="Arial" w:cs="Arial"/>
          <w:sz w:val="28"/>
          <w:szCs w:val="28"/>
          <w:lang w:val="en-US"/>
        </w:rPr>
        <w:t xml:space="preserve">get NDIS help. </w:t>
      </w:r>
    </w:p>
    <w:p w14:paraId="38CFF567" w14:textId="77777777" w:rsidR="002F3126" w:rsidRPr="00685C22" w:rsidRDefault="002F3126" w:rsidP="002F312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7A057FF" w14:textId="51B890CD" w:rsidR="002F3126" w:rsidRPr="00685C22" w:rsidRDefault="002F3126" w:rsidP="002F312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85C22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>But</w:t>
      </w:r>
    </w:p>
    <w:p w14:paraId="4CF1B2D2" w14:textId="36025020" w:rsidR="002F3126" w:rsidRDefault="002F3126" w:rsidP="002F312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1C89EFD" w14:textId="77777777" w:rsidR="00B952B7" w:rsidRPr="00685C22" w:rsidRDefault="00B952B7" w:rsidP="002F312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8E57691" w14:textId="414472AE" w:rsidR="00B952B7" w:rsidRDefault="004C0676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894819" behindDoc="0" locked="0" layoutInCell="1" allowOverlap="1" wp14:anchorId="7B69C73D" wp14:editId="5668D108">
            <wp:simplePos x="0" y="0"/>
            <wp:positionH relativeFrom="column">
              <wp:posOffset>187960</wp:posOffset>
            </wp:positionH>
            <wp:positionV relativeFrom="paragraph">
              <wp:posOffset>-618490</wp:posOffset>
            </wp:positionV>
            <wp:extent cx="1591964" cy="1438171"/>
            <wp:effectExtent l="0" t="0" r="8255" b="0"/>
            <wp:wrapNone/>
            <wp:docPr id="231" name="Picture 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964" cy="14381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2B7" w:rsidRPr="00685C22">
        <w:rPr>
          <w:rFonts w:ascii="Arial" w:hAnsi="Arial" w:cs="Arial"/>
          <w:sz w:val="28"/>
          <w:szCs w:val="28"/>
          <w:lang w:val="en-US"/>
        </w:rPr>
        <w:t xml:space="preserve">All people with disability need help </w:t>
      </w:r>
      <w:proofErr w:type="gramStart"/>
      <w:r w:rsidR="00B952B7" w:rsidRPr="00685C22">
        <w:rPr>
          <w:rFonts w:ascii="Arial" w:hAnsi="Arial" w:cs="Arial"/>
          <w:sz w:val="28"/>
          <w:szCs w:val="28"/>
          <w:lang w:val="en-US"/>
        </w:rPr>
        <w:t>some times</w:t>
      </w:r>
      <w:proofErr w:type="gramEnd"/>
      <w:r w:rsidR="00B952B7" w:rsidRPr="00685C22">
        <w:rPr>
          <w:rFonts w:ascii="Arial" w:hAnsi="Arial" w:cs="Arial"/>
          <w:sz w:val="28"/>
          <w:szCs w:val="28"/>
          <w:lang w:val="en-US"/>
        </w:rPr>
        <w:t>.</w:t>
      </w:r>
    </w:p>
    <w:p w14:paraId="068B5784" w14:textId="00997792" w:rsidR="000935FC" w:rsidRDefault="000935F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A478743" w14:textId="12A5EBF4" w:rsidR="000935FC" w:rsidRDefault="000935F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2F67F09" w14:textId="3F52F32D" w:rsidR="000935FC" w:rsidRDefault="000935F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D5CE7B8" w14:textId="16239070" w:rsidR="000935FC" w:rsidRDefault="000935FC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804131B" w14:textId="3EE50EC6" w:rsidR="000935FC" w:rsidRPr="00685C22" w:rsidRDefault="00E91098" w:rsidP="00B952B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898915" behindDoc="0" locked="0" layoutInCell="1" allowOverlap="1" wp14:anchorId="74748F8D" wp14:editId="32A15826">
                <wp:simplePos x="0" y="0"/>
                <wp:positionH relativeFrom="column">
                  <wp:posOffset>-30911</wp:posOffset>
                </wp:positionH>
                <wp:positionV relativeFrom="paragraph">
                  <wp:posOffset>422455</wp:posOffset>
                </wp:positionV>
                <wp:extent cx="1709120" cy="1529655"/>
                <wp:effectExtent l="38100" t="0" r="5715" b="52070"/>
                <wp:wrapNone/>
                <wp:docPr id="285" name="Group 2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9120" cy="1529655"/>
                          <a:chOff x="0" y="0"/>
                          <a:chExt cx="1709120" cy="1529655"/>
                        </a:xfrm>
                      </wpg:grpSpPr>
                      <pic:pic xmlns:pic="http://schemas.openxmlformats.org/drawingml/2006/picture">
                        <pic:nvPicPr>
                          <pic:cNvPr id="232" name="Picture 232"/>
                          <pic:cNvPicPr>
                            <a:picLocks noChangeAspect="1"/>
                          </pic:cNvPicPr>
                        </pic:nvPicPr>
                        <pic:blipFill>
                          <a:blip r:embed="rId14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175" y="0"/>
                            <a:ext cx="1591945" cy="14376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35" name="Oval 183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434915"/>
                            <a:ext cx="752475" cy="1094740"/>
                          </a:xfrm>
                          <a:prstGeom prst="ellipse">
                            <a:avLst/>
                          </a:prstGeom>
                          <a:noFill/>
                          <a:ln w="1016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9C9BB7" id="Group 285" o:spid="_x0000_s1026" alt="&quot;&quot;" style="position:absolute;margin-left:-2.45pt;margin-top:33.25pt;width:134.6pt;height:120.45pt;z-index:251898915" coordsize="17091,1529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">
                <v:shape id="Picture 232" o:spid="_x0000_s1027" type="#_x0000_t75" style="position:absolute;left:1171;width:15920;height:1437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">
                  <v:imagedata r:id="rId143" o:title=""/>
                </v:shape>
                <v:oval id="Oval 1835" o:spid="_x0000_s1028" alt="&quot;&quot;" style="position:absolute;top:4349;width:7524;height:1094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" filled="f" strokecolor="#00b050" strokeweight="8pt">
                  <v:stroke joinstyle="miter"/>
                </v:oval>
              </v:group>
            </w:pict>
          </mc:Fallback>
        </mc:AlternateContent>
      </w:r>
    </w:p>
    <w:p w14:paraId="33396926" w14:textId="4ED0CA3D" w:rsidR="00D34258" w:rsidRPr="00685C22" w:rsidRDefault="004901F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proofErr w:type="gramStart"/>
      <w:r w:rsidRPr="00685C22">
        <w:rPr>
          <w:rFonts w:ascii="Arial" w:hAnsi="Arial" w:cs="Arial"/>
          <w:sz w:val="28"/>
          <w:szCs w:val="28"/>
          <w:lang w:val="en-US"/>
        </w:rPr>
        <w:t>Only  1</w:t>
      </w:r>
      <w:proofErr w:type="gramEnd"/>
      <w:r w:rsidRPr="00685C22">
        <w:rPr>
          <w:rFonts w:ascii="Arial" w:hAnsi="Arial" w:cs="Arial"/>
          <w:sz w:val="28"/>
          <w:szCs w:val="28"/>
          <w:lang w:val="en-US"/>
        </w:rPr>
        <w:t xml:space="preserve">  in every  1</w:t>
      </w:r>
      <w:r w:rsidR="00663726" w:rsidRPr="00685C22">
        <w:rPr>
          <w:rFonts w:ascii="Arial" w:hAnsi="Arial" w:cs="Arial"/>
          <w:sz w:val="28"/>
          <w:szCs w:val="28"/>
          <w:lang w:val="en-US"/>
        </w:rPr>
        <w:t>0  people with disability</w:t>
      </w:r>
      <w:r w:rsidRPr="00685C22">
        <w:rPr>
          <w:rFonts w:ascii="Arial" w:hAnsi="Arial" w:cs="Arial"/>
          <w:sz w:val="28"/>
          <w:szCs w:val="28"/>
          <w:lang w:val="en-US"/>
        </w:rPr>
        <w:t xml:space="preserve"> get NDIS help. </w:t>
      </w:r>
      <w:r w:rsidR="000935FC">
        <w:rPr>
          <w:rFonts w:ascii="Arial" w:hAnsi="Arial" w:cs="Arial"/>
          <w:sz w:val="28"/>
          <w:szCs w:val="28"/>
          <w:lang w:val="en-US"/>
        </w:rPr>
        <w:t>It is only a few people.</w:t>
      </w:r>
    </w:p>
    <w:p w14:paraId="45483B9F" w14:textId="2DD6E2FF" w:rsidR="00663726" w:rsidRPr="00685C22" w:rsidRDefault="00685C22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85C22">
        <w:rPr>
          <w:rFonts w:ascii="Arial" w:hAnsi="Arial" w:cs="Arial"/>
          <w:sz w:val="28"/>
          <w:szCs w:val="28"/>
          <w:lang w:val="en-US"/>
        </w:rPr>
        <w:t xml:space="preserve">NDIS </w:t>
      </w:r>
      <w:r w:rsidR="004565CA">
        <w:rPr>
          <w:rFonts w:ascii="Arial" w:hAnsi="Arial" w:cs="Arial"/>
          <w:sz w:val="28"/>
          <w:szCs w:val="28"/>
          <w:lang w:val="en-US"/>
        </w:rPr>
        <w:t>must</w:t>
      </w:r>
      <w:r w:rsidRPr="00685C22">
        <w:rPr>
          <w:rFonts w:ascii="Arial" w:hAnsi="Arial" w:cs="Arial"/>
          <w:sz w:val="28"/>
          <w:szCs w:val="28"/>
          <w:lang w:val="en-US"/>
        </w:rPr>
        <w:t xml:space="preserve"> help more people with disability.</w:t>
      </w:r>
    </w:p>
    <w:p w14:paraId="30E51F94" w14:textId="60F94FA0" w:rsidR="00BA005F" w:rsidRDefault="00BA005F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1BDA435" w14:textId="3ADD1051" w:rsidR="0087780C" w:rsidRDefault="0087780C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4DC7CE17" w14:textId="77777777" w:rsidR="00D82D06" w:rsidRPr="00D82D06" w:rsidRDefault="00D82D06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220B5FA" w14:textId="45E23FC7" w:rsidR="00D82D06" w:rsidRPr="00D82D06" w:rsidRDefault="00D82D06" w:rsidP="00D82D0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4A8F222" w14:textId="13B59055" w:rsidR="00D82D06" w:rsidRDefault="00D82D06" w:rsidP="00D82D0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D82D06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924515" behindDoc="0" locked="0" layoutInCell="1" allowOverlap="1" wp14:anchorId="6AC5BC39" wp14:editId="72BF7E05">
            <wp:simplePos x="0" y="0"/>
            <wp:positionH relativeFrom="column">
              <wp:posOffset>190500</wp:posOffset>
            </wp:positionH>
            <wp:positionV relativeFrom="paragraph">
              <wp:posOffset>27940</wp:posOffset>
            </wp:positionV>
            <wp:extent cx="1540709" cy="1260000"/>
            <wp:effectExtent l="0" t="0" r="2540" b="0"/>
            <wp:wrapNone/>
            <wp:docPr id="77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709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2D06">
        <w:rPr>
          <w:rFonts w:ascii="Arial" w:hAnsi="Arial" w:cs="Arial"/>
          <w:sz w:val="28"/>
          <w:szCs w:val="28"/>
          <w:lang w:val="en-US"/>
        </w:rPr>
        <w:t>A lot of people say th</w:t>
      </w:r>
      <w:r>
        <w:rPr>
          <w:rFonts w:ascii="Arial" w:hAnsi="Arial" w:cs="Arial"/>
          <w:sz w:val="28"/>
          <w:szCs w:val="28"/>
          <w:lang w:val="en-US"/>
        </w:rPr>
        <w:t>e</w:t>
      </w:r>
      <w:r w:rsidRPr="00D82D06">
        <w:rPr>
          <w:rFonts w:ascii="Arial" w:hAnsi="Arial" w:cs="Arial"/>
          <w:sz w:val="28"/>
          <w:szCs w:val="28"/>
          <w:lang w:val="en-US"/>
        </w:rPr>
        <w:t xml:space="preserve"> NDIS is too hard to get. Like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CFBDBD6" w14:textId="34113EF4" w:rsidR="00D82D06" w:rsidRPr="00D82D06" w:rsidRDefault="00D82D06" w:rsidP="00D82D06">
      <w:pPr>
        <w:numPr>
          <w:ilvl w:val="0"/>
          <w:numId w:val="16"/>
        </w:numPr>
        <w:spacing w:after="0" w:line="480" w:lineRule="auto"/>
        <w:ind w:left="3119" w:hanging="284"/>
        <w:contextualSpacing/>
        <w:rPr>
          <w:rFonts w:ascii="Arial" w:hAnsi="Arial" w:cs="Arial"/>
          <w:sz w:val="28"/>
          <w:szCs w:val="28"/>
          <w:lang w:val="en-US"/>
        </w:rPr>
      </w:pPr>
      <w:r w:rsidRPr="00D82D06">
        <w:rPr>
          <w:rFonts w:ascii="Arial" w:hAnsi="Arial" w:cs="Arial"/>
          <w:sz w:val="28"/>
          <w:szCs w:val="28"/>
          <w:lang w:val="en-US"/>
        </w:rPr>
        <w:t xml:space="preserve">you do </w:t>
      </w:r>
      <w:r w:rsidRPr="00D82D06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Pr="00D82D06">
        <w:rPr>
          <w:rFonts w:ascii="Arial" w:hAnsi="Arial" w:cs="Arial"/>
          <w:sz w:val="28"/>
          <w:szCs w:val="28"/>
          <w:lang w:val="en-US"/>
        </w:rPr>
        <w:t xml:space="preserve"> understand </w:t>
      </w:r>
      <w:r>
        <w:rPr>
          <w:rFonts w:ascii="Arial" w:hAnsi="Arial" w:cs="Arial"/>
          <w:sz w:val="28"/>
          <w:szCs w:val="28"/>
          <w:lang w:val="en-US"/>
        </w:rPr>
        <w:t>what you need to do</w:t>
      </w:r>
    </w:p>
    <w:p w14:paraId="652D94E1" w14:textId="487377C6" w:rsidR="00D82D06" w:rsidRPr="00D82D06" w:rsidRDefault="00D82D06" w:rsidP="00D82D06">
      <w:pPr>
        <w:numPr>
          <w:ilvl w:val="0"/>
          <w:numId w:val="16"/>
        </w:numPr>
        <w:spacing w:after="0" w:line="480" w:lineRule="auto"/>
        <w:ind w:left="3119" w:hanging="284"/>
        <w:contextualSpacing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y do </w:t>
      </w:r>
      <w:r w:rsidRPr="00D82D06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listen to your doctor.</w:t>
      </w:r>
    </w:p>
    <w:p w14:paraId="20B56A8F" w14:textId="75999ABE" w:rsidR="00D82D06" w:rsidRDefault="00D82D06" w:rsidP="00D82D06">
      <w:pPr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0D256EC" w14:textId="77777777" w:rsidR="001D14E2" w:rsidRPr="00D82D06" w:rsidRDefault="001D14E2" w:rsidP="00D82D06">
      <w:pPr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2956CFD" w14:textId="42D0DB3A" w:rsidR="0087780C" w:rsidRPr="001D14E2" w:rsidRDefault="001D14E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925539" behindDoc="0" locked="0" layoutInCell="1" allowOverlap="1" wp14:anchorId="14ACDF31" wp14:editId="74DDB4B2">
            <wp:simplePos x="0" y="0"/>
            <wp:positionH relativeFrom="column">
              <wp:posOffset>423269</wp:posOffset>
            </wp:positionH>
            <wp:positionV relativeFrom="paragraph">
              <wp:posOffset>-500956</wp:posOffset>
            </wp:positionV>
            <wp:extent cx="1260000" cy="1209143"/>
            <wp:effectExtent l="0" t="0" r="0" b="0"/>
            <wp:wrapNone/>
            <wp:docPr id="1821" name="Picture 18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60000" cy="1209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14E2">
        <w:rPr>
          <w:rFonts w:ascii="Arial" w:hAnsi="Arial" w:cs="Arial"/>
          <w:b/>
          <w:bCs/>
          <w:sz w:val="28"/>
          <w:szCs w:val="28"/>
          <w:lang w:val="en-US"/>
        </w:rPr>
        <w:t>We have lost of ideas to make big changes.</w:t>
      </w:r>
    </w:p>
    <w:p w14:paraId="2B5FB509" w14:textId="75F7E9CA" w:rsidR="001D14E2" w:rsidRPr="001D14E2" w:rsidRDefault="001D14E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4CF08393" w14:textId="57FE3C26" w:rsidR="001D14E2" w:rsidRDefault="001D14E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49A03DD6" w14:textId="5CA017E9" w:rsidR="001D14E2" w:rsidRPr="001D14E2" w:rsidRDefault="001D14E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D4236D6" w14:textId="7744415F" w:rsidR="001D14E2" w:rsidRPr="001D14E2" w:rsidRDefault="001D14E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DA922D8" w14:textId="37DA0EF2" w:rsidR="001D14E2" w:rsidRPr="001D14E2" w:rsidRDefault="001D14E2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12CCE99" w14:textId="7F48628C" w:rsidR="001D14E2" w:rsidRDefault="0034391B" w:rsidP="00037B4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955235" behindDoc="0" locked="0" layoutInCell="1" allowOverlap="1" wp14:anchorId="16F98089" wp14:editId="37528C50">
                <wp:simplePos x="0" y="0"/>
                <wp:positionH relativeFrom="column">
                  <wp:posOffset>518687</wp:posOffset>
                </wp:positionH>
                <wp:positionV relativeFrom="paragraph">
                  <wp:posOffset>13335</wp:posOffset>
                </wp:positionV>
                <wp:extent cx="1173600" cy="1620000"/>
                <wp:effectExtent l="0" t="0" r="26670" b="18415"/>
                <wp:wrapNone/>
                <wp:docPr id="65" name="Group 6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600" cy="1620000"/>
                          <a:chOff x="0" y="0"/>
                          <a:chExt cx="1173600" cy="1620000"/>
                        </a:xfrm>
                      </wpg:grpSpPr>
                      <pic:pic xmlns:pic="http://schemas.openxmlformats.org/drawingml/2006/picture">
                        <pic:nvPicPr>
                          <pic:cNvPr id="1919" name="Picture 1919"/>
                          <pic:cNvPicPr>
                            <a:picLocks noChangeAspect="1"/>
                          </pic:cNvPicPr>
                        </pic:nvPicPr>
                        <pic:blipFill>
                          <a:blip r:embed="rId15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" y="28575"/>
                            <a:ext cx="1094105" cy="15836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" name="Rectangle 64"/>
                        <wps:cNvSpPr/>
                        <wps:spPr>
                          <a:xfrm>
                            <a:off x="0" y="0"/>
                            <a:ext cx="11736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E13AFF" id="Group 65" o:spid="_x0000_s1026" alt="&quot;&quot;" style="position:absolute;margin-left:40.85pt;margin-top:1.05pt;width:92.4pt;height:127.55pt;z-index:251955235" coordsize="11736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">
                <v:shape id="Picture 1919" o:spid="_x0000_s1027" type="#_x0000_t75" style="position:absolute;left:381;top:285;width:10941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">
                  <v:imagedata r:id="rId151" o:title=""/>
                </v:shape>
                <v:rect id="Rectangle 64" o:spid="_x0000_s1028" style="position:absolute;width:11736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" filled="f" strokecolor="black [3213]" strokeweight="1pt"/>
              </v:group>
            </w:pict>
          </mc:Fallback>
        </mc:AlternateContent>
      </w:r>
      <w:r w:rsidR="004C0676" w:rsidRPr="004C0676">
        <w:rPr>
          <w:rFonts w:ascii="Arial" w:hAnsi="Arial" w:cs="Arial"/>
          <w:sz w:val="28"/>
          <w:szCs w:val="28"/>
          <w:lang w:val="en-US"/>
        </w:rPr>
        <w:t xml:space="preserve">Read </w:t>
      </w:r>
    </w:p>
    <w:p w14:paraId="51EC68FF" w14:textId="77777777" w:rsidR="00E42596" w:rsidRDefault="00E42596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Our r</w:t>
      </w:r>
      <w:r w:rsidR="001D14E2" w:rsidRPr="001D14E2">
        <w:rPr>
          <w:rFonts w:ascii="Arial" w:hAnsi="Arial" w:cs="Arial"/>
          <w:b/>
          <w:bCs/>
          <w:sz w:val="28"/>
          <w:szCs w:val="28"/>
          <w:lang w:val="en-US"/>
        </w:rPr>
        <w:t>eport to the DRC.</w:t>
      </w:r>
    </w:p>
    <w:p w14:paraId="0E897DBB" w14:textId="7584D39A" w:rsidR="0087780C" w:rsidRPr="001D14E2" w:rsidRDefault="0034391B" w:rsidP="00037B48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Our</w:t>
      </w:r>
      <w:r w:rsidR="001D14E2" w:rsidRPr="001D14E2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en-US"/>
        </w:rPr>
        <w:t>i</w:t>
      </w:r>
      <w:r w:rsidR="004C0676" w:rsidRPr="001D14E2">
        <w:rPr>
          <w:rFonts w:ascii="Arial" w:hAnsi="Arial" w:cs="Arial"/>
          <w:b/>
          <w:bCs/>
          <w:sz w:val="28"/>
          <w:szCs w:val="28"/>
          <w:lang w:val="en-US"/>
        </w:rPr>
        <w:t xml:space="preserve">deas for </w:t>
      </w:r>
      <w:r w:rsidR="001D14E2" w:rsidRPr="001D14E2">
        <w:rPr>
          <w:rFonts w:ascii="Arial" w:hAnsi="Arial" w:cs="Arial"/>
          <w:b/>
          <w:bCs/>
          <w:sz w:val="28"/>
          <w:szCs w:val="28"/>
          <w:lang w:val="en-US"/>
        </w:rPr>
        <w:t xml:space="preserve">big </w:t>
      </w:r>
      <w:r w:rsidR="004C0676" w:rsidRPr="001D14E2">
        <w:rPr>
          <w:rFonts w:ascii="Arial" w:hAnsi="Arial" w:cs="Arial"/>
          <w:b/>
          <w:bCs/>
          <w:sz w:val="28"/>
          <w:szCs w:val="28"/>
          <w:lang w:val="en-US"/>
        </w:rPr>
        <w:t>change</w:t>
      </w:r>
      <w:r w:rsidRPr="0034391B">
        <w:rPr>
          <w:rFonts w:ascii="Arial" w:hAnsi="Arial" w:cs="Arial"/>
          <w:sz w:val="28"/>
          <w:szCs w:val="28"/>
          <w:lang w:val="en-US"/>
        </w:rPr>
        <w:t>.</w:t>
      </w:r>
    </w:p>
    <w:p w14:paraId="3468B2FF" w14:textId="77777777" w:rsidR="0087780C" w:rsidRDefault="0087780C" w:rsidP="00037B48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</w:p>
    <w:p w14:paraId="4EE6604C" w14:textId="77777777" w:rsidR="0087780C" w:rsidRDefault="0087780C" w:rsidP="00037B48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</w:p>
    <w:p w14:paraId="44635A77" w14:textId="77777777" w:rsidR="00D82D06" w:rsidRDefault="00D82D06">
      <w:pPr>
        <w:rPr>
          <w:rFonts w:ascii="Arial" w:hAnsi="Arial" w:cs="Arial"/>
          <w:b/>
          <w:bCs/>
          <w:sz w:val="40"/>
          <w:szCs w:val="40"/>
          <w:lang w:val="en-US"/>
        </w:rPr>
      </w:pPr>
      <w:bookmarkStart w:id="5" w:name="_Hlk80269749"/>
      <w:r>
        <w:rPr>
          <w:rFonts w:ascii="Arial" w:hAnsi="Arial" w:cs="Arial"/>
          <w:b/>
          <w:bCs/>
          <w:sz w:val="40"/>
          <w:szCs w:val="40"/>
          <w:lang w:val="en-US"/>
        </w:rPr>
        <w:br w:type="page"/>
      </w:r>
    </w:p>
    <w:p w14:paraId="19CB51E4" w14:textId="58FEDCA4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b/>
          <w:bCs/>
          <w:sz w:val="40"/>
          <w:szCs w:val="40"/>
          <w:lang w:val="en-US"/>
        </w:rPr>
      </w:pPr>
      <w:r w:rsidRPr="006832E3">
        <w:rPr>
          <w:rFonts w:ascii="Arial" w:hAnsi="Arial" w:cs="Arial"/>
          <w:b/>
          <w:bCs/>
          <w:noProof/>
          <w:sz w:val="40"/>
          <w:szCs w:val="40"/>
          <w:lang w:val="en-US"/>
        </w:rPr>
        <w:lastRenderedPageBreak/>
        <w:drawing>
          <wp:anchor distT="0" distB="0" distL="114300" distR="114300" simplePos="0" relativeHeight="251905059" behindDoc="0" locked="0" layoutInCell="1" allowOverlap="1" wp14:anchorId="27C2C1BF" wp14:editId="786A167C">
            <wp:simplePos x="0" y="0"/>
            <wp:positionH relativeFrom="column">
              <wp:posOffset>673473</wp:posOffset>
            </wp:positionH>
            <wp:positionV relativeFrom="paragraph">
              <wp:posOffset>86192</wp:posOffset>
            </wp:positionV>
            <wp:extent cx="988695" cy="1403985"/>
            <wp:effectExtent l="19050" t="19050" r="20955" b="24765"/>
            <wp:wrapNone/>
            <wp:docPr id="276" name="Picture 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  <w:r w:rsidRPr="006832E3">
        <w:rPr>
          <w:rFonts w:ascii="Arial" w:hAnsi="Arial" w:cs="Arial"/>
          <w:b/>
          <w:bCs/>
          <w:sz w:val="40"/>
          <w:szCs w:val="40"/>
          <w:lang w:val="en-US"/>
        </w:rPr>
        <w:t>Learn more about the CRPD</w:t>
      </w:r>
    </w:p>
    <w:p w14:paraId="28115BB7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  <w:r w:rsidRPr="006832E3">
        <w:rPr>
          <w:rFonts w:ascii="Arial" w:hAnsi="Arial" w:cs="Arial"/>
          <w:sz w:val="28"/>
          <w:szCs w:val="28"/>
          <w:lang w:val="en-US"/>
        </w:rPr>
        <w:t>It is in Easy English.</w:t>
      </w:r>
    </w:p>
    <w:p w14:paraId="3CF844B0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1B6FD92C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2CEB4088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58176930" w14:textId="77169614" w:rsidR="004C0676" w:rsidRPr="006832E3" w:rsidRDefault="00EB1BFF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5BD8F0BF" wp14:editId="69D876CB">
                <wp:simplePos x="0" y="0"/>
                <wp:positionH relativeFrom="column">
                  <wp:posOffset>-17253</wp:posOffset>
                </wp:positionH>
                <wp:positionV relativeFrom="paragraph">
                  <wp:posOffset>398049</wp:posOffset>
                </wp:positionV>
                <wp:extent cx="1800000" cy="1690395"/>
                <wp:effectExtent l="0" t="0" r="0" b="5080"/>
                <wp:wrapNone/>
                <wp:docPr id="44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000" cy="1690395"/>
                          <a:chOff x="-2" y="0"/>
                          <a:chExt cx="1800908" cy="1690395"/>
                        </a:xfrm>
                      </wpg:grpSpPr>
                      <pic:pic xmlns:pic="http://schemas.openxmlformats.org/drawingml/2006/picture">
                        <pic:nvPicPr>
                          <pic:cNvPr id="59" name="Picture 59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" y="0"/>
                            <a:ext cx="1800908" cy="169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1" name="Picture 190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23907" y="76195"/>
                            <a:ext cx="1224617" cy="9567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12" name="Oval 19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73748" y="41742"/>
                            <a:ext cx="360182" cy="180000"/>
                          </a:xfrm>
                          <a:prstGeom prst="ellipse">
                            <a:avLst/>
                          </a:prstGeom>
                          <a:noFill/>
                          <a:ln w="762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FC4792" id="Group 44" o:spid="_x0000_s1026" alt="&quot;&quot;" style="position:absolute;margin-left:-1.35pt;margin-top:31.35pt;width:141.75pt;height:133.1pt;z-index:251658752;mso-width-relative:margin;mso-height-relative:margin" coordorigin="" coordsize="18009,1690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">
                <v:shape id="Picture 59" o:spid="_x0000_s1027" type="#_x0000_t75" alt="A computer monitor with a keyboard&#10;&#10;Description automatically generated with medium confidence" style="position:absolute;width:18009;height:1690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">
                  <v:imagedata r:id="rId22" o:title="A computer monitor with a keyboard&#10;&#10;Description automatically generated with medium confidence"/>
                </v:shape>
                <v:shape id="Picture 1901" o:spid="_x0000_s1028" type="#_x0000_t75" style="position:absolute;left:3239;top:761;width:12246;height:956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">
                  <v:imagedata r:id="rId153" o:title="" croptop="4066f" cropbottom="6093f" cropleft="5915f" cropright="16634f"/>
                </v:shape>
                <v:oval id="Oval 1912" o:spid="_x0000_s1029" alt="&quot;&quot;" style="position:absolute;left:5737;top:417;width:3602;height:18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" filled="f" strokecolor="#00b050" strokeweight="6pt">
                  <v:stroke joinstyle="miter"/>
                </v:oval>
              </v:group>
            </w:pict>
          </mc:Fallback>
        </mc:AlternateContent>
      </w:r>
    </w:p>
    <w:p w14:paraId="152B30BB" w14:textId="69956F7F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832E3">
        <w:rPr>
          <w:rFonts w:ascii="Arial" w:hAnsi="Arial" w:cs="Arial"/>
          <w:sz w:val="28"/>
          <w:szCs w:val="28"/>
          <w:lang w:val="en-US"/>
        </w:rPr>
        <w:t xml:space="preserve">Go to </w:t>
      </w:r>
      <w:r w:rsidRPr="006832E3">
        <w:rPr>
          <w:rFonts w:ascii="Arial" w:hAnsi="Arial" w:cs="Arial"/>
          <w:sz w:val="28"/>
          <w:szCs w:val="28"/>
          <w:lang w:val="en-US"/>
        </w:rPr>
        <w:tab/>
      </w:r>
      <w:r w:rsidRPr="006832E3">
        <w:rPr>
          <w:rFonts w:ascii="Arial" w:hAnsi="Arial" w:cs="Arial"/>
          <w:sz w:val="28"/>
          <w:szCs w:val="28"/>
          <w:lang w:val="en-US"/>
        </w:rPr>
        <w:tab/>
        <w:t>www.oursitewwda.org.au</w:t>
      </w:r>
    </w:p>
    <w:p w14:paraId="34F924B1" w14:textId="77777777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  <w:r w:rsidRPr="006832E3">
        <w:rPr>
          <w:rFonts w:ascii="Arial" w:hAnsi="Arial" w:cs="Arial"/>
          <w:sz w:val="28"/>
          <w:szCs w:val="28"/>
          <w:lang w:val="en-US"/>
        </w:rPr>
        <w:t xml:space="preserve">Click on </w:t>
      </w:r>
      <w:r w:rsidRPr="006832E3">
        <w:rPr>
          <w:rFonts w:ascii="Arial" w:hAnsi="Arial" w:cs="Arial"/>
          <w:b/>
          <w:bCs/>
          <w:sz w:val="28"/>
          <w:szCs w:val="28"/>
          <w:lang w:val="en-US"/>
        </w:rPr>
        <w:t>Easy English</w:t>
      </w:r>
      <w:r w:rsidRPr="006832E3">
        <w:rPr>
          <w:rFonts w:ascii="Arial" w:hAnsi="Arial" w:cs="Arial"/>
          <w:sz w:val="28"/>
          <w:szCs w:val="28"/>
          <w:lang w:val="en-US"/>
        </w:rPr>
        <w:t xml:space="preserve"> at the top.</w:t>
      </w:r>
      <w:r w:rsidRPr="006832E3">
        <w:rPr>
          <w:rFonts w:ascii="Arial" w:hAnsi="Arial" w:cs="Arial"/>
          <w:color w:val="7030A0"/>
          <w:sz w:val="28"/>
          <w:szCs w:val="28"/>
          <w:lang w:val="en-US"/>
        </w:rPr>
        <w:tab/>
        <w:t xml:space="preserve"> </w:t>
      </w:r>
    </w:p>
    <w:p w14:paraId="55015AF7" w14:textId="0D61AC2B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b/>
          <w:bCs/>
          <w:color w:val="7030A0"/>
          <w:sz w:val="28"/>
          <w:szCs w:val="28"/>
          <w:lang w:val="en-US"/>
        </w:rPr>
      </w:pPr>
    </w:p>
    <w:p w14:paraId="300B8634" w14:textId="20310B03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b/>
          <w:bCs/>
          <w:color w:val="7030A0"/>
          <w:sz w:val="28"/>
          <w:szCs w:val="28"/>
          <w:lang w:val="en-US"/>
        </w:rPr>
      </w:pPr>
    </w:p>
    <w:p w14:paraId="452855E0" w14:textId="1407D547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6832E3">
        <w:rPr>
          <w:rFonts w:ascii="Arial" w:hAnsi="Arial" w:cs="Arial"/>
          <w:b/>
          <w:bCs/>
          <w:sz w:val="28"/>
          <w:szCs w:val="28"/>
          <w:lang w:val="en-US"/>
        </w:rPr>
        <w:t>Now.</w:t>
      </w:r>
      <w:r w:rsidR="00EB1BFF" w:rsidRPr="00EB1BFF">
        <w:rPr>
          <w:rFonts w:ascii="Arial" w:hAnsi="Arial" w:cs="Arial"/>
          <w:noProof/>
          <w:sz w:val="28"/>
          <w:szCs w:val="28"/>
          <w:lang w:val="en-US"/>
        </w:rPr>
        <w:t xml:space="preserve"> </w:t>
      </w:r>
    </w:p>
    <w:p w14:paraId="37735C2D" w14:textId="6A382B9B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FA3F01B" w14:textId="0B8DC2E9" w:rsidR="004C0676" w:rsidRPr="006832E3" w:rsidRDefault="00EB1BFF" w:rsidP="004C067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052E1416" wp14:editId="57583373">
                <wp:simplePos x="0" y="0"/>
                <wp:positionH relativeFrom="column">
                  <wp:posOffset>-22225</wp:posOffset>
                </wp:positionH>
                <wp:positionV relativeFrom="paragraph">
                  <wp:posOffset>349993</wp:posOffset>
                </wp:positionV>
                <wp:extent cx="1799590" cy="1689100"/>
                <wp:effectExtent l="0" t="0" r="0" b="6350"/>
                <wp:wrapNone/>
                <wp:docPr id="22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689100"/>
                          <a:chOff x="0" y="0"/>
                          <a:chExt cx="1799590" cy="1689100"/>
                        </a:xfrm>
                      </wpg:grpSpPr>
                      <pic:pic xmlns:pic="http://schemas.openxmlformats.org/drawingml/2006/picture">
                        <pic:nvPicPr>
                          <pic:cNvPr id="29" name="Picture 29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9590" cy="1689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83" name="Picture 18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14325" y="76200"/>
                            <a:ext cx="1223645" cy="10229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7" name="Oval 3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0500" y="161925"/>
                            <a:ext cx="657225" cy="228600"/>
                          </a:xfrm>
                          <a:prstGeom prst="ellipse">
                            <a:avLst/>
                          </a:prstGeom>
                          <a:noFill/>
                          <a:ln w="762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560DF0" id="Group 22" o:spid="_x0000_s1026" alt="&quot;&quot;" style="position:absolute;margin-left:-1.75pt;margin-top:27.55pt;width:141.7pt;height:133pt;z-index:251656704" coordsize="17995,1689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">
                <v:shape id="Picture 29" o:spid="_x0000_s1027" type="#_x0000_t75" alt="A computer monitor with a keyboard&#10;&#10;Description automatically generated with medium confidence" style="position:absolute;width:17995;height:1689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">
                  <v:imagedata r:id="rId22" o:title="A computer monitor with a keyboard&#10;&#10;Description automatically generated with medium confidence"/>
                </v:shape>
                <v:shape id="Picture 1883" o:spid="_x0000_s1028" type="#_x0000_t75" alt="&quot;&quot;" style="position:absolute;left:3143;top:762;width:12236;height:1022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">
                  <v:imagedata r:id="rId155" o:title="" croptop="9101f" cropbottom="2220f" cropleft="14050f" cropright="15001f"/>
                </v:shape>
                <v:oval id="Oval 37" o:spid="_x0000_s1029" alt="&quot;&quot;" style="position:absolute;left:1905;top:1619;width:6572;height:228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" filled="f" strokecolor="#00b050" strokeweight="6pt">
                  <v:stroke joinstyle="miter"/>
                </v:oval>
              </v:group>
            </w:pict>
          </mc:Fallback>
        </mc:AlternateContent>
      </w:r>
    </w:p>
    <w:p w14:paraId="2F3F19C5" w14:textId="5EC5A5E2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832E3">
        <w:rPr>
          <w:rFonts w:ascii="Arial" w:hAnsi="Arial" w:cs="Arial"/>
          <w:noProof/>
          <w:sz w:val="28"/>
          <w:szCs w:val="28"/>
          <w:lang w:val="en-US"/>
        </w:rPr>
        <w:t>Go to the</w:t>
      </w:r>
      <w:r w:rsidRPr="006832E3">
        <w:rPr>
          <w:rFonts w:ascii="Arial" w:hAnsi="Arial" w:cs="Arial"/>
          <w:sz w:val="28"/>
          <w:szCs w:val="28"/>
          <w:lang w:val="en-US"/>
        </w:rPr>
        <w:t xml:space="preserve"> </w:t>
      </w:r>
      <w:r w:rsidRPr="006832E3">
        <w:rPr>
          <w:rFonts w:ascii="Arial" w:hAnsi="Arial" w:cs="Arial"/>
          <w:b/>
          <w:bCs/>
          <w:sz w:val="28"/>
          <w:szCs w:val="28"/>
          <w:lang w:val="en-US"/>
        </w:rPr>
        <w:t>Your Rights</w:t>
      </w:r>
      <w:r w:rsidRPr="006832E3">
        <w:rPr>
          <w:rFonts w:ascii="Arial" w:hAnsi="Arial" w:cs="Arial"/>
          <w:sz w:val="28"/>
          <w:szCs w:val="28"/>
          <w:lang w:val="en-US"/>
        </w:rPr>
        <w:t xml:space="preserve"> part.</w:t>
      </w:r>
      <w:r w:rsidRPr="006832E3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22CC6BDE" w14:textId="65BD76A5" w:rsidR="004C0676" w:rsidRPr="006832E3" w:rsidRDefault="004D5627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Click</w:t>
      </w:r>
      <w:r w:rsidR="004C0676" w:rsidRPr="006832E3">
        <w:rPr>
          <w:rFonts w:ascii="Arial" w:hAnsi="Arial" w:cs="Arial"/>
          <w:sz w:val="28"/>
          <w:szCs w:val="28"/>
          <w:lang w:val="en-US"/>
        </w:rPr>
        <w:t xml:space="preserve"> the </w:t>
      </w:r>
      <w:r w:rsidR="004C0676" w:rsidRPr="006832E3">
        <w:rPr>
          <w:rFonts w:ascii="Arial" w:hAnsi="Arial" w:cs="Arial"/>
          <w:b/>
          <w:bCs/>
          <w:sz w:val="28"/>
          <w:szCs w:val="28"/>
          <w:lang w:val="en-US"/>
        </w:rPr>
        <w:t>Your Rights Toolkit</w:t>
      </w:r>
      <w:r w:rsidR="004C0676" w:rsidRPr="006832E3"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1752DA33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608992FE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color w:val="7030A0"/>
          <w:sz w:val="28"/>
          <w:szCs w:val="28"/>
          <w:lang w:val="en-US"/>
        </w:rPr>
      </w:pPr>
    </w:p>
    <w:p w14:paraId="18D90A85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color w:val="7030A0"/>
          <w:sz w:val="28"/>
          <w:szCs w:val="28"/>
          <w:lang w:val="en-US"/>
        </w:rPr>
      </w:pPr>
    </w:p>
    <w:p w14:paraId="5975478A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color w:val="7030A0"/>
          <w:sz w:val="28"/>
          <w:szCs w:val="28"/>
          <w:lang w:val="en-US"/>
        </w:rPr>
      </w:pPr>
      <w:r w:rsidRPr="006832E3">
        <w:rPr>
          <w:rFonts w:ascii="Arial" w:hAnsi="Arial" w:cs="Arial"/>
          <w:noProof/>
          <w:color w:val="7030A0"/>
          <w:sz w:val="28"/>
          <w:szCs w:val="28"/>
          <w:lang w:val="en-US"/>
        </w:rPr>
        <w:drawing>
          <wp:anchor distT="0" distB="0" distL="114300" distR="114300" simplePos="0" relativeHeight="251906083" behindDoc="0" locked="0" layoutInCell="1" allowOverlap="1" wp14:anchorId="2E12BA66" wp14:editId="6DBAB6B0">
            <wp:simplePos x="0" y="0"/>
            <wp:positionH relativeFrom="column">
              <wp:posOffset>734060</wp:posOffset>
            </wp:positionH>
            <wp:positionV relativeFrom="paragraph">
              <wp:posOffset>233045</wp:posOffset>
            </wp:positionV>
            <wp:extent cx="988695" cy="1403985"/>
            <wp:effectExtent l="19050" t="19050" r="20955" b="24765"/>
            <wp:wrapNone/>
            <wp:docPr id="277" name="Picture 2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 w14:paraId="03464DF5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3B2954CB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  <w:r w:rsidRPr="006832E3">
        <w:rPr>
          <w:rFonts w:ascii="Arial" w:hAnsi="Arial" w:cs="Arial"/>
          <w:sz w:val="28"/>
          <w:szCs w:val="28"/>
          <w:lang w:val="en-US"/>
        </w:rPr>
        <w:t>Here is our CRPD fact sheet.</w:t>
      </w:r>
    </w:p>
    <w:p w14:paraId="3BA6D0B5" w14:textId="77777777" w:rsidR="004C0676" w:rsidRPr="006832E3" w:rsidRDefault="004C0676" w:rsidP="004C0676">
      <w:pPr>
        <w:spacing w:after="0" w:line="360" w:lineRule="auto"/>
        <w:ind w:left="3260" w:hanging="425"/>
        <w:rPr>
          <w:rFonts w:ascii="Arial" w:hAnsi="Arial" w:cs="Arial"/>
          <w:b/>
          <w:bCs/>
          <w:sz w:val="40"/>
          <w:szCs w:val="40"/>
          <w:lang w:val="en-US"/>
        </w:rPr>
      </w:pPr>
      <w:r w:rsidRPr="006832E3">
        <w:rPr>
          <w:rFonts w:ascii="Arial" w:hAnsi="Arial" w:cs="Arial"/>
          <w:b/>
          <w:bCs/>
          <w:noProof/>
          <w:sz w:val="40"/>
          <w:szCs w:val="40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903011" behindDoc="0" locked="0" layoutInCell="1" allowOverlap="1" wp14:anchorId="64C4C607" wp14:editId="2EFF7E11">
                <wp:simplePos x="0" y="0"/>
                <wp:positionH relativeFrom="column">
                  <wp:posOffset>-436098</wp:posOffset>
                </wp:positionH>
                <wp:positionV relativeFrom="paragraph">
                  <wp:posOffset>-43815</wp:posOffset>
                </wp:positionV>
                <wp:extent cx="2066925" cy="970915"/>
                <wp:effectExtent l="0" t="0" r="9525" b="635"/>
                <wp:wrapNone/>
                <wp:docPr id="240" name="Group 2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6925" cy="970915"/>
                          <a:chOff x="0" y="0"/>
                          <a:chExt cx="2066925" cy="970915"/>
                        </a:xfrm>
                      </wpg:grpSpPr>
                      <pic:pic xmlns:pic="http://schemas.openxmlformats.org/drawingml/2006/picture">
                        <pic:nvPicPr>
                          <pic:cNvPr id="243" name="Picture 192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065" cy="970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4" name="Picture 244"/>
                          <pic:cNvPicPr>
                            <a:picLocks noChangeAspect="1"/>
                          </pic:cNvPicPr>
                        </pic:nvPicPr>
                        <pic:blipFill>
                          <a:blip r:embed="rId15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133350"/>
                            <a:ext cx="1038225" cy="793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843C54" id="Group 240" o:spid="_x0000_s1026" alt="&quot;&quot;" style="position:absolute;margin-left:-34.35pt;margin-top:-3.45pt;width:162.75pt;height:76.45pt;z-index:251903011" coordsize="20669,970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">
                <v:shape id="Picture 192" o:spid="_x0000_s1027" type="#_x0000_t75" alt="A picture containing person&#10;&#10;Description automatically generated" style="position:absolute;width:10280;height:970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">
                  <v:imagedata r:id="rId78" o:title="A picture containing person&#10;&#10;Description automatically generated"/>
                </v:shape>
                <v:shape id="Picture 244" o:spid="_x0000_s1028" type="#_x0000_t75" style="position:absolute;left:10287;top:1333;width:10382;height:793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">
                  <v:imagedata r:id="rId56" o:title=""/>
                </v:shape>
              </v:group>
            </w:pict>
          </mc:Fallback>
        </mc:AlternateContent>
      </w:r>
      <w:r w:rsidRPr="006832E3">
        <w:rPr>
          <w:rFonts w:ascii="Arial" w:hAnsi="Arial" w:cs="Arial"/>
          <w:b/>
          <w:bCs/>
          <w:sz w:val="40"/>
          <w:szCs w:val="40"/>
          <w:lang w:val="en-US"/>
        </w:rPr>
        <w:t xml:space="preserve">Learn more about </w:t>
      </w:r>
    </w:p>
    <w:p w14:paraId="09A17BE2" w14:textId="77777777" w:rsidR="004C0676" w:rsidRPr="006832E3" w:rsidRDefault="004C0676" w:rsidP="004C0676">
      <w:pPr>
        <w:numPr>
          <w:ilvl w:val="0"/>
          <w:numId w:val="9"/>
        </w:numPr>
        <w:spacing w:after="0" w:line="360" w:lineRule="auto"/>
        <w:ind w:left="3260" w:hanging="425"/>
        <w:contextualSpacing/>
        <w:rPr>
          <w:rFonts w:ascii="Arial" w:hAnsi="Arial" w:cs="Arial"/>
          <w:b/>
          <w:bCs/>
          <w:sz w:val="40"/>
          <w:szCs w:val="40"/>
          <w:lang w:val="en-US"/>
        </w:rPr>
      </w:pPr>
      <w:r w:rsidRPr="006832E3">
        <w:rPr>
          <w:rFonts w:ascii="Arial" w:hAnsi="Arial" w:cs="Arial"/>
          <w:b/>
          <w:bCs/>
          <w:sz w:val="40"/>
          <w:szCs w:val="40"/>
          <w:lang w:val="en-US"/>
        </w:rPr>
        <w:t>violence</w:t>
      </w:r>
    </w:p>
    <w:p w14:paraId="131A558F" w14:textId="77777777" w:rsidR="004C0676" w:rsidRPr="006832E3" w:rsidRDefault="004C0676" w:rsidP="004C0676">
      <w:pPr>
        <w:numPr>
          <w:ilvl w:val="0"/>
          <w:numId w:val="9"/>
        </w:numPr>
        <w:spacing w:after="0" w:line="360" w:lineRule="auto"/>
        <w:ind w:left="3260" w:hanging="425"/>
        <w:contextualSpacing/>
        <w:rPr>
          <w:rFonts w:ascii="Arial" w:hAnsi="Arial" w:cs="Arial"/>
          <w:b/>
          <w:bCs/>
          <w:sz w:val="40"/>
          <w:szCs w:val="40"/>
          <w:lang w:val="en-US"/>
        </w:rPr>
      </w:pPr>
      <w:r w:rsidRPr="006832E3">
        <w:rPr>
          <w:rFonts w:ascii="Arial" w:hAnsi="Arial" w:cs="Arial"/>
          <w:b/>
          <w:bCs/>
          <w:sz w:val="40"/>
          <w:szCs w:val="40"/>
          <w:lang w:val="en-US"/>
        </w:rPr>
        <w:t>abuse</w:t>
      </w:r>
    </w:p>
    <w:p w14:paraId="74511B39" w14:textId="77777777" w:rsidR="004C0676" w:rsidRPr="006832E3" w:rsidRDefault="004C0676" w:rsidP="004C0676">
      <w:pPr>
        <w:spacing w:after="0" w:line="360" w:lineRule="auto"/>
        <w:ind w:left="3119"/>
        <w:contextualSpacing/>
        <w:rPr>
          <w:rFonts w:ascii="Arial" w:hAnsi="Arial" w:cs="Arial"/>
          <w:sz w:val="28"/>
          <w:szCs w:val="28"/>
          <w:lang w:val="en-US"/>
        </w:rPr>
      </w:pPr>
    </w:p>
    <w:p w14:paraId="668E5676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7D97D756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452D02B7" w14:textId="365AB0D8" w:rsidR="004C0676" w:rsidRPr="006832E3" w:rsidRDefault="00EB1BFF" w:rsidP="004C0676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566812AA" wp14:editId="3F2A80FE">
                <wp:simplePos x="0" y="0"/>
                <wp:positionH relativeFrom="column">
                  <wp:posOffset>-34590</wp:posOffset>
                </wp:positionH>
                <wp:positionV relativeFrom="paragraph">
                  <wp:posOffset>380796</wp:posOffset>
                </wp:positionV>
                <wp:extent cx="1800000" cy="1689634"/>
                <wp:effectExtent l="0" t="0" r="0" b="6350"/>
                <wp:wrapNone/>
                <wp:docPr id="1913" name="Group 19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000" cy="1689634"/>
                          <a:chOff x="-1" y="0"/>
                          <a:chExt cx="1801477" cy="1689793"/>
                        </a:xfrm>
                      </wpg:grpSpPr>
                      <pic:pic xmlns:pic="http://schemas.openxmlformats.org/drawingml/2006/picture">
                        <pic:nvPicPr>
                          <pic:cNvPr id="73" name="Picture 73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1801477" cy="168979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" name="Picture 7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00245" y="79842"/>
                            <a:ext cx="1225004" cy="9571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5" name="Oval 7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54854" y="48605"/>
                            <a:ext cx="360295" cy="180017"/>
                          </a:xfrm>
                          <a:prstGeom prst="ellipse">
                            <a:avLst/>
                          </a:prstGeom>
                          <a:noFill/>
                          <a:ln w="762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1CB501" id="Group 1913" o:spid="_x0000_s1026" alt="&quot;&quot;" style="position:absolute;margin-left:-2.7pt;margin-top:30pt;width:141.75pt;height:133.05pt;z-index:251660800;mso-width-relative:margin;mso-height-relative:margin" coordorigin="" coordsize="18014,168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">
                <v:shape id="Picture 73" o:spid="_x0000_s1027" type="#_x0000_t75" alt="A computer monitor with a keyboard&#10;&#10;Description automatically generated with medium confidence" style="position:absolute;width:18014;height:168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">
                  <v:imagedata r:id="rId22" o:title="A computer monitor with a keyboard&#10;&#10;Description automatically generated with medium confidence"/>
                </v:shape>
                <v:shape id="Picture 74" o:spid="_x0000_s1028" type="#_x0000_t75" style="position:absolute;left:3002;top:798;width:12250;height:957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">
                  <v:imagedata r:id="rId153" o:title="" croptop="4066f" cropbottom="6093f" cropleft="5915f" cropright="16634f"/>
                </v:shape>
                <v:oval id="Oval 75" o:spid="_x0000_s1029" alt="&quot;&quot;" style="position:absolute;left:5548;top:486;width:3603;height:18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" filled="f" strokecolor="#00b050" strokeweight="6pt">
                  <v:stroke joinstyle="miter"/>
                </v:oval>
              </v:group>
            </w:pict>
          </mc:Fallback>
        </mc:AlternateContent>
      </w:r>
    </w:p>
    <w:p w14:paraId="6ACE05B6" w14:textId="23A70D99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832E3">
        <w:rPr>
          <w:rFonts w:ascii="Arial" w:hAnsi="Arial" w:cs="Arial"/>
          <w:sz w:val="28"/>
          <w:szCs w:val="28"/>
          <w:lang w:val="en-US"/>
        </w:rPr>
        <w:t xml:space="preserve">Go to </w:t>
      </w:r>
      <w:r w:rsidRPr="006832E3">
        <w:rPr>
          <w:rFonts w:ascii="Arial" w:hAnsi="Arial" w:cs="Arial"/>
          <w:sz w:val="28"/>
          <w:szCs w:val="28"/>
          <w:lang w:val="en-US"/>
        </w:rPr>
        <w:tab/>
      </w:r>
      <w:r w:rsidRPr="006832E3">
        <w:rPr>
          <w:rFonts w:ascii="Arial" w:hAnsi="Arial" w:cs="Arial"/>
          <w:sz w:val="28"/>
          <w:szCs w:val="28"/>
          <w:lang w:val="en-US"/>
        </w:rPr>
        <w:tab/>
        <w:t>www.oursitewwda.org.au</w:t>
      </w:r>
    </w:p>
    <w:p w14:paraId="7CBE1225" w14:textId="707AA282" w:rsidR="004C0676" w:rsidRPr="006832E3" w:rsidRDefault="004C0676" w:rsidP="004C0676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832E3">
        <w:rPr>
          <w:rFonts w:ascii="Arial" w:hAnsi="Arial" w:cs="Arial"/>
          <w:sz w:val="28"/>
          <w:szCs w:val="28"/>
          <w:lang w:val="en-US"/>
        </w:rPr>
        <w:t xml:space="preserve">Click on </w:t>
      </w:r>
      <w:r w:rsidRPr="006832E3">
        <w:rPr>
          <w:rFonts w:ascii="Arial" w:hAnsi="Arial" w:cs="Arial"/>
          <w:b/>
          <w:bCs/>
          <w:sz w:val="28"/>
          <w:szCs w:val="28"/>
          <w:lang w:val="en-US"/>
        </w:rPr>
        <w:t>Easy English</w:t>
      </w:r>
      <w:r w:rsidRPr="006832E3">
        <w:rPr>
          <w:rFonts w:ascii="Arial" w:hAnsi="Arial" w:cs="Arial"/>
          <w:sz w:val="28"/>
          <w:szCs w:val="28"/>
          <w:lang w:val="en-US"/>
        </w:rPr>
        <w:t xml:space="preserve"> at the top. </w:t>
      </w:r>
      <w:r w:rsidRPr="006832E3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22CB1F89" w14:textId="06EFBE0D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65859B9D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51AFD5DD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b/>
          <w:bCs/>
          <w:sz w:val="28"/>
          <w:szCs w:val="28"/>
          <w:lang w:val="en-US"/>
        </w:rPr>
      </w:pPr>
      <w:r w:rsidRPr="006832E3">
        <w:rPr>
          <w:rFonts w:ascii="Arial" w:hAnsi="Arial" w:cs="Arial"/>
          <w:b/>
          <w:bCs/>
          <w:sz w:val="28"/>
          <w:szCs w:val="28"/>
          <w:lang w:val="en-US"/>
        </w:rPr>
        <w:t>Now.</w:t>
      </w:r>
    </w:p>
    <w:p w14:paraId="21385A1B" w14:textId="77777777" w:rsidR="00EB1BFF" w:rsidRDefault="00EB1BFF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61AC547A" w14:textId="19F68426" w:rsidR="004C0676" w:rsidRPr="006832E3" w:rsidRDefault="00EB1BFF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52FAC3CF" wp14:editId="01228F21">
                <wp:simplePos x="0" y="0"/>
                <wp:positionH relativeFrom="column">
                  <wp:posOffset>-88792</wp:posOffset>
                </wp:positionH>
                <wp:positionV relativeFrom="paragraph">
                  <wp:posOffset>133985</wp:posOffset>
                </wp:positionV>
                <wp:extent cx="1799590" cy="1597025"/>
                <wp:effectExtent l="0" t="0" r="0" b="3175"/>
                <wp:wrapNone/>
                <wp:docPr id="78" name="Group 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597025"/>
                          <a:chOff x="0" y="0"/>
                          <a:chExt cx="1799590" cy="1597025"/>
                        </a:xfrm>
                      </wpg:grpSpPr>
                      <wpg:grpSp>
                        <wpg:cNvPr id="79" name="Group 79"/>
                        <wpg:cNvGrpSpPr/>
                        <wpg:grpSpPr>
                          <a:xfrm>
                            <a:off x="0" y="0"/>
                            <a:ext cx="1799590" cy="1597025"/>
                            <a:chOff x="0" y="0"/>
                            <a:chExt cx="1799590" cy="1597025"/>
                          </a:xfrm>
                        </wpg:grpSpPr>
                        <pic:pic xmlns:pic="http://schemas.openxmlformats.org/drawingml/2006/picture">
                          <pic:nvPicPr>
                            <pic:cNvPr id="81" name="Picture 81" descr="A computer monitor with a keyboard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799590" cy="15970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2" name="Picture 8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8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314325" y="66675"/>
                              <a:ext cx="1186815" cy="9429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85" name="Oval 8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47650" y="142875"/>
                            <a:ext cx="720000" cy="270000"/>
                          </a:xfrm>
                          <a:prstGeom prst="ellipse">
                            <a:avLst/>
                          </a:prstGeom>
                          <a:noFill/>
                          <a:ln w="762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3ACAC3" id="Group 78" o:spid="_x0000_s1026" alt="&quot;&quot;" style="position:absolute;margin-left:-7pt;margin-top:10.55pt;width:141.7pt;height:125.75pt;z-index:251663872" coordsize="17995,1597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">
                <v:group id="Group 79" o:spid="_x0000_s1027" style="position:absolute;width:17995;height:15970" coordsize="17995,1597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">
                  <v:shape id="Picture 81" o:spid="_x0000_s1028" type="#_x0000_t75" alt="A computer monitor with a keyboard&#10;&#10;Description automatically generated with medium confidence" style="position:absolute;width:17995;height:1597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">
                    <v:imagedata r:id="rId22" o:title="A computer monitor with a keyboard&#10;&#10;Description automatically generated with medium confidence"/>
                  </v:shape>
                  <v:shape id="Picture 82" o:spid="_x0000_s1029" type="#_x0000_t75" style="position:absolute;left:3143;top:666;width:11868;height:943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">
                    <v:imagedata r:id="rId159" o:title="" croptop="4840f" cropbottom="4156f" cropleft="14921f" cropright="15219f"/>
                  </v:shape>
                </v:group>
                <v:oval id="Oval 85" o:spid="_x0000_s1030" alt="&quot;&quot;" style="position:absolute;left:2476;top:1428;width:7200;height:27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" filled="f" strokecolor="#00b050" strokeweight="6pt">
                  <v:stroke joinstyle="miter"/>
                </v:oval>
              </v:group>
            </w:pict>
          </mc:Fallback>
        </mc:AlternateContent>
      </w:r>
    </w:p>
    <w:p w14:paraId="2B31BA51" w14:textId="5A390F58" w:rsidR="004C0676" w:rsidRPr="006832E3" w:rsidRDefault="004C0676" w:rsidP="004C0676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8E2E1BD" w14:textId="71674558" w:rsidR="00EB1BFF" w:rsidRPr="005F3683" w:rsidRDefault="00EB1BFF" w:rsidP="00EB1BFF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Look for the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Safety from Violence </w:t>
      </w:r>
      <w:r w:rsidRPr="005F3683">
        <w:rPr>
          <w:rFonts w:ascii="Arial" w:hAnsi="Arial" w:cs="Arial"/>
          <w:sz w:val="28"/>
          <w:szCs w:val="28"/>
          <w:lang w:val="en-US"/>
        </w:rPr>
        <w:t>part.</w:t>
      </w:r>
    </w:p>
    <w:p w14:paraId="0D108CA8" w14:textId="77777777" w:rsidR="004C0676" w:rsidRPr="006832E3" w:rsidRDefault="004C0676" w:rsidP="004C0676">
      <w:pPr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</w:p>
    <w:p w14:paraId="4EF0C8F2" w14:textId="09E58F69" w:rsidR="004C0676" w:rsidRPr="006832E3" w:rsidRDefault="004C0676" w:rsidP="004C0676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659C36F" w14:textId="77777777" w:rsidR="004C0676" w:rsidRPr="006832E3" w:rsidRDefault="004C0676" w:rsidP="004C0676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bookmarkStart w:id="6" w:name="_Hlk81216770"/>
      <w:bookmarkEnd w:id="5"/>
    </w:p>
    <w:p w14:paraId="3CAB32CB" w14:textId="77777777" w:rsidR="004C0676" w:rsidRPr="006832E3" w:rsidRDefault="004C0676" w:rsidP="004C0676">
      <w:pPr>
        <w:tabs>
          <w:tab w:val="left" w:pos="6237"/>
        </w:tabs>
        <w:autoSpaceDE w:val="0"/>
        <w:autoSpaceDN w:val="0"/>
        <w:adjustRightInd w:val="0"/>
        <w:spacing w:after="0" w:line="480" w:lineRule="auto"/>
        <w:ind w:leftChars="1288" w:left="3118" w:hanging="284"/>
        <w:rPr>
          <w:rFonts w:ascii="Arial" w:hAnsi="Arial" w:cs="Arial"/>
          <w:color w:val="000000"/>
          <w:sz w:val="28"/>
          <w:szCs w:val="28"/>
        </w:rPr>
      </w:pPr>
      <w:r w:rsidRPr="006832E3">
        <w:rPr>
          <w:rFonts w:ascii="Arial" w:hAnsi="Arial" w:cs="Arial"/>
          <w:noProof/>
          <w:color w:val="000000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13251" behindDoc="0" locked="0" layoutInCell="1" allowOverlap="1" wp14:anchorId="2BCAF4AB" wp14:editId="0DEC8140">
                <wp:simplePos x="0" y="0"/>
                <wp:positionH relativeFrom="column">
                  <wp:posOffset>161925</wp:posOffset>
                </wp:positionH>
                <wp:positionV relativeFrom="paragraph">
                  <wp:posOffset>50165</wp:posOffset>
                </wp:positionV>
                <wp:extent cx="1552575" cy="1080000"/>
                <wp:effectExtent l="0" t="0" r="9525" b="25400"/>
                <wp:wrapNone/>
                <wp:docPr id="261" name="Group 2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2575" cy="1080000"/>
                          <a:chOff x="0" y="0"/>
                          <a:chExt cx="1552575" cy="1080000"/>
                        </a:xfrm>
                      </wpg:grpSpPr>
                      <wpg:grpSp>
                        <wpg:cNvPr id="262" name="Group 262"/>
                        <wpg:cNvGrpSpPr/>
                        <wpg:grpSpPr>
                          <a:xfrm>
                            <a:off x="0" y="0"/>
                            <a:ext cx="721360" cy="1080000"/>
                            <a:chOff x="0" y="0"/>
                            <a:chExt cx="721360" cy="1080000"/>
                          </a:xfrm>
                        </wpg:grpSpPr>
                        <pic:pic xmlns:pic="http://schemas.openxmlformats.org/drawingml/2006/picture">
                          <pic:nvPicPr>
                            <pic:cNvPr id="263" name="Picture 26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0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0" y="19050"/>
                              <a:ext cx="721360" cy="104394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64" name="Rectangle 2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20000" cy="108000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65" name="Picture 2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781050" y="0"/>
                            <a:ext cx="77152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02D8567" id="Group 261" o:spid="_x0000_s1026" alt="&quot;&quot;" style="position:absolute;margin-left:12.75pt;margin-top:3.95pt;width:122.25pt;height:85.05pt;z-index:251913251" coordsize="15525,108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">
                <v:group id="Group 262" o:spid="_x0000_s1027" style="position:absolute;width:7213;height:10800" coordsize="7213,108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/HjxyQAAAOE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">
                  <v:shape id="Picture 263" o:spid="_x0000_s1028" type="#_x0000_t75" style="position:absolute;top:190;width:7213;height:1043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">
                    <v:imagedata r:id="rId162" o:title="" croptop="8132f" cropbottom="7255f" cropleft="27990f" cropright="18051f"/>
                  </v:shape>
                  <v:rect id="Rectangle 264" o:spid="_x0000_s1029" alt="&quot;&quot;" style="position:absolute;width:7200;height:108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" filled="f" strokecolor="windowText" strokeweight="1pt"/>
                </v:group>
                <v:shape id="Picture 265" o:spid="_x0000_s1030" type="#_x0000_t75" alt="&quot;&quot;" style="position:absolute;left:7810;width:771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">
                  <v:imagedata r:id="rId163" o:title="" croptop="8713f" cropbottom="7255f" cropleft="27445f" cropright="18159f"/>
                </v:shape>
              </v:group>
            </w:pict>
          </mc:Fallback>
        </mc:AlternateContent>
      </w:r>
      <w:r w:rsidRPr="006832E3">
        <w:rPr>
          <w:rFonts w:ascii="Arial" w:hAnsi="Arial" w:cs="Arial"/>
          <w:color w:val="000000"/>
          <w:sz w:val="28"/>
          <w:szCs w:val="28"/>
        </w:rPr>
        <w:t>There is lots of information here. Like</w:t>
      </w:r>
    </w:p>
    <w:p w14:paraId="0EC87BCD" w14:textId="77777777" w:rsidR="004C0676" w:rsidRPr="006832E3" w:rsidRDefault="004C0676" w:rsidP="004C0676">
      <w:pPr>
        <w:numPr>
          <w:ilvl w:val="0"/>
          <w:numId w:val="21"/>
        </w:numPr>
        <w:autoSpaceDE w:val="0"/>
        <w:autoSpaceDN w:val="0"/>
        <w:adjustRightInd w:val="0"/>
        <w:spacing w:after="0" w:line="480" w:lineRule="auto"/>
        <w:ind w:leftChars="1288" w:left="3118" w:hanging="284"/>
        <w:rPr>
          <w:rFonts w:ascii="Arial" w:hAnsi="Arial" w:cs="Arial"/>
          <w:sz w:val="28"/>
          <w:szCs w:val="28"/>
        </w:rPr>
      </w:pPr>
      <w:r w:rsidRPr="006832E3">
        <w:rPr>
          <w:rFonts w:ascii="Arial" w:hAnsi="Arial" w:cs="Arial"/>
          <w:sz w:val="28"/>
          <w:szCs w:val="28"/>
        </w:rPr>
        <w:t>Your right to be safe from violence</w:t>
      </w:r>
    </w:p>
    <w:p w14:paraId="3C422A16" w14:textId="77777777" w:rsidR="004C0676" w:rsidRPr="006832E3" w:rsidRDefault="004C0676" w:rsidP="004C0676">
      <w:pPr>
        <w:numPr>
          <w:ilvl w:val="0"/>
          <w:numId w:val="21"/>
        </w:numPr>
        <w:autoSpaceDE w:val="0"/>
        <w:autoSpaceDN w:val="0"/>
        <w:adjustRightInd w:val="0"/>
        <w:spacing w:after="0" w:line="480" w:lineRule="auto"/>
        <w:ind w:leftChars="1288" w:left="3118" w:hanging="284"/>
        <w:rPr>
          <w:rFonts w:ascii="Arial" w:hAnsi="Arial" w:cs="Arial"/>
          <w:sz w:val="28"/>
          <w:szCs w:val="28"/>
        </w:rPr>
      </w:pPr>
      <w:r w:rsidRPr="006832E3">
        <w:rPr>
          <w:rFonts w:ascii="Arial" w:hAnsi="Arial" w:cs="Arial"/>
          <w:sz w:val="28"/>
          <w:szCs w:val="28"/>
        </w:rPr>
        <w:t>1800  Respect. Book  1.  Learn about violence.</w:t>
      </w:r>
    </w:p>
    <w:bookmarkEnd w:id="6"/>
    <w:p w14:paraId="46108A29" w14:textId="14A2BCAA" w:rsidR="004C0676" w:rsidRDefault="0034391B" w:rsidP="0034391B">
      <w:pPr>
        <w:pStyle w:val="Default"/>
        <w:spacing w:line="480" w:lineRule="auto"/>
        <w:ind w:left="2835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77024" behindDoc="0" locked="0" layoutInCell="1" allowOverlap="1" wp14:anchorId="39957615" wp14:editId="0A66C998">
            <wp:simplePos x="0" y="0"/>
            <wp:positionH relativeFrom="column">
              <wp:posOffset>-70485</wp:posOffset>
            </wp:positionH>
            <wp:positionV relativeFrom="paragraph">
              <wp:posOffset>19050</wp:posOffset>
            </wp:positionV>
            <wp:extent cx="889826" cy="1260000"/>
            <wp:effectExtent l="0" t="0" r="5715" b="0"/>
            <wp:wrapNone/>
            <wp:docPr id="67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826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71904" behindDoc="0" locked="0" layoutInCell="1" allowOverlap="1" wp14:anchorId="1F6D8A77" wp14:editId="45272943">
            <wp:simplePos x="0" y="0"/>
            <wp:positionH relativeFrom="column">
              <wp:posOffset>839470</wp:posOffset>
            </wp:positionH>
            <wp:positionV relativeFrom="paragraph">
              <wp:posOffset>19743</wp:posOffset>
            </wp:positionV>
            <wp:extent cx="871810" cy="1260000"/>
            <wp:effectExtent l="0" t="0" r="5080" b="0"/>
            <wp:wrapNone/>
            <wp:docPr id="68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81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676">
        <w:rPr>
          <w:rFonts w:ascii="Arial" w:hAnsi="Arial" w:cs="Arial"/>
          <w:sz w:val="28"/>
          <w:szCs w:val="28"/>
        </w:rPr>
        <w:t xml:space="preserve">This </w:t>
      </w:r>
      <w:r>
        <w:rPr>
          <w:rFonts w:ascii="Arial" w:hAnsi="Arial" w:cs="Arial"/>
          <w:sz w:val="28"/>
          <w:szCs w:val="28"/>
        </w:rPr>
        <w:t>report</w:t>
      </w:r>
      <w:r w:rsidR="004C0676">
        <w:rPr>
          <w:rFonts w:ascii="Arial" w:hAnsi="Arial" w:cs="Arial"/>
          <w:sz w:val="28"/>
          <w:szCs w:val="28"/>
        </w:rPr>
        <w:t xml:space="preserve"> is based on </w:t>
      </w:r>
      <w:r w:rsidR="00E91098">
        <w:rPr>
          <w:rFonts w:ascii="Arial" w:hAnsi="Arial" w:cs="Arial"/>
          <w:sz w:val="28"/>
          <w:szCs w:val="28"/>
        </w:rPr>
        <w:t xml:space="preserve">information in all </w:t>
      </w:r>
      <w:r>
        <w:rPr>
          <w:rFonts w:ascii="Arial" w:hAnsi="Arial" w:cs="Arial"/>
          <w:sz w:val="28"/>
          <w:szCs w:val="28"/>
        </w:rPr>
        <w:t xml:space="preserve">the </w:t>
      </w:r>
      <w:r w:rsidR="00F76EC2">
        <w:rPr>
          <w:rFonts w:ascii="Arial" w:hAnsi="Arial" w:cs="Arial"/>
          <w:sz w:val="28"/>
          <w:szCs w:val="28"/>
        </w:rPr>
        <w:t xml:space="preserve">Women With Disabilities Australia </w:t>
      </w:r>
      <w:r>
        <w:rPr>
          <w:rFonts w:ascii="Arial" w:hAnsi="Arial" w:cs="Arial"/>
          <w:sz w:val="28"/>
          <w:szCs w:val="28"/>
        </w:rPr>
        <w:t xml:space="preserve">reports </w:t>
      </w:r>
      <w:r w:rsidR="00F76EC2">
        <w:rPr>
          <w:rFonts w:ascii="Arial" w:hAnsi="Arial" w:cs="Arial"/>
          <w:sz w:val="28"/>
          <w:szCs w:val="28"/>
        </w:rPr>
        <w:t>to the Disability Royal Commission</w:t>
      </w:r>
      <w:r w:rsidR="00E91098">
        <w:rPr>
          <w:rFonts w:ascii="Arial" w:hAnsi="Arial" w:cs="Arial"/>
          <w:sz w:val="28"/>
          <w:szCs w:val="28"/>
        </w:rPr>
        <w:t>.</w:t>
      </w:r>
      <w:r w:rsidR="004C0676">
        <w:rPr>
          <w:rFonts w:ascii="Arial" w:hAnsi="Arial" w:cs="Arial"/>
          <w:bCs/>
          <w:sz w:val="28"/>
          <w:szCs w:val="28"/>
        </w:rPr>
        <w:t xml:space="preserve">  2020.</w:t>
      </w:r>
      <w:r w:rsidR="004C0676">
        <w:rPr>
          <w:noProof/>
        </w:rPr>
        <w:t xml:space="preserve"> </w:t>
      </w:r>
    </w:p>
    <w:p w14:paraId="03911E31" w14:textId="745E81AC" w:rsidR="004C0676" w:rsidRDefault="004C0676" w:rsidP="004C0676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13FE25D" w14:textId="72FC64CB" w:rsidR="004C0676" w:rsidRDefault="004C0676" w:rsidP="004C0676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3ADBFC34" w14:textId="1BB679C5" w:rsidR="004C0676" w:rsidRDefault="004C0676" w:rsidP="004C0676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24671874" w14:textId="01ADEFC1" w:rsidR="004C0676" w:rsidRDefault="004C0676" w:rsidP="004C0676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2221F182" w14:textId="56CD2953" w:rsidR="004C0676" w:rsidRDefault="004C0676" w:rsidP="004C0676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mages</w:t>
      </w:r>
    </w:p>
    <w:p w14:paraId="0B3ADA20" w14:textId="2DF7225B" w:rsidR="004C0676" w:rsidRDefault="004C0676" w:rsidP="004C0676">
      <w:pPr>
        <w:tabs>
          <w:tab w:val="left" w:pos="1418"/>
        </w:tabs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0D68A6E8" wp14:editId="24508AB6">
            <wp:simplePos x="0" y="0"/>
            <wp:positionH relativeFrom="column">
              <wp:posOffset>1152525</wp:posOffset>
            </wp:positionH>
            <wp:positionV relativeFrom="paragraph">
              <wp:posOffset>377190</wp:posOffset>
            </wp:positionV>
            <wp:extent cx="645795" cy="873760"/>
            <wp:effectExtent l="0" t="0" r="1905" b="2540"/>
            <wp:wrapNone/>
            <wp:docPr id="279" name="Picture 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" cy="873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Cs/>
          <w:sz w:val="28"/>
          <w:szCs w:val="28"/>
        </w:rPr>
        <w:t>We can use these images. They are from</w:t>
      </w:r>
    </w:p>
    <w:p w14:paraId="6BCEC58E" w14:textId="08D3634F" w:rsidR="004C0676" w:rsidRDefault="0034391B" w:rsidP="004C0676">
      <w:pPr>
        <w:pStyle w:val="ListParagraph"/>
        <w:numPr>
          <w:ilvl w:val="0"/>
          <w:numId w:val="22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79072" behindDoc="0" locked="0" layoutInCell="1" allowOverlap="1" wp14:anchorId="5F968315" wp14:editId="40E62E53">
            <wp:simplePos x="0" y="0"/>
            <wp:positionH relativeFrom="column">
              <wp:posOffset>433081</wp:posOffset>
            </wp:positionH>
            <wp:positionV relativeFrom="paragraph">
              <wp:posOffset>67945</wp:posOffset>
            </wp:positionV>
            <wp:extent cx="720000" cy="679975"/>
            <wp:effectExtent l="0" t="0" r="4445" b="6350"/>
            <wp:wrapNone/>
            <wp:docPr id="69" name="Picture 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79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C0676">
        <w:rPr>
          <w:rFonts w:ascii="Arial" w:hAnsi="Arial" w:cs="Arial"/>
          <w:sz w:val="28"/>
          <w:szCs w:val="28"/>
        </w:rPr>
        <w:t>ChangePeople</w:t>
      </w:r>
      <w:proofErr w:type="spellEnd"/>
    </w:p>
    <w:p w14:paraId="767DC0CF" w14:textId="16DC9F13" w:rsidR="004C0676" w:rsidRDefault="0034391B" w:rsidP="004C0676">
      <w:pPr>
        <w:pStyle w:val="ListParagraph"/>
        <w:numPr>
          <w:ilvl w:val="0"/>
          <w:numId w:val="22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82144" behindDoc="0" locked="0" layoutInCell="1" allowOverlap="1" wp14:anchorId="49B7176A" wp14:editId="6C0AD7E2">
            <wp:simplePos x="0" y="0"/>
            <wp:positionH relativeFrom="column">
              <wp:posOffset>552592</wp:posOffset>
            </wp:positionH>
            <wp:positionV relativeFrom="paragraph">
              <wp:posOffset>421005</wp:posOffset>
            </wp:positionV>
            <wp:extent cx="466936" cy="720000"/>
            <wp:effectExtent l="0" t="0" r="0" b="4445"/>
            <wp:wrapNone/>
            <wp:docPr id="7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36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C0676">
        <w:rPr>
          <w:rFonts w:ascii="Arial" w:hAnsi="Arial" w:cs="Arial"/>
          <w:sz w:val="28"/>
          <w:szCs w:val="28"/>
        </w:rPr>
        <w:t>EasyontheI</w:t>
      </w:r>
      <w:proofErr w:type="spellEnd"/>
      <w:r w:rsidR="004C0676">
        <w:rPr>
          <w:rFonts w:ascii="Arial" w:hAnsi="Arial" w:cs="Arial"/>
          <w:sz w:val="28"/>
          <w:szCs w:val="28"/>
        </w:rPr>
        <w:t xml:space="preserve">  </w:t>
      </w:r>
    </w:p>
    <w:p w14:paraId="515AB883" w14:textId="7590390B" w:rsidR="004C0676" w:rsidRDefault="0034391B" w:rsidP="004C0676">
      <w:pPr>
        <w:pStyle w:val="ListParagraph"/>
        <w:numPr>
          <w:ilvl w:val="0"/>
          <w:numId w:val="22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785216" behindDoc="0" locked="0" layoutInCell="1" allowOverlap="1" wp14:anchorId="4AD77ACD" wp14:editId="598C078F">
            <wp:simplePos x="0" y="0"/>
            <wp:positionH relativeFrom="column">
              <wp:posOffset>1019175</wp:posOffset>
            </wp:positionH>
            <wp:positionV relativeFrom="paragraph">
              <wp:posOffset>89386</wp:posOffset>
            </wp:positionV>
            <wp:extent cx="720000" cy="702991"/>
            <wp:effectExtent l="0" t="0" r="4445" b="1905"/>
            <wp:wrapNone/>
            <wp:docPr id="71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6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20000" cy="702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C0676">
        <w:rPr>
          <w:rFonts w:ascii="Arial" w:hAnsi="Arial" w:cs="Arial"/>
          <w:sz w:val="28"/>
          <w:szCs w:val="28"/>
        </w:rPr>
        <w:t>InspiredServices</w:t>
      </w:r>
      <w:proofErr w:type="spellEnd"/>
    </w:p>
    <w:p w14:paraId="20656869" w14:textId="0B348737" w:rsidR="004C0676" w:rsidRDefault="004C0676" w:rsidP="004C0676">
      <w:pPr>
        <w:pStyle w:val="ListParagraph"/>
        <w:numPr>
          <w:ilvl w:val="0"/>
          <w:numId w:val="22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Picto</w:t>
      </w:r>
      <w:proofErr w:type="spellEnd"/>
      <w:r>
        <w:rPr>
          <w:rFonts w:ascii="Arial" w:hAnsi="Arial" w:cs="Arial"/>
          <w:sz w:val="28"/>
          <w:szCs w:val="28"/>
        </w:rPr>
        <w:t>-Selector</w:t>
      </w:r>
    </w:p>
    <w:p w14:paraId="2072316C" w14:textId="79340332" w:rsidR="0034391B" w:rsidRDefault="0034391B" w:rsidP="004C0676">
      <w:pPr>
        <w:pStyle w:val="ListParagraph"/>
        <w:numPr>
          <w:ilvl w:val="0"/>
          <w:numId w:val="22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4370A0EB" wp14:editId="7708D842">
            <wp:simplePos x="0" y="0"/>
            <wp:positionH relativeFrom="column">
              <wp:posOffset>955040</wp:posOffset>
            </wp:positionH>
            <wp:positionV relativeFrom="paragraph">
              <wp:posOffset>86360</wp:posOffset>
            </wp:positionV>
            <wp:extent cx="715645" cy="720090"/>
            <wp:effectExtent l="0" t="0" r="8255" b="3810"/>
            <wp:wrapNone/>
            <wp:docPr id="282" name="Picture 2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45" cy="72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87264" behindDoc="0" locked="0" layoutInCell="1" allowOverlap="1" wp14:anchorId="093E92D6" wp14:editId="7BDA3726">
            <wp:simplePos x="0" y="0"/>
            <wp:positionH relativeFrom="column">
              <wp:posOffset>234320</wp:posOffset>
            </wp:positionH>
            <wp:positionV relativeFrom="paragraph">
              <wp:posOffset>27305</wp:posOffset>
            </wp:positionV>
            <wp:extent cx="720000" cy="426411"/>
            <wp:effectExtent l="0" t="0" r="4445" b="0"/>
            <wp:wrapNone/>
            <wp:docPr id="7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426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Arial" w:hAnsi="Arial" w:cs="Arial"/>
          <w:sz w:val="28"/>
          <w:szCs w:val="28"/>
        </w:rPr>
        <w:t>Spectronics</w:t>
      </w:r>
      <w:proofErr w:type="spellEnd"/>
    </w:p>
    <w:p w14:paraId="6D63506B" w14:textId="77777777" w:rsidR="004C0676" w:rsidRDefault="004C0676" w:rsidP="004C0676">
      <w:pPr>
        <w:pStyle w:val="ListParagraph"/>
        <w:numPr>
          <w:ilvl w:val="0"/>
          <w:numId w:val="22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919395" behindDoc="0" locked="0" layoutInCell="1" allowOverlap="1" wp14:anchorId="1648A5AF" wp14:editId="295D5031">
            <wp:simplePos x="0" y="0"/>
            <wp:positionH relativeFrom="column">
              <wp:posOffset>273050</wp:posOffset>
            </wp:positionH>
            <wp:positionV relativeFrom="paragraph">
              <wp:posOffset>129540</wp:posOffset>
            </wp:positionV>
            <wp:extent cx="681990" cy="720090"/>
            <wp:effectExtent l="0" t="0" r="3810" b="3810"/>
            <wp:wrapNone/>
            <wp:docPr id="283" name="Picture 2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0" cy="72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Arial" w:hAnsi="Arial" w:cs="Arial"/>
          <w:sz w:val="28"/>
          <w:szCs w:val="28"/>
        </w:rPr>
        <w:t>TheNounProject</w:t>
      </w:r>
      <w:proofErr w:type="spellEnd"/>
    </w:p>
    <w:p w14:paraId="161115A1" w14:textId="77777777" w:rsidR="004C0676" w:rsidRDefault="004C0676" w:rsidP="004C0676">
      <w:pPr>
        <w:pStyle w:val="ListParagraph"/>
        <w:numPr>
          <w:ilvl w:val="0"/>
          <w:numId w:val="22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Tobii-Dynavox</w:t>
      </w:r>
      <w:proofErr w:type="spellEnd"/>
      <w:r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noProof/>
          <w:sz w:val="28"/>
          <w:szCs w:val="28"/>
        </w:rPr>
        <w:t xml:space="preserve"> </w:t>
      </w:r>
    </w:p>
    <w:p w14:paraId="0C4D1CB2" w14:textId="32926DBC" w:rsidR="004C0676" w:rsidRDefault="004C0676" w:rsidP="004C0676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6888B5B" w14:textId="77777777" w:rsidR="00D82D06" w:rsidRDefault="00D82D06" w:rsidP="004C0676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552918A" w14:textId="77777777" w:rsidR="004C0676" w:rsidRDefault="004C0676" w:rsidP="004C0676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BA60970" w14:textId="77777777" w:rsidR="004C0676" w:rsidRDefault="004C0676" w:rsidP="004C0676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915299" behindDoc="0" locked="0" layoutInCell="1" allowOverlap="1" wp14:anchorId="79EB1986" wp14:editId="7D82945A">
            <wp:simplePos x="0" y="0"/>
            <wp:positionH relativeFrom="column">
              <wp:posOffset>491490</wp:posOffset>
            </wp:positionH>
            <wp:positionV relativeFrom="paragraph">
              <wp:posOffset>-37465</wp:posOffset>
            </wp:positionV>
            <wp:extent cx="1259840" cy="1266190"/>
            <wp:effectExtent l="0" t="0" r="0" b="0"/>
            <wp:wrapNone/>
            <wp:docPr id="284" name="Picture 2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266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</w:rPr>
        <w:t>Access Easy English wrote the Easy English.</w:t>
      </w:r>
    </w:p>
    <w:p w14:paraId="1BA3B6A2" w14:textId="0752A608" w:rsidR="00C23A35" w:rsidRDefault="004C0676" w:rsidP="004C0676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</w:rPr>
        <w:t>September  2021.</w:t>
      </w:r>
    </w:p>
    <w:sectPr w:rsidR="00C23A35" w:rsidSect="00666B74">
      <w:footerReference w:type="even" r:id="rId173"/>
      <w:footerReference w:type="default" r:id="rId17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701EA" w14:textId="77777777" w:rsidR="003E61A9" w:rsidRDefault="003E61A9" w:rsidP="00C351BE">
      <w:pPr>
        <w:spacing w:after="0" w:line="240" w:lineRule="auto"/>
      </w:pPr>
      <w:r>
        <w:separator/>
      </w:r>
    </w:p>
  </w:endnote>
  <w:endnote w:type="continuationSeparator" w:id="0">
    <w:p w14:paraId="00D19A9D" w14:textId="77777777" w:rsidR="003E61A9" w:rsidRDefault="003E61A9" w:rsidP="00C351BE">
      <w:pPr>
        <w:spacing w:after="0" w:line="240" w:lineRule="auto"/>
      </w:pPr>
      <w:r>
        <w:continuationSeparator/>
      </w:r>
    </w:p>
  </w:endnote>
  <w:endnote w:type="continuationNotice" w:id="1">
    <w:p w14:paraId="23377799" w14:textId="77777777" w:rsidR="003E61A9" w:rsidRDefault="003E61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eague Spartan">
    <w:panose1 w:val="020B0604020202020204"/>
    <w:charset w:val="4D"/>
    <w:family w:val="auto"/>
    <w:notTrueType/>
    <w:pitch w:val="variable"/>
    <w:sig w:usb0="00000007" w:usb1="00000000" w:usb2="00000000" w:usb3="00000000" w:csb0="0000008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0833948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0C77B0C4" w14:textId="2F85F910" w:rsidR="00F4576F" w:rsidRPr="00F4576F" w:rsidRDefault="00F4576F">
        <w:pPr>
          <w:pStyle w:val="Footer"/>
          <w:rPr>
            <w:rFonts w:ascii="Arial" w:hAnsi="Arial" w:cs="Arial"/>
            <w:sz w:val="28"/>
            <w:szCs w:val="28"/>
          </w:rPr>
        </w:pPr>
        <w:r w:rsidRPr="00F4576F">
          <w:rPr>
            <w:rFonts w:ascii="Arial" w:hAnsi="Arial" w:cs="Arial"/>
            <w:sz w:val="28"/>
            <w:szCs w:val="28"/>
          </w:rPr>
          <w:fldChar w:fldCharType="begin"/>
        </w:r>
        <w:r w:rsidRPr="00F4576F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F4576F">
          <w:rPr>
            <w:rFonts w:ascii="Arial" w:hAnsi="Arial" w:cs="Arial"/>
            <w:sz w:val="28"/>
            <w:szCs w:val="28"/>
          </w:rPr>
          <w:fldChar w:fldCharType="separate"/>
        </w:r>
        <w:r w:rsidRPr="00F4576F">
          <w:rPr>
            <w:rFonts w:ascii="Arial" w:hAnsi="Arial" w:cs="Arial"/>
            <w:noProof/>
            <w:sz w:val="28"/>
            <w:szCs w:val="28"/>
          </w:rPr>
          <w:t>2</w:t>
        </w:r>
        <w:r w:rsidRPr="00F4576F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67FFCAF0" w14:textId="77777777" w:rsidR="00666B74" w:rsidRDefault="00666B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494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69F4FAE1" w14:textId="7AB15D16" w:rsidR="00F4576F" w:rsidRPr="00F4576F" w:rsidRDefault="00F4576F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F4576F">
          <w:rPr>
            <w:rFonts w:ascii="Arial" w:hAnsi="Arial" w:cs="Arial"/>
            <w:sz w:val="28"/>
            <w:szCs w:val="28"/>
          </w:rPr>
          <w:fldChar w:fldCharType="begin"/>
        </w:r>
        <w:r w:rsidRPr="00F4576F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F4576F">
          <w:rPr>
            <w:rFonts w:ascii="Arial" w:hAnsi="Arial" w:cs="Arial"/>
            <w:sz w:val="28"/>
            <w:szCs w:val="28"/>
          </w:rPr>
          <w:fldChar w:fldCharType="separate"/>
        </w:r>
        <w:r w:rsidRPr="00F4576F">
          <w:rPr>
            <w:rFonts w:ascii="Arial" w:hAnsi="Arial" w:cs="Arial"/>
            <w:noProof/>
            <w:sz w:val="28"/>
            <w:szCs w:val="28"/>
          </w:rPr>
          <w:t>2</w:t>
        </w:r>
        <w:r w:rsidRPr="00F4576F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7488162D" w14:textId="72455C5B" w:rsidR="00BB7341" w:rsidRDefault="00BB7341" w:rsidP="00F67F11">
    <w:pPr>
      <w:pStyle w:val="Footer"/>
      <w:tabs>
        <w:tab w:val="clear" w:pos="4513"/>
        <w:tab w:val="clear" w:pos="9026"/>
        <w:tab w:val="left" w:pos="333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FCE34" w14:textId="77777777" w:rsidR="003E61A9" w:rsidRDefault="003E61A9" w:rsidP="00C351BE">
      <w:pPr>
        <w:spacing w:after="0" w:line="240" w:lineRule="auto"/>
      </w:pPr>
      <w:r>
        <w:separator/>
      </w:r>
    </w:p>
  </w:footnote>
  <w:footnote w:type="continuationSeparator" w:id="0">
    <w:p w14:paraId="13B22ED7" w14:textId="77777777" w:rsidR="003E61A9" w:rsidRDefault="003E61A9" w:rsidP="00C351BE">
      <w:pPr>
        <w:spacing w:after="0" w:line="240" w:lineRule="auto"/>
      </w:pPr>
      <w:r>
        <w:continuationSeparator/>
      </w:r>
    </w:p>
  </w:footnote>
  <w:footnote w:type="continuationNotice" w:id="1">
    <w:p w14:paraId="78C59339" w14:textId="77777777" w:rsidR="003E61A9" w:rsidRDefault="003E61A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553C"/>
    <w:multiLevelType w:val="hybridMultilevel"/>
    <w:tmpl w:val="6CAA1F8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" w15:restartNumberingAfterBreak="0">
    <w:nsid w:val="03BB5B03"/>
    <w:multiLevelType w:val="hybridMultilevel"/>
    <w:tmpl w:val="A40E250A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0D1E5BAD"/>
    <w:multiLevelType w:val="hybridMultilevel"/>
    <w:tmpl w:val="58CAD72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" w15:restartNumberingAfterBreak="0">
    <w:nsid w:val="161F6829"/>
    <w:multiLevelType w:val="hybridMultilevel"/>
    <w:tmpl w:val="69C8A0B0"/>
    <w:lvl w:ilvl="0" w:tplc="0C09000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4" w15:restartNumberingAfterBreak="0">
    <w:nsid w:val="1AD807C7"/>
    <w:multiLevelType w:val="hybridMultilevel"/>
    <w:tmpl w:val="24AAFAF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" w15:restartNumberingAfterBreak="0">
    <w:nsid w:val="1C7608FD"/>
    <w:multiLevelType w:val="hybridMultilevel"/>
    <w:tmpl w:val="EAD0EDA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6" w15:restartNumberingAfterBreak="0">
    <w:nsid w:val="2AFE05F5"/>
    <w:multiLevelType w:val="hybridMultilevel"/>
    <w:tmpl w:val="8648F4A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3199067F"/>
    <w:multiLevelType w:val="hybridMultilevel"/>
    <w:tmpl w:val="D1FEAB8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8" w15:restartNumberingAfterBreak="0">
    <w:nsid w:val="3A917A73"/>
    <w:multiLevelType w:val="hybridMultilevel"/>
    <w:tmpl w:val="50123F4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DFB23AE0">
      <w:numFmt w:val="bullet"/>
      <w:lvlText w:val="•"/>
      <w:lvlJc w:val="left"/>
      <w:pPr>
        <w:ind w:left="4275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9" w15:restartNumberingAfterBreak="0">
    <w:nsid w:val="46C77417"/>
    <w:multiLevelType w:val="hybridMultilevel"/>
    <w:tmpl w:val="E8AEFCB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0" w15:restartNumberingAfterBreak="0">
    <w:nsid w:val="499C2B55"/>
    <w:multiLevelType w:val="hybridMultilevel"/>
    <w:tmpl w:val="470ACBD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1" w15:restartNumberingAfterBreak="0">
    <w:nsid w:val="4DAB6D1F"/>
    <w:multiLevelType w:val="hybridMultilevel"/>
    <w:tmpl w:val="3FC4B3EA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2" w15:restartNumberingAfterBreak="0">
    <w:nsid w:val="5AAE7B9A"/>
    <w:multiLevelType w:val="hybridMultilevel"/>
    <w:tmpl w:val="490849FA"/>
    <w:lvl w:ilvl="0" w:tplc="0C090001">
      <w:start w:val="1"/>
      <w:numFmt w:val="bullet"/>
      <w:lvlText w:val=""/>
      <w:lvlJc w:val="left"/>
      <w:pPr>
        <w:ind w:left="370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4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1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8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5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3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0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7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467" w:hanging="360"/>
      </w:pPr>
      <w:rPr>
        <w:rFonts w:ascii="Wingdings" w:hAnsi="Wingdings" w:hint="default"/>
      </w:rPr>
    </w:lvl>
  </w:abstractNum>
  <w:abstractNum w:abstractNumId="13" w15:restartNumberingAfterBreak="0">
    <w:nsid w:val="5E3E3AC5"/>
    <w:multiLevelType w:val="hybridMultilevel"/>
    <w:tmpl w:val="B864586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4" w15:restartNumberingAfterBreak="0">
    <w:nsid w:val="60D068D5"/>
    <w:multiLevelType w:val="hybridMultilevel"/>
    <w:tmpl w:val="8AD4658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5" w15:restartNumberingAfterBreak="0">
    <w:nsid w:val="63CE3081"/>
    <w:multiLevelType w:val="hybridMultilevel"/>
    <w:tmpl w:val="3B7EA7DC"/>
    <w:lvl w:ilvl="0" w:tplc="6832B8F6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6" w15:restartNumberingAfterBreak="0">
    <w:nsid w:val="6C37370C"/>
    <w:multiLevelType w:val="hybridMultilevel"/>
    <w:tmpl w:val="E7D0DB4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7" w15:restartNumberingAfterBreak="0">
    <w:nsid w:val="6CCA5E56"/>
    <w:multiLevelType w:val="hybridMultilevel"/>
    <w:tmpl w:val="B7BE915A"/>
    <w:lvl w:ilvl="0" w:tplc="0C09000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4" w:hanging="360"/>
      </w:pPr>
      <w:rPr>
        <w:rFonts w:ascii="Wingdings" w:hAnsi="Wingdings" w:hint="default"/>
      </w:rPr>
    </w:lvl>
  </w:abstractNum>
  <w:abstractNum w:abstractNumId="18" w15:restartNumberingAfterBreak="0">
    <w:nsid w:val="6E015E49"/>
    <w:multiLevelType w:val="hybridMultilevel"/>
    <w:tmpl w:val="CDE2E9CE"/>
    <w:lvl w:ilvl="0" w:tplc="0C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90" w:hanging="360"/>
      </w:pPr>
      <w:rPr>
        <w:rFonts w:ascii="Wingdings" w:hAnsi="Wingdings" w:hint="default"/>
      </w:rPr>
    </w:lvl>
  </w:abstractNum>
  <w:abstractNum w:abstractNumId="19" w15:restartNumberingAfterBreak="0">
    <w:nsid w:val="7D796074"/>
    <w:multiLevelType w:val="hybridMultilevel"/>
    <w:tmpl w:val="EA5443F8"/>
    <w:lvl w:ilvl="0" w:tplc="477A73CE">
      <w:start w:val="6"/>
      <w:numFmt w:val="bullet"/>
      <w:lvlText w:val="-"/>
      <w:lvlJc w:val="left"/>
      <w:pPr>
        <w:ind w:left="3479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1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6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3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0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7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239" w:hanging="360"/>
      </w:pPr>
      <w:rPr>
        <w:rFonts w:ascii="Wingdings" w:hAnsi="Wingdings" w:hint="default"/>
      </w:rPr>
    </w:lvl>
  </w:abstractNum>
  <w:abstractNum w:abstractNumId="20" w15:restartNumberingAfterBreak="0">
    <w:nsid w:val="7E9C03FB"/>
    <w:multiLevelType w:val="hybridMultilevel"/>
    <w:tmpl w:val="DACA244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1" w15:restartNumberingAfterBreak="0">
    <w:nsid w:val="7F7626D7"/>
    <w:multiLevelType w:val="hybridMultilevel"/>
    <w:tmpl w:val="68DC2AC2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0"/>
  </w:num>
  <w:num w:numId="4">
    <w:abstractNumId w:val="14"/>
  </w:num>
  <w:num w:numId="5">
    <w:abstractNumId w:val="18"/>
  </w:num>
  <w:num w:numId="6">
    <w:abstractNumId w:val="21"/>
  </w:num>
  <w:num w:numId="7">
    <w:abstractNumId w:val="2"/>
  </w:num>
  <w:num w:numId="8">
    <w:abstractNumId w:val="5"/>
  </w:num>
  <w:num w:numId="9">
    <w:abstractNumId w:val="8"/>
  </w:num>
  <w:num w:numId="10">
    <w:abstractNumId w:val="15"/>
  </w:num>
  <w:num w:numId="11">
    <w:abstractNumId w:val="6"/>
  </w:num>
  <w:num w:numId="12">
    <w:abstractNumId w:val="11"/>
  </w:num>
  <w:num w:numId="13">
    <w:abstractNumId w:val="7"/>
  </w:num>
  <w:num w:numId="14">
    <w:abstractNumId w:val="4"/>
  </w:num>
  <w:num w:numId="15">
    <w:abstractNumId w:val="16"/>
  </w:num>
  <w:num w:numId="16">
    <w:abstractNumId w:val="9"/>
  </w:num>
  <w:num w:numId="17">
    <w:abstractNumId w:val="13"/>
  </w:num>
  <w:num w:numId="18">
    <w:abstractNumId w:val="1"/>
  </w:num>
  <w:num w:numId="19">
    <w:abstractNumId w:val="12"/>
  </w:num>
  <w:num w:numId="20">
    <w:abstractNumId w:val="20"/>
  </w:num>
  <w:num w:numId="21">
    <w:abstractNumId w:val="17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jA1NLEwNTWxMDBS0lEKTi0uzszPAykwNKgFACTmoSEtAAAA"/>
  </w:docVars>
  <w:rsids>
    <w:rsidRoot w:val="005F7A1B"/>
    <w:rsid w:val="00000FF2"/>
    <w:rsid w:val="00007CBC"/>
    <w:rsid w:val="00010C77"/>
    <w:rsid w:val="000152FA"/>
    <w:rsid w:val="000177BD"/>
    <w:rsid w:val="00021267"/>
    <w:rsid w:val="00024683"/>
    <w:rsid w:val="0002588D"/>
    <w:rsid w:val="00025C45"/>
    <w:rsid w:val="00037B48"/>
    <w:rsid w:val="000401B3"/>
    <w:rsid w:val="000459CA"/>
    <w:rsid w:val="00051658"/>
    <w:rsid w:val="00063EF2"/>
    <w:rsid w:val="00070234"/>
    <w:rsid w:val="00071C8B"/>
    <w:rsid w:val="00073860"/>
    <w:rsid w:val="00075BC8"/>
    <w:rsid w:val="000812EF"/>
    <w:rsid w:val="00085672"/>
    <w:rsid w:val="00092095"/>
    <w:rsid w:val="000935FC"/>
    <w:rsid w:val="000A020F"/>
    <w:rsid w:val="000A1C4C"/>
    <w:rsid w:val="000A3DEE"/>
    <w:rsid w:val="000B65A0"/>
    <w:rsid w:val="000C6AD0"/>
    <w:rsid w:val="000D5BC8"/>
    <w:rsid w:val="000D5E79"/>
    <w:rsid w:val="000E35A9"/>
    <w:rsid w:val="000E43FC"/>
    <w:rsid w:val="000E6EF0"/>
    <w:rsid w:val="000F0CA9"/>
    <w:rsid w:val="0010326B"/>
    <w:rsid w:val="00107FAC"/>
    <w:rsid w:val="00122555"/>
    <w:rsid w:val="00122D3E"/>
    <w:rsid w:val="00135BA1"/>
    <w:rsid w:val="00140085"/>
    <w:rsid w:val="001407F2"/>
    <w:rsid w:val="00151EC8"/>
    <w:rsid w:val="00153E93"/>
    <w:rsid w:val="001571BB"/>
    <w:rsid w:val="001646A7"/>
    <w:rsid w:val="001664F1"/>
    <w:rsid w:val="001775C5"/>
    <w:rsid w:val="00181607"/>
    <w:rsid w:val="00194699"/>
    <w:rsid w:val="0019684B"/>
    <w:rsid w:val="001A3518"/>
    <w:rsid w:val="001C0B42"/>
    <w:rsid w:val="001D14E2"/>
    <w:rsid w:val="001E0688"/>
    <w:rsid w:val="001E2660"/>
    <w:rsid w:val="001E44AD"/>
    <w:rsid w:val="001F127E"/>
    <w:rsid w:val="001F5CF1"/>
    <w:rsid w:val="00224E1E"/>
    <w:rsid w:val="0022695C"/>
    <w:rsid w:val="002405CD"/>
    <w:rsid w:val="0024142E"/>
    <w:rsid w:val="00250C12"/>
    <w:rsid w:val="00255CAA"/>
    <w:rsid w:val="00262487"/>
    <w:rsid w:val="002640FE"/>
    <w:rsid w:val="00267A4C"/>
    <w:rsid w:val="00276388"/>
    <w:rsid w:val="00277D72"/>
    <w:rsid w:val="0028070D"/>
    <w:rsid w:val="00295F64"/>
    <w:rsid w:val="002B3AE2"/>
    <w:rsid w:val="002C266C"/>
    <w:rsid w:val="002C2AFC"/>
    <w:rsid w:val="002C3D66"/>
    <w:rsid w:val="002C3EB2"/>
    <w:rsid w:val="002C6DD6"/>
    <w:rsid w:val="002D0F4F"/>
    <w:rsid w:val="002D2D64"/>
    <w:rsid w:val="002D7751"/>
    <w:rsid w:val="002E112F"/>
    <w:rsid w:val="002E35BE"/>
    <w:rsid w:val="002E515B"/>
    <w:rsid w:val="002F0F4B"/>
    <w:rsid w:val="002F1660"/>
    <w:rsid w:val="002F3126"/>
    <w:rsid w:val="002F602E"/>
    <w:rsid w:val="002F619D"/>
    <w:rsid w:val="002F7983"/>
    <w:rsid w:val="00303A77"/>
    <w:rsid w:val="003070BE"/>
    <w:rsid w:val="003074CC"/>
    <w:rsid w:val="003076FE"/>
    <w:rsid w:val="00320427"/>
    <w:rsid w:val="0032439A"/>
    <w:rsid w:val="003261F6"/>
    <w:rsid w:val="00326E8C"/>
    <w:rsid w:val="00327AD9"/>
    <w:rsid w:val="00331555"/>
    <w:rsid w:val="00335911"/>
    <w:rsid w:val="0034355F"/>
    <w:rsid w:val="0034391B"/>
    <w:rsid w:val="003459E3"/>
    <w:rsid w:val="00357A0A"/>
    <w:rsid w:val="00364F46"/>
    <w:rsid w:val="003652D6"/>
    <w:rsid w:val="003667F5"/>
    <w:rsid w:val="003673C9"/>
    <w:rsid w:val="003723A4"/>
    <w:rsid w:val="0038276D"/>
    <w:rsid w:val="003831D6"/>
    <w:rsid w:val="00384FA8"/>
    <w:rsid w:val="00386649"/>
    <w:rsid w:val="00390BB8"/>
    <w:rsid w:val="003A7D2B"/>
    <w:rsid w:val="003B0A04"/>
    <w:rsid w:val="003B553C"/>
    <w:rsid w:val="003D2C23"/>
    <w:rsid w:val="003E301B"/>
    <w:rsid w:val="003E5374"/>
    <w:rsid w:val="003E53F6"/>
    <w:rsid w:val="003E61A9"/>
    <w:rsid w:val="0040732F"/>
    <w:rsid w:val="00415089"/>
    <w:rsid w:val="00451FFC"/>
    <w:rsid w:val="004565CA"/>
    <w:rsid w:val="0046543C"/>
    <w:rsid w:val="004659C1"/>
    <w:rsid w:val="00465B3A"/>
    <w:rsid w:val="00475C28"/>
    <w:rsid w:val="004778E0"/>
    <w:rsid w:val="0048464F"/>
    <w:rsid w:val="004901F2"/>
    <w:rsid w:val="004913DA"/>
    <w:rsid w:val="00497F12"/>
    <w:rsid w:val="004A1CD8"/>
    <w:rsid w:val="004A2C5E"/>
    <w:rsid w:val="004B2A04"/>
    <w:rsid w:val="004B3930"/>
    <w:rsid w:val="004B6448"/>
    <w:rsid w:val="004C0676"/>
    <w:rsid w:val="004C06A9"/>
    <w:rsid w:val="004C3AD2"/>
    <w:rsid w:val="004C43A9"/>
    <w:rsid w:val="004D0815"/>
    <w:rsid w:val="004D361F"/>
    <w:rsid w:val="004D5627"/>
    <w:rsid w:val="004D72BD"/>
    <w:rsid w:val="004E018B"/>
    <w:rsid w:val="005002C7"/>
    <w:rsid w:val="00501094"/>
    <w:rsid w:val="00510282"/>
    <w:rsid w:val="005122F8"/>
    <w:rsid w:val="00532E1D"/>
    <w:rsid w:val="00535509"/>
    <w:rsid w:val="005616AF"/>
    <w:rsid w:val="00564E14"/>
    <w:rsid w:val="00577638"/>
    <w:rsid w:val="00594686"/>
    <w:rsid w:val="005A2527"/>
    <w:rsid w:val="005A4B8C"/>
    <w:rsid w:val="005A61C0"/>
    <w:rsid w:val="005B3DBE"/>
    <w:rsid w:val="005B42AB"/>
    <w:rsid w:val="005C2B08"/>
    <w:rsid w:val="005C4F61"/>
    <w:rsid w:val="005C574F"/>
    <w:rsid w:val="005E76A4"/>
    <w:rsid w:val="005F0DDD"/>
    <w:rsid w:val="005F70FB"/>
    <w:rsid w:val="005F7A1B"/>
    <w:rsid w:val="0060713B"/>
    <w:rsid w:val="00614361"/>
    <w:rsid w:val="006149C0"/>
    <w:rsid w:val="0063338F"/>
    <w:rsid w:val="00634CBB"/>
    <w:rsid w:val="00642ECF"/>
    <w:rsid w:val="00643E8E"/>
    <w:rsid w:val="006603B6"/>
    <w:rsid w:val="00663726"/>
    <w:rsid w:val="00666B74"/>
    <w:rsid w:val="00674F66"/>
    <w:rsid w:val="006807AC"/>
    <w:rsid w:val="00680DFA"/>
    <w:rsid w:val="00683020"/>
    <w:rsid w:val="006834D4"/>
    <w:rsid w:val="00683AD4"/>
    <w:rsid w:val="00685C22"/>
    <w:rsid w:val="0069227A"/>
    <w:rsid w:val="006A0756"/>
    <w:rsid w:val="006A2F75"/>
    <w:rsid w:val="006A39C9"/>
    <w:rsid w:val="006A5257"/>
    <w:rsid w:val="006D6932"/>
    <w:rsid w:val="006E014F"/>
    <w:rsid w:val="006E13DF"/>
    <w:rsid w:val="006E1870"/>
    <w:rsid w:val="006F2FCA"/>
    <w:rsid w:val="00703C61"/>
    <w:rsid w:val="0070752B"/>
    <w:rsid w:val="00714B35"/>
    <w:rsid w:val="00724A46"/>
    <w:rsid w:val="00727AF8"/>
    <w:rsid w:val="007332AB"/>
    <w:rsid w:val="00747847"/>
    <w:rsid w:val="007769D5"/>
    <w:rsid w:val="007829DC"/>
    <w:rsid w:val="007836B2"/>
    <w:rsid w:val="00790BDF"/>
    <w:rsid w:val="007A51B7"/>
    <w:rsid w:val="007A6CCA"/>
    <w:rsid w:val="007B0594"/>
    <w:rsid w:val="007B2970"/>
    <w:rsid w:val="007B4E84"/>
    <w:rsid w:val="007C727D"/>
    <w:rsid w:val="007D2852"/>
    <w:rsid w:val="007D4297"/>
    <w:rsid w:val="007D72F8"/>
    <w:rsid w:val="007E5170"/>
    <w:rsid w:val="00800BD3"/>
    <w:rsid w:val="00802248"/>
    <w:rsid w:val="00807B75"/>
    <w:rsid w:val="00812C52"/>
    <w:rsid w:val="00823438"/>
    <w:rsid w:val="0082576C"/>
    <w:rsid w:val="00826C1A"/>
    <w:rsid w:val="00852C5C"/>
    <w:rsid w:val="008565CB"/>
    <w:rsid w:val="00863CBC"/>
    <w:rsid w:val="00863D0C"/>
    <w:rsid w:val="008747F9"/>
    <w:rsid w:val="0087780C"/>
    <w:rsid w:val="0088277C"/>
    <w:rsid w:val="008940CC"/>
    <w:rsid w:val="00896104"/>
    <w:rsid w:val="008A0E12"/>
    <w:rsid w:val="008A2A6A"/>
    <w:rsid w:val="008B0076"/>
    <w:rsid w:val="008B0A7A"/>
    <w:rsid w:val="008C6109"/>
    <w:rsid w:val="008D2C39"/>
    <w:rsid w:val="008D6247"/>
    <w:rsid w:val="008D6448"/>
    <w:rsid w:val="008E06CC"/>
    <w:rsid w:val="008E1498"/>
    <w:rsid w:val="008E682E"/>
    <w:rsid w:val="008F557C"/>
    <w:rsid w:val="008F7F54"/>
    <w:rsid w:val="00901D4F"/>
    <w:rsid w:val="00912CC1"/>
    <w:rsid w:val="00915114"/>
    <w:rsid w:val="00917E40"/>
    <w:rsid w:val="00927AB3"/>
    <w:rsid w:val="009318C7"/>
    <w:rsid w:val="0093336E"/>
    <w:rsid w:val="0093741E"/>
    <w:rsid w:val="00942627"/>
    <w:rsid w:val="00946DCC"/>
    <w:rsid w:val="009501AB"/>
    <w:rsid w:val="009614CA"/>
    <w:rsid w:val="009620FD"/>
    <w:rsid w:val="0096264A"/>
    <w:rsid w:val="00965929"/>
    <w:rsid w:val="00973A85"/>
    <w:rsid w:val="00973AA7"/>
    <w:rsid w:val="009775C2"/>
    <w:rsid w:val="009779D4"/>
    <w:rsid w:val="009804F9"/>
    <w:rsid w:val="00980EF2"/>
    <w:rsid w:val="009909F6"/>
    <w:rsid w:val="00996C32"/>
    <w:rsid w:val="009A1151"/>
    <w:rsid w:val="009A499D"/>
    <w:rsid w:val="009B1AF1"/>
    <w:rsid w:val="009B2594"/>
    <w:rsid w:val="009C127D"/>
    <w:rsid w:val="009C1633"/>
    <w:rsid w:val="009C2FD9"/>
    <w:rsid w:val="009C3BDE"/>
    <w:rsid w:val="009C564D"/>
    <w:rsid w:val="009C7B76"/>
    <w:rsid w:val="009D0468"/>
    <w:rsid w:val="009D1BC0"/>
    <w:rsid w:val="009D28AE"/>
    <w:rsid w:val="009D3C5A"/>
    <w:rsid w:val="009E6399"/>
    <w:rsid w:val="009F3FB4"/>
    <w:rsid w:val="009F6294"/>
    <w:rsid w:val="00A0120F"/>
    <w:rsid w:val="00A037EF"/>
    <w:rsid w:val="00A0509B"/>
    <w:rsid w:val="00A06FF2"/>
    <w:rsid w:val="00A1372B"/>
    <w:rsid w:val="00A138EE"/>
    <w:rsid w:val="00A2012C"/>
    <w:rsid w:val="00A226DE"/>
    <w:rsid w:val="00A25CBA"/>
    <w:rsid w:val="00A27351"/>
    <w:rsid w:val="00A44A2D"/>
    <w:rsid w:val="00A54C2B"/>
    <w:rsid w:val="00A61B27"/>
    <w:rsid w:val="00A671BD"/>
    <w:rsid w:val="00A71EF9"/>
    <w:rsid w:val="00A953B9"/>
    <w:rsid w:val="00AA19E0"/>
    <w:rsid w:val="00AB0D81"/>
    <w:rsid w:val="00AB3A34"/>
    <w:rsid w:val="00AD36C8"/>
    <w:rsid w:val="00AD3DD2"/>
    <w:rsid w:val="00AD6459"/>
    <w:rsid w:val="00AE0DF9"/>
    <w:rsid w:val="00AE4558"/>
    <w:rsid w:val="00AE61C9"/>
    <w:rsid w:val="00AF03D9"/>
    <w:rsid w:val="00AF6D67"/>
    <w:rsid w:val="00B00C97"/>
    <w:rsid w:val="00B01A91"/>
    <w:rsid w:val="00B04E78"/>
    <w:rsid w:val="00B11663"/>
    <w:rsid w:val="00B14721"/>
    <w:rsid w:val="00B20ED8"/>
    <w:rsid w:val="00B23A33"/>
    <w:rsid w:val="00B312B2"/>
    <w:rsid w:val="00B3557B"/>
    <w:rsid w:val="00B40F76"/>
    <w:rsid w:val="00B54506"/>
    <w:rsid w:val="00B54D03"/>
    <w:rsid w:val="00B57618"/>
    <w:rsid w:val="00B67954"/>
    <w:rsid w:val="00B72EEB"/>
    <w:rsid w:val="00B92C85"/>
    <w:rsid w:val="00B952B7"/>
    <w:rsid w:val="00B95D00"/>
    <w:rsid w:val="00BA005F"/>
    <w:rsid w:val="00BB7341"/>
    <w:rsid w:val="00BC4446"/>
    <w:rsid w:val="00BD112A"/>
    <w:rsid w:val="00BD5F60"/>
    <w:rsid w:val="00BD6FA3"/>
    <w:rsid w:val="00BE35A5"/>
    <w:rsid w:val="00BF2158"/>
    <w:rsid w:val="00BF34F3"/>
    <w:rsid w:val="00C1027D"/>
    <w:rsid w:val="00C15BE7"/>
    <w:rsid w:val="00C23A35"/>
    <w:rsid w:val="00C23EBD"/>
    <w:rsid w:val="00C30D0C"/>
    <w:rsid w:val="00C351BE"/>
    <w:rsid w:val="00C404E2"/>
    <w:rsid w:val="00C4112E"/>
    <w:rsid w:val="00C44CA1"/>
    <w:rsid w:val="00C56880"/>
    <w:rsid w:val="00C5765A"/>
    <w:rsid w:val="00C76867"/>
    <w:rsid w:val="00C80335"/>
    <w:rsid w:val="00C83E37"/>
    <w:rsid w:val="00C87B9D"/>
    <w:rsid w:val="00C87BC5"/>
    <w:rsid w:val="00CA040A"/>
    <w:rsid w:val="00CA558E"/>
    <w:rsid w:val="00CB2E73"/>
    <w:rsid w:val="00CC2AEA"/>
    <w:rsid w:val="00CC4F33"/>
    <w:rsid w:val="00CC625E"/>
    <w:rsid w:val="00CD3FB7"/>
    <w:rsid w:val="00CD7B55"/>
    <w:rsid w:val="00CE0C0D"/>
    <w:rsid w:val="00CE247E"/>
    <w:rsid w:val="00CF352B"/>
    <w:rsid w:val="00CF3813"/>
    <w:rsid w:val="00CF681A"/>
    <w:rsid w:val="00D032B5"/>
    <w:rsid w:val="00D05448"/>
    <w:rsid w:val="00D21499"/>
    <w:rsid w:val="00D32CD8"/>
    <w:rsid w:val="00D335DC"/>
    <w:rsid w:val="00D33916"/>
    <w:rsid w:val="00D34258"/>
    <w:rsid w:val="00D35256"/>
    <w:rsid w:val="00D44B15"/>
    <w:rsid w:val="00D46E61"/>
    <w:rsid w:val="00D53720"/>
    <w:rsid w:val="00D55579"/>
    <w:rsid w:val="00D712FC"/>
    <w:rsid w:val="00D741B8"/>
    <w:rsid w:val="00D80513"/>
    <w:rsid w:val="00D82D06"/>
    <w:rsid w:val="00DB100A"/>
    <w:rsid w:val="00DB410D"/>
    <w:rsid w:val="00DB4AAF"/>
    <w:rsid w:val="00DC0BA1"/>
    <w:rsid w:val="00DC141D"/>
    <w:rsid w:val="00DD6F2E"/>
    <w:rsid w:val="00E00ED2"/>
    <w:rsid w:val="00E01737"/>
    <w:rsid w:val="00E04CED"/>
    <w:rsid w:val="00E1747D"/>
    <w:rsid w:val="00E21B28"/>
    <w:rsid w:val="00E2280E"/>
    <w:rsid w:val="00E303FD"/>
    <w:rsid w:val="00E32D04"/>
    <w:rsid w:val="00E373C9"/>
    <w:rsid w:val="00E42596"/>
    <w:rsid w:val="00E45515"/>
    <w:rsid w:val="00E47E67"/>
    <w:rsid w:val="00E51B30"/>
    <w:rsid w:val="00E52D99"/>
    <w:rsid w:val="00E56F8B"/>
    <w:rsid w:val="00E66F6D"/>
    <w:rsid w:val="00E7191A"/>
    <w:rsid w:val="00E827A0"/>
    <w:rsid w:val="00E87FC2"/>
    <w:rsid w:val="00E91098"/>
    <w:rsid w:val="00E923C4"/>
    <w:rsid w:val="00E92BEA"/>
    <w:rsid w:val="00E97186"/>
    <w:rsid w:val="00EA03E2"/>
    <w:rsid w:val="00EA1A7A"/>
    <w:rsid w:val="00EA41CD"/>
    <w:rsid w:val="00EB1BFF"/>
    <w:rsid w:val="00EB6AD4"/>
    <w:rsid w:val="00ED18CA"/>
    <w:rsid w:val="00ED2E22"/>
    <w:rsid w:val="00ED7E98"/>
    <w:rsid w:val="00EE39C2"/>
    <w:rsid w:val="00EF25BF"/>
    <w:rsid w:val="00EF3C3B"/>
    <w:rsid w:val="00F0072D"/>
    <w:rsid w:val="00F0284F"/>
    <w:rsid w:val="00F13FB2"/>
    <w:rsid w:val="00F20055"/>
    <w:rsid w:val="00F26B0A"/>
    <w:rsid w:val="00F300C0"/>
    <w:rsid w:val="00F33044"/>
    <w:rsid w:val="00F4078D"/>
    <w:rsid w:val="00F4576F"/>
    <w:rsid w:val="00F4758B"/>
    <w:rsid w:val="00F50EE2"/>
    <w:rsid w:val="00F5735B"/>
    <w:rsid w:val="00F67F11"/>
    <w:rsid w:val="00F70CFF"/>
    <w:rsid w:val="00F75AD5"/>
    <w:rsid w:val="00F763DA"/>
    <w:rsid w:val="00F76EC2"/>
    <w:rsid w:val="00F77927"/>
    <w:rsid w:val="00F85481"/>
    <w:rsid w:val="00F94757"/>
    <w:rsid w:val="00FA0502"/>
    <w:rsid w:val="00FA2780"/>
    <w:rsid w:val="00FA6B2B"/>
    <w:rsid w:val="00FA7537"/>
    <w:rsid w:val="00FB4F98"/>
    <w:rsid w:val="00FB717C"/>
    <w:rsid w:val="00FB738A"/>
    <w:rsid w:val="00FC44CA"/>
    <w:rsid w:val="00FE26B2"/>
    <w:rsid w:val="00FF03E4"/>
    <w:rsid w:val="00FF3000"/>
    <w:rsid w:val="00FF3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E6999"/>
  <w15:chartTrackingRefBased/>
  <w15:docId w15:val="{C647C0E3-BA4F-4809-AF58-4C3AE540E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A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B57618"/>
    <w:pPr>
      <w:ind w:left="720"/>
      <w:contextualSpacing/>
    </w:p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locked/>
    <w:rsid w:val="00B57618"/>
  </w:style>
  <w:style w:type="paragraph" w:styleId="Header">
    <w:name w:val="header"/>
    <w:basedOn w:val="Normal"/>
    <w:link w:val="HeaderChar"/>
    <w:uiPriority w:val="99"/>
    <w:unhideWhenUsed/>
    <w:rsid w:val="00C351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51BE"/>
  </w:style>
  <w:style w:type="paragraph" w:styleId="Footer">
    <w:name w:val="footer"/>
    <w:basedOn w:val="Normal"/>
    <w:link w:val="FooterChar"/>
    <w:uiPriority w:val="99"/>
    <w:unhideWhenUsed/>
    <w:rsid w:val="00C351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51BE"/>
  </w:style>
  <w:style w:type="paragraph" w:customStyle="1" w:styleId="Default">
    <w:name w:val="Default"/>
    <w:rsid w:val="004C0676"/>
    <w:pPr>
      <w:autoSpaceDE w:val="0"/>
      <w:autoSpaceDN w:val="0"/>
      <w:adjustRightInd w:val="0"/>
      <w:spacing w:after="0" w:line="240" w:lineRule="auto"/>
    </w:pPr>
    <w:rPr>
      <w:rFonts w:ascii="League Spartan" w:hAnsi="League Spartan" w:cs="League Spart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6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5.png"/><Relationship Id="rId21" Type="http://schemas.openxmlformats.org/officeDocument/2006/relationships/image" Target="media/image13.png"/><Relationship Id="rId42" Type="http://schemas.openxmlformats.org/officeDocument/2006/relationships/image" Target="media/image35.png"/><Relationship Id="rId63" Type="http://schemas.openxmlformats.org/officeDocument/2006/relationships/image" Target="media/image52.png"/><Relationship Id="rId84" Type="http://schemas.openxmlformats.org/officeDocument/2006/relationships/image" Target="media/image74.gif"/><Relationship Id="rId138" Type="http://schemas.openxmlformats.org/officeDocument/2006/relationships/image" Target="media/image126.gif"/><Relationship Id="rId159" Type="http://schemas.openxmlformats.org/officeDocument/2006/relationships/image" Target="media/image145.png"/><Relationship Id="rId170" Type="http://schemas.openxmlformats.org/officeDocument/2006/relationships/image" Target="media/image143.jpeg"/><Relationship Id="rId107" Type="http://schemas.openxmlformats.org/officeDocument/2006/relationships/image" Target="media/image97.png"/><Relationship Id="rId11" Type="http://schemas.openxmlformats.org/officeDocument/2006/relationships/image" Target="media/image4.png"/><Relationship Id="rId32" Type="http://schemas.openxmlformats.org/officeDocument/2006/relationships/image" Target="media/image24.jpeg"/><Relationship Id="rId53" Type="http://schemas.openxmlformats.org/officeDocument/2006/relationships/image" Target="media/image44.gif"/><Relationship Id="rId74" Type="http://schemas.openxmlformats.org/officeDocument/2006/relationships/image" Target="media/image66.png"/><Relationship Id="rId128" Type="http://schemas.openxmlformats.org/officeDocument/2006/relationships/image" Target="media/image108.jpeg"/><Relationship Id="rId149" Type="http://schemas.openxmlformats.org/officeDocument/2006/relationships/image" Target="media/image124.png"/><Relationship Id="rId5" Type="http://schemas.openxmlformats.org/officeDocument/2006/relationships/webSettings" Target="webSettings.xml"/><Relationship Id="rId95" Type="http://schemas.openxmlformats.org/officeDocument/2006/relationships/image" Target="media/image78.png"/><Relationship Id="rId160" Type="http://schemas.openxmlformats.org/officeDocument/2006/relationships/image" Target="media/image132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3.png"/><Relationship Id="rId118" Type="http://schemas.openxmlformats.org/officeDocument/2006/relationships/image" Target="media/image96.png"/><Relationship Id="rId139" Type="http://schemas.openxmlformats.org/officeDocument/2006/relationships/image" Target="media/image114.jpeg"/><Relationship Id="rId85" Type="http://schemas.openxmlformats.org/officeDocument/2006/relationships/image" Target="media/image72.png"/><Relationship Id="rId150" Type="http://schemas.openxmlformats.org/officeDocument/2006/relationships/image" Target="media/image125.png"/><Relationship Id="rId171" Type="http://schemas.openxmlformats.org/officeDocument/2006/relationships/image" Target="media/image144.png"/><Relationship Id="rId33" Type="http://schemas.openxmlformats.org/officeDocument/2006/relationships/image" Target="media/image25.png"/><Relationship Id="rId108" Type="http://schemas.openxmlformats.org/officeDocument/2006/relationships/image" Target="media/image98.png"/><Relationship Id="rId129" Type="http://schemas.openxmlformats.org/officeDocument/2006/relationships/image" Target="media/image109.jpeg"/><Relationship Id="rId54" Type="http://schemas.openxmlformats.org/officeDocument/2006/relationships/image" Target="media/image45.png"/><Relationship Id="rId75" Type="http://schemas.openxmlformats.org/officeDocument/2006/relationships/image" Target="media/image63.png"/><Relationship Id="rId96" Type="http://schemas.openxmlformats.org/officeDocument/2006/relationships/image" Target="media/image79.png"/><Relationship Id="rId140" Type="http://schemas.openxmlformats.org/officeDocument/2006/relationships/image" Target="media/image128.jpeg"/><Relationship Id="rId161" Type="http://schemas.openxmlformats.org/officeDocument/2006/relationships/image" Target="media/image1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4.png"/><Relationship Id="rId119" Type="http://schemas.openxmlformats.org/officeDocument/2006/relationships/image" Target="media/image99.png"/><Relationship Id="rId44" Type="http://schemas.openxmlformats.org/officeDocument/2006/relationships/image" Target="media/image31.png"/><Relationship Id="rId60" Type="http://schemas.openxmlformats.org/officeDocument/2006/relationships/image" Target="media/image49.gif"/><Relationship Id="rId65" Type="http://schemas.openxmlformats.org/officeDocument/2006/relationships/image" Target="media/image54.png"/><Relationship Id="rId81" Type="http://schemas.openxmlformats.org/officeDocument/2006/relationships/image" Target="media/image70.gif"/><Relationship Id="rId86" Type="http://schemas.openxmlformats.org/officeDocument/2006/relationships/image" Target="media/image73.png"/><Relationship Id="rId130" Type="http://schemas.openxmlformats.org/officeDocument/2006/relationships/image" Target="media/image118.jpeg"/><Relationship Id="rId135" Type="http://schemas.openxmlformats.org/officeDocument/2006/relationships/image" Target="media/image112.gif"/><Relationship Id="rId151" Type="http://schemas.openxmlformats.org/officeDocument/2006/relationships/image" Target="media/image139.png"/><Relationship Id="rId156" Type="http://schemas.openxmlformats.org/officeDocument/2006/relationships/image" Target="media/image128.png"/><Relationship Id="rId172" Type="http://schemas.openxmlformats.org/officeDocument/2006/relationships/image" Target="media/image145.jpe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9" Type="http://schemas.openxmlformats.org/officeDocument/2006/relationships/image" Target="media/image30.png"/><Relationship Id="rId109" Type="http://schemas.openxmlformats.org/officeDocument/2006/relationships/image" Target="media/image87.jpeg"/><Relationship Id="rId34" Type="http://schemas.openxmlformats.org/officeDocument/2006/relationships/image" Target="media/image27.jpeg"/><Relationship Id="rId50" Type="http://schemas.openxmlformats.org/officeDocument/2006/relationships/image" Target="media/image38.png"/><Relationship Id="rId55" Type="http://schemas.openxmlformats.org/officeDocument/2006/relationships/image" Target="media/image48.gif"/><Relationship Id="rId76" Type="http://schemas.openxmlformats.org/officeDocument/2006/relationships/image" Target="media/image64.png"/><Relationship Id="rId97" Type="http://schemas.openxmlformats.org/officeDocument/2006/relationships/image" Target="media/image80.png"/><Relationship Id="rId104" Type="http://schemas.openxmlformats.org/officeDocument/2006/relationships/image" Target="media/image94.png"/><Relationship Id="rId120" Type="http://schemas.openxmlformats.org/officeDocument/2006/relationships/image" Target="media/image100.png"/><Relationship Id="rId125" Type="http://schemas.openxmlformats.org/officeDocument/2006/relationships/image" Target="media/image106.png"/><Relationship Id="rId141" Type="http://schemas.openxmlformats.org/officeDocument/2006/relationships/image" Target="media/image115.png"/><Relationship Id="rId146" Type="http://schemas.openxmlformats.org/officeDocument/2006/relationships/image" Target="media/image121.png"/><Relationship Id="rId167" Type="http://schemas.openxmlformats.org/officeDocument/2006/relationships/image" Target="media/image138.png"/><Relationship Id="rId7" Type="http://schemas.openxmlformats.org/officeDocument/2006/relationships/endnotes" Target="endnotes.xml"/><Relationship Id="rId71" Type="http://schemas.openxmlformats.org/officeDocument/2006/relationships/image" Target="media/image56.png"/><Relationship Id="rId92" Type="http://schemas.openxmlformats.org/officeDocument/2006/relationships/image" Target="media/image82.png"/><Relationship Id="rId162" Type="http://schemas.openxmlformats.org/officeDocument/2006/relationships/image" Target="media/image148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4.png"/><Relationship Id="rId40" Type="http://schemas.openxmlformats.org/officeDocument/2006/relationships/image" Target="media/image33.png"/><Relationship Id="rId45" Type="http://schemas.openxmlformats.org/officeDocument/2006/relationships/image" Target="media/image32.png"/><Relationship Id="rId66" Type="http://schemas.openxmlformats.org/officeDocument/2006/relationships/image" Target="media/image58.png"/><Relationship Id="rId87" Type="http://schemas.openxmlformats.org/officeDocument/2006/relationships/image" Target="media/image77.png"/><Relationship Id="rId110" Type="http://schemas.openxmlformats.org/officeDocument/2006/relationships/image" Target="media/image88.jpeg"/><Relationship Id="rId115" Type="http://schemas.openxmlformats.org/officeDocument/2006/relationships/image" Target="media/image105.jpeg"/><Relationship Id="rId131" Type="http://schemas.openxmlformats.org/officeDocument/2006/relationships/image" Target="media/image119.jpeg"/><Relationship Id="rId136" Type="http://schemas.openxmlformats.org/officeDocument/2006/relationships/image" Target="media/image113.gif"/><Relationship Id="rId157" Type="http://schemas.openxmlformats.org/officeDocument/2006/relationships/image" Target="media/image129.png"/><Relationship Id="rId61" Type="http://schemas.openxmlformats.org/officeDocument/2006/relationships/image" Target="media/image50.png"/><Relationship Id="rId82" Type="http://schemas.openxmlformats.org/officeDocument/2006/relationships/image" Target="media/image71.gif"/><Relationship Id="rId152" Type="http://schemas.openxmlformats.org/officeDocument/2006/relationships/image" Target="media/image126.png"/><Relationship Id="rId173" Type="http://schemas.openxmlformats.org/officeDocument/2006/relationships/footer" Target="footer1.xml"/><Relationship Id="rId19" Type="http://schemas.openxmlformats.org/officeDocument/2006/relationships/image" Target="media/image11.pn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65.png"/><Relationship Id="rId100" Type="http://schemas.openxmlformats.org/officeDocument/2006/relationships/image" Target="media/image81.png"/><Relationship Id="rId105" Type="http://schemas.openxmlformats.org/officeDocument/2006/relationships/image" Target="media/image85.png"/><Relationship Id="rId126" Type="http://schemas.openxmlformats.org/officeDocument/2006/relationships/image" Target="media/image114.png"/><Relationship Id="rId147" Type="http://schemas.openxmlformats.org/officeDocument/2006/relationships/image" Target="media/image135.png"/><Relationship Id="rId168" Type="http://schemas.openxmlformats.org/officeDocument/2006/relationships/image" Target="media/image140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image" Target="media/image57.png"/><Relationship Id="rId93" Type="http://schemas.openxmlformats.org/officeDocument/2006/relationships/image" Target="media/image83.jpeg"/><Relationship Id="rId98" Type="http://schemas.openxmlformats.org/officeDocument/2006/relationships/image" Target="media/image88.png"/><Relationship Id="rId121" Type="http://schemas.openxmlformats.org/officeDocument/2006/relationships/image" Target="media/image101.png"/><Relationship Id="rId142" Type="http://schemas.openxmlformats.org/officeDocument/2006/relationships/image" Target="media/image116.png"/><Relationship Id="rId163" Type="http://schemas.openxmlformats.org/officeDocument/2006/relationships/image" Target="media/image149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7.png"/><Relationship Id="rId67" Type="http://schemas.openxmlformats.org/officeDocument/2006/relationships/image" Target="media/image59.png"/><Relationship Id="rId116" Type="http://schemas.openxmlformats.org/officeDocument/2006/relationships/image" Target="media/image92.png"/><Relationship Id="rId137" Type="http://schemas.openxmlformats.org/officeDocument/2006/relationships/image" Target="media/image125.gif"/><Relationship Id="rId158" Type="http://schemas.openxmlformats.org/officeDocument/2006/relationships/image" Target="media/image130.png"/><Relationship Id="rId20" Type="http://schemas.openxmlformats.org/officeDocument/2006/relationships/image" Target="media/image12.png"/><Relationship Id="rId41" Type="http://schemas.openxmlformats.org/officeDocument/2006/relationships/image" Target="media/image34.png"/><Relationship Id="rId62" Type="http://schemas.openxmlformats.org/officeDocument/2006/relationships/image" Target="media/image51.png"/><Relationship Id="rId83" Type="http://schemas.openxmlformats.org/officeDocument/2006/relationships/image" Target="media/image73.gif"/><Relationship Id="rId88" Type="http://schemas.openxmlformats.org/officeDocument/2006/relationships/image" Target="media/image74.png"/><Relationship Id="rId111" Type="http://schemas.openxmlformats.org/officeDocument/2006/relationships/image" Target="media/image101.jpeg"/><Relationship Id="rId132" Type="http://schemas.openxmlformats.org/officeDocument/2006/relationships/image" Target="media/image110.jpeg"/><Relationship Id="rId153" Type="http://schemas.openxmlformats.org/officeDocument/2006/relationships/image" Target="media/image141.png"/><Relationship Id="rId174" Type="http://schemas.openxmlformats.org/officeDocument/2006/relationships/footer" Target="footer2.xml"/><Relationship Id="rId15" Type="http://schemas.openxmlformats.org/officeDocument/2006/relationships/image" Target="media/image8.png"/><Relationship Id="rId36" Type="http://schemas.openxmlformats.org/officeDocument/2006/relationships/image" Target="media/image26.png"/><Relationship Id="rId57" Type="http://schemas.openxmlformats.org/officeDocument/2006/relationships/image" Target="media/image46.png"/><Relationship Id="rId106" Type="http://schemas.openxmlformats.org/officeDocument/2006/relationships/image" Target="media/image86.png"/><Relationship Id="rId127" Type="http://schemas.openxmlformats.org/officeDocument/2006/relationships/image" Target="media/image107.jpeg"/><Relationship Id="rId10" Type="http://schemas.openxmlformats.org/officeDocument/2006/relationships/image" Target="media/image3.png"/><Relationship Id="rId31" Type="http://schemas.openxmlformats.org/officeDocument/2006/relationships/image" Target="media/image23.jpeg"/><Relationship Id="rId52" Type="http://schemas.openxmlformats.org/officeDocument/2006/relationships/image" Target="media/image43.png"/><Relationship Id="rId73" Type="http://schemas.openxmlformats.org/officeDocument/2006/relationships/image" Target="media/image61.png"/><Relationship Id="rId78" Type="http://schemas.openxmlformats.org/officeDocument/2006/relationships/image" Target="media/image68.png"/><Relationship Id="rId94" Type="http://schemas.openxmlformats.org/officeDocument/2006/relationships/image" Target="media/image84.jpeg"/><Relationship Id="rId99" Type="http://schemas.openxmlformats.org/officeDocument/2006/relationships/image" Target="media/image89.png"/><Relationship Id="rId101" Type="http://schemas.openxmlformats.org/officeDocument/2006/relationships/image" Target="media/image83.png"/><Relationship Id="rId122" Type="http://schemas.openxmlformats.org/officeDocument/2006/relationships/image" Target="media/image102.png"/><Relationship Id="rId143" Type="http://schemas.openxmlformats.org/officeDocument/2006/relationships/image" Target="media/image131.png"/><Relationship Id="rId148" Type="http://schemas.openxmlformats.org/officeDocument/2006/relationships/image" Target="media/image123.png"/><Relationship Id="rId164" Type="http://schemas.openxmlformats.org/officeDocument/2006/relationships/image" Target="media/image134.png"/><Relationship Id="rId169" Type="http://schemas.openxmlformats.org/officeDocument/2006/relationships/image" Target="media/image14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0.png"/><Relationship Id="rId89" Type="http://schemas.openxmlformats.org/officeDocument/2006/relationships/image" Target="media/image75.png"/><Relationship Id="rId112" Type="http://schemas.openxmlformats.org/officeDocument/2006/relationships/image" Target="media/image90.png"/><Relationship Id="rId133" Type="http://schemas.openxmlformats.org/officeDocument/2006/relationships/image" Target="media/image111.png"/><Relationship Id="rId154" Type="http://schemas.openxmlformats.org/officeDocument/2006/relationships/image" Target="media/image127.png"/><Relationship Id="rId175" Type="http://schemas.openxmlformats.org/officeDocument/2006/relationships/fontTable" Target="fontTable.xml"/><Relationship Id="rId16" Type="http://schemas.openxmlformats.org/officeDocument/2006/relationships/image" Target="media/image9.png"/><Relationship Id="rId37" Type="http://schemas.openxmlformats.org/officeDocument/2006/relationships/image" Target="media/image27.png"/><Relationship Id="rId58" Type="http://schemas.openxmlformats.org/officeDocument/2006/relationships/image" Target="media/image47.png"/><Relationship Id="rId79" Type="http://schemas.openxmlformats.org/officeDocument/2006/relationships/image" Target="media/image67.png"/><Relationship Id="rId102" Type="http://schemas.openxmlformats.org/officeDocument/2006/relationships/image" Target="media/image84.png"/><Relationship Id="rId123" Type="http://schemas.openxmlformats.org/officeDocument/2006/relationships/image" Target="media/image103.png"/><Relationship Id="rId144" Type="http://schemas.openxmlformats.org/officeDocument/2006/relationships/image" Target="media/image117.png"/><Relationship Id="rId90" Type="http://schemas.openxmlformats.org/officeDocument/2006/relationships/image" Target="media/image76.jpeg"/><Relationship Id="rId165" Type="http://schemas.openxmlformats.org/officeDocument/2006/relationships/image" Target="media/image136.png"/><Relationship Id="rId27" Type="http://schemas.openxmlformats.org/officeDocument/2006/relationships/image" Target="media/image18.png"/><Relationship Id="rId48" Type="http://schemas.openxmlformats.org/officeDocument/2006/relationships/image" Target="media/image41.png"/><Relationship Id="rId69" Type="http://schemas.openxmlformats.org/officeDocument/2006/relationships/image" Target="media/image55.png"/><Relationship Id="rId113" Type="http://schemas.openxmlformats.org/officeDocument/2006/relationships/image" Target="media/image91.jpeg"/><Relationship Id="rId134" Type="http://schemas.openxmlformats.org/officeDocument/2006/relationships/image" Target="media/image122.png"/><Relationship Id="rId80" Type="http://schemas.openxmlformats.org/officeDocument/2006/relationships/image" Target="media/image69.png"/><Relationship Id="rId155" Type="http://schemas.openxmlformats.org/officeDocument/2006/relationships/image" Target="media/image143.png"/><Relationship Id="rId176" Type="http://schemas.openxmlformats.org/officeDocument/2006/relationships/theme" Target="theme/theme1.xml"/><Relationship Id="rId17" Type="http://schemas.openxmlformats.org/officeDocument/2006/relationships/image" Target="media/image5.png"/><Relationship Id="rId38" Type="http://schemas.openxmlformats.org/officeDocument/2006/relationships/image" Target="media/image29.png"/><Relationship Id="rId59" Type="http://schemas.openxmlformats.org/officeDocument/2006/relationships/image" Target="media/image48.png"/><Relationship Id="rId103" Type="http://schemas.openxmlformats.org/officeDocument/2006/relationships/image" Target="media/image93.png"/><Relationship Id="rId124" Type="http://schemas.openxmlformats.org/officeDocument/2006/relationships/image" Target="media/image105.png"/><Relationship Id="rId70" Type="http://schemas.openxmlformats.org/officeDocument/2006/relationships/image" Target="media/image62.png"/><Relationship Id="rId91" Type="http://schemas.openxmlformats.org/officeDocument/2006/relationships/image" Target="media/image77.jpeg"/><Relationship Id="rId145" Type="http://schemas.openxmlformats.org/officeDocument/2006/relationships/image" Target="media/image120.jpeg"/><Relationship Id="rId166" Type="http://schemas.openxmlformats.org/officeDocument/2006/relationships/image" Target="media/image1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188C8-11AA-4E8F-98CE-7FEB3F2F2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6</Pages>
  <Words>898</Words>
  <Characters>512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andra Wright-Dole</dc:creator>
  <cp:keywords/>
  <dc:description/>
  <cp:lastModifiedBy>Heidi La Paglia | Women With Disabilities Australia</cp:lastModifiedBy>
  <cp:revision>6</cp:revision>
  <cp:lastPrinted>2021-10-24T07:26:00Z</cp:lastPrinted>
  <dcterms:created xsi:type="dcterms:W3CDTF">2021-11-10T06:21:00Z</dcterms:created>
  <dcterms:modified xsi:type="dcterms:W3CDTF">2021-11-11T02:19:00Z</dcterms:modified>
</cp:coreProperties>
</file>